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34A582" w14:textId="77777777" w:rsidR="003E3AB3" w:rsidRPr="005C2929" w:rsidRDefault="000E4DFD" w:rsidP="00392FD8">
      <w:pPr>
        <w:pStyle w:val="aa"/>
        <w:spacing w:before="400"/>
        <w:rPr>
          <w:rFonts w:ascii="ＭＳ ゴシック" w:eastAsia="ＭＳ ゴシック" w:hAnsi="ＭＳ ゴシック"/>
          <w:b/>
          <w:noProof/>
          <w:spacing w:val="0"/>
        </w:rPr>
      </w:pPr>
      <w:r w:rsidRPr="005C2929">
        <w:rPr>
          <w:rFonts w:ascii="ＭＳ ゴシック" w:eastAsia="ＭＳ ゴシック" w:hAnsi="ＭＳ ゴシック" w:hint="eastAsia"/>
          <w:b/>
          <w:noProof/>
          <w:spacing w:val="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1032A56" wp14:editId="4E3AA6BE">
                <wp:simplePos x="0" y="0"/>
                <wp:positionH relativeFrom="margin">
                  <wp:posOffset>86360</wp:posOffset>
                </wp:positionH>
                <wp:positionV relativeFrom="margin">
                  <wp:posOffset>-220345</wp:posOffset>
                </wp:positionV>
                <wp:extent cx="779760" cy="267840"/>
                <wp:effectExtent l="0" t="0" r="59055" b="56515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9760" cy="267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16695017" w14:textId="77777777" w:rsidR="00491C00" w:rsidRPr="00FD43F3" w:rsidRDefault="00491C00" w:rsidP="00E169BA">
                            <w:pPr>
                              <w:snapToGrid w:val="0"/>
                              <w:jc w:val="center"/>
                              <w:rPr>
                                <w:rFonts w:ascii="ＭＳ Ｐ明朝" w:eastAsia="ＭＳ Ｐ明朝" w:hAnsi="ＭＳ Ｐ明朝"/>
                                <w:spacing w:val="10"/>
                              </w:rPr>
                            </w:pPr>
                            <w:r w:rsidRPr="00FD43F3">
                              <w:rPr>
                                <w:rFonts w:ascii="ＭＳ Ｐ明朝" w:eastAsia="ＭＳ Ｐ明朝" w:hAnsi="ＭＳ Ｐ明朝" w:hint="eastAsia"/>
                                <w:spacing w:val="10"/>
                              </w:rPr>
                              <w:t>研究論文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032A56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6.8pt;margin-top:-17.35pt;width:61.4pt;height:21.1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">
                <v:shadow on="t"/>
                <v:textbox inset=",0,,0">
                  <w:txbxContent>
                    <w:p w14:paraId="16695017" w14:textId="77777777" w:rsidR="00491C00" w:rsidRPr="00FD43F3" w:rsidRDefault="00491C00" w:rsidP="00E169BA">
                      <w:pPr>
                        <w:snapToGrid w:val="0"/>
                        <w:jc w:val="center"/>
                        <w:rPr>
                          <w:rFonts w:ascii="ＭＳ Ｐ明朝" w:eastAsia="ＭＳ Ｐ明朝" w:hAnsi="ＭＳ Ｐ明朝"/>
                          <w:spacing w:val="10"/>
                        </w:rPr>
                      </w:pPr>
                      <w:r w:rsidRPr="00FD43F3">
                        <w:rPr>
                          <w:rFonts w:ascii="ＭＳ Ｐ明朝" w:eastAsia="ＭＳ Ｐ明朝" w:hAnsi="ＭＳ Ｐ明朝" w:hint="eastAsia"/>
                          <w:spacing w:val="10"/>
                        </w:rPr>
                        <w:t>研究論文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A727EC" w:rsidRPr="005C2929">
        <w:rPr>
          <w:rFonts w:ascii="ＭＳ ゴシック" w:eastAsia="ＭＳ ゴシック" w:hAnsi="ＭＳ ゴシック" w:hint="eastAsia"/>
          <w:b/>
          <w:noProof/>
          <w:spacing w:val="0"/>
        </w:rPr>
        <w:t>鳴門教育大学情報教育ジャーナルの</w:t>
      </w:r>
      <w:r w:rsidR="003E3AB3" w:rsidRPr="005C2929">
        <w:rPr>
          <w:rFonts w:ascii="ＭＳ ゴシック" w:eastAsia="ＭＳ ゴシック" w:hAnsi="ＭＳ ゴシック" w:hint="eastAsia"/>
          <w:b/>
          <w:noProof/>
          <w:spacing w:val="0"/>
        </w:rPr>
        <w:t>投稿要領</w:t>
      </w:r>
    </w:p>
    <w:p w14:paraId="6132511A" w14:textId="37E2D10D" w:rsidR="00746668" w:rsidRPr="0037010F" w:rsidRDefault="003E3AB3" w:rsidP="00392FD8">
      <w:pPr>
        <w:pStyle w:val="aa"/>
        <w:spacing w:before="400"/>
        <w:rPr>
          <w:rFonts w:ascii="ＭＳ ゴシック" w:eastAsia="ＭＳ ゴシック" w:hAnsi="ＭＳ ゴシック"/>
          <w:b/>
          <w:noProof/>
          <w:spacing w:val="0"/>
        </w:rPr>
      </w:pPr>
      <w:r w:rsidRPr="005C2929">
        <w:rPr>
          <w:rFonts w:ascii="ＭＳ ゴシック" w:eastAsia="ＭＳ ゴシック" w:hAnsi="ＭＳ ゴシック" w:hint="eastAsia"/>
          <w:b/>
          <w:noProof/>
          <w:spacing w:val="0"/>
        </w:rPr>
        <w:t>及び投稿用テンプ</w:t>
      </w:r>
      <w:r w:rsidRPr="00B12654">
        <w:rPr>
          <w:rFonts w:ascii="ＭＳ ゴシック" w:eastAsia="ＭＳ ゴシック" w:hAnsi="ＭＳ ゴシック" w:hint="eastAsia"/>
          <w:b/>
          <w:noProof/>
          <w:spacing w:val="0"/>
        </w:rPr>
        <w:t>レート</w:t>
      </w:r>
      <w:r w:rsidR="00E236DC" w:rsidRPr="00B12654">
        <w:rPr>
          <w:rFonts w:ascii="ＭＳ ゴシック" w:eastAsia="ＭＳ ゴシック" w:hAnsi="ＭＳ ゴシック"/>
          <w:b/>
          <w:noProof/>
          <w:spacing w:val="0"/>
        </w:rPr>
        <w:t>(No.</w:t>
      </w:r>
      <w:r w:rsidR="00B70234">
        <w:rPr>
          <w:rFonts w:ascii="ＭＳ ゴシック" w:eastAsia="ＭＳ ゴシック" w:hAnsi="ＭＳ ゴシック"/>
          <w:b/>
          <w:noProof/>
          <w:spacing w:val="0"/>
        </w:rPr>
        <w:t>2</w:t>
      </w:r>
      <w:r w:rsidR="00A139F1">
        <w:rPr>
          <w:rFonts w:ascii="ＭＳ ゴシック" w:eastAsia="ＭＳ ゴシック" w:hAnsi="ＭＳ ゴシック" w:hint="eastAsia"/>
          <w:b/>
          <w:noProof/>
          <w:spacing w:val="0"/>
        </w:rPr>
        <w:t>2</w:t>
      </w:r>
      <w:r w:rsidR="00E236DC" w:rsidRPr="00B12654">
        <w:rPr>
          <w:rFonts w:ascii="ＭＳ ゴシック" w:eastAsia="ＭＳ ゴシック" w:hAnsi="ＭＳ ゴシック" w:hint="eastAsia"/>
          <w:b/>
          <w:noProof/>
          <w:spacing w:val="0"/>
        </w:rPr>
        <w:t>用</w:t>
      </w:r>
      <w:r w:rsidR="00E236DC" w:rsidRPr="00B12654">
        <w:rPr>
          <w:rFonts w:ascii="ＭＳ ゴシック" w:eastAsia="ＭＳ ゴシック" w:hAnsi="ＭＳ ゴシック"/>
          <w:b/>
          <w:noProof/>
          <w:spacing w:val="0"/>
        </w:rPr>
        <w:t>)</w:t>
      </w:r>
      <w:r w:rsidR="00A727EC" w:rsidRPr="00B12654">
        <w:rPr>
          <w:rFonts w:ascii="ＭＳ ゴシック" w:eastAsia="ＭＳ ゴシック" w:hAnsi="ＭＳ ゴシック" w:hint="eastAsia"/>
          <w:b/>
          <w:noProof/>
          <w:spacing w:val="0"/>
        </w:rPr>
        <w:t>につ</w:t>
      </w:r>
      <w:r w:rsidR="00A727EC" w:rsidRPr="005C2929">
        <w:rPr>
          <w:rFonts w:ascii="ＭＳ ゴシック" w:eastAsia="ＭＳ ゴシック" w:hAnsi="ＭＳ ゴシック" w:hint="eastAsia"/>
          <w:b/>
          <w:noProof/>
          <w:spacing w:val="0"/>
        </w:rPr>
        <w:t>いて</w:t>
      </w:r>
    </w:p>
    <w:p w14:paraId="625E4EF9" w14:textId="77777777" w:rsidR="00746668" w:rsidRPr="005C2929" w:rsidRDefault="00746668" w:rsidP="00392FD8">
      <w:pPr>
        <w:rPr>
          <w:spacing w:val="0"/>
        </w:rPr>
      </w:pPr>
    </w:p>
    <w:p w14:paraId="5708A250" w14:textId="77777777" w:rsidR="00746668" w:rsidRPr="005C2929" w:rsidRDefault="00A727EC" w:rsidP="0011585D">
      <w:pPr>
        <w:pStyle w:val="ab"/>
        <w:spacing w:afterLines="50" w:after="150"/>
        <w:ind w:firstLine="0"/>
        <w:rPr>
          <w:spacing w:val="0"/>
        </w:rPr>
      </w:pPr>
      <w:bookmarkStart w:id="0" w:name="OLE_LINK1"/>
      <w:bookmarkStart w:id="1" w:name="OLE_LINK2"/>
      <w:proofErr w:type="spellStart"/>
      <w:r w:rsidRPr="005C2929">
        <w:rPr>
          <w:rFonts w:hint="eastAsia"/>
          <w:spacing w:val="0"/>
        </w:rPr>
        <w:t>鳴門太郎</w:t>
      </w:r>
      <w:proofErr w:type="spellEnd"/>
      <w:r w:rsidR="00746668" w:rsidRPr="005C2929">
        <w:rPr>
          <w:rFonts w:eastAsia="ＭＳ 明朝" w:hAnsi="ＭＳ 明朝" w:hint="eastAsia"/>
          <w:spacing w:val="0"/>
          <w:szCs w:val="24"/>
          <w:vertAlign w:val="superscript"/>
        </w:rPr>
        <w:t>＊</w:t>
      </w:r>
      <w:r w:rsidR="00746668" w:rsidRPr="005C2929">
        <w:rPr>
          <w:rFonts w:hint="eastAsia"/>
          <w:spacing w:val="0"/>
        </w:rPr>
        <w:t>，</w:t>
      </w:r>
      <w:proofErr w:type="spellStart"/>
      <w:r w:rsidR="003E3AB3" w:rsidRPr="005C2929">
        <w:rPr>
          <w:rFonts w:hint="eastAsia"/>
          <w:spacing w:val="0"/>
        </w:rPr>
        <w:t>渦潮</w:t>
      </w:r>
      <w:r w:rsidRPr="005C2929">
        <w:rPr>
          <w:rFonts w:hint="eastAsia"/>
          <w:spacing w:val="0"/>
        </w:rPr>
        <w:t>花子</w:t>
      </w:r>
      <w:proofErr w:type="spellEnd"/>
      <w:r w:rsidR="00746668" w:rsidRPr="005C2929">
        <w:rPr>
          <w:rFonts w:eastAsia="ＭＳ 明朝" w:hAnsi="ＭＳ 明朝" w:hint="eastAsia"/>
          <w:spacing w:val="0"/>
          <w:szCs w:val="24"/>
          <w:vertAlign w:val="superscript"/>
        </w:rPr>
        <w:t>＊＊</w:t>
      </w:r>
      <w:bookmarkEnd w:id="0"/>
      <w:bookmarkEnd w:id="1"/>
    </w:p>
    <w:p w14:paraId="0147BA92" w14:textId="77777777" w:rsidR="002567DF" w:rsidRDefault="006508B7" w:rsidP="00392FD8">
      <w:pPr>
        <w:pStyle w:val="ae"/>
        <w:topLinePunct w:val="0"/>
        <w:spacing w:beforeLines="0" w:before="0" w:afterLines="0" w:after="0" w:line="240" w:lineRule="auto"/>
        <w:ind w:left="970" w:right="970" w:firstLine="200"/>
        <w:rPr>
          <w:spacing w:val="0"/>
        </w:rPr>
      </w:pPr>
      <w:r w:rsidRPr="005C2929">
        <w:rPr>
          <w:rFonts w:hint="eastAsia"/>
          <w:spacing w:val="0"/>
        </w:rPr>
        <w:t>鳴門教育大学情報教育ジャーナルは，次の(</w:t>
      </w:r>
      <w:r w:rsidR="00392FD8" w:rsidRPr="005C2929">
        <w:rPr>
          <w:rFonts w:hint="eastAsia"/>
          <w:spacing w:val="0"/>
        </w:rPr>
        <w:t>1</w:t>
      </w:r>
      <w:r w:rsidRPr="005C2929">
        <w:rPr>
          <w:rFonts w:hint="eastAsia"/>
          <w:spacing w:val="0"/>
        </w:rPr>
        <w:t>)から(</w:t>
      </w:r>
      <w:r w:rsidR="00392FD8" w:rsidRPr="005C2929">
        <w:rPr>
          <w:spacing w:val="0"/>
        </w:rPr>
        <w:t>5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に関する論文を掲載する。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1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教育に関する研究，実践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2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メディアに関する研究，実践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3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システムに関する研究，実践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4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コミュニケーションに関する研究，実践，</w:t>
      </w:r>
      <w:r w:rsidR="00753CC8"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5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その他，情報基板センター所長が本ジャーナルの趣旨にふさ</w:t>
      </w:r>
      <w:r w:rsidR="002567DF">
        <w:rPr>
          <w:rFonts w:hint="eastAsia"/>
          <w:spacing w:val="0"/>
        </w:rPr>
        <w:t>わしいと認めた研究，実践についてである。著者</w:t>
      </w:r>
      <w:r w:rsidR="005A7DE2" w:rsidRPr="005C2929">
        <w:rPr>
          <w:rFonts w:hint="eastAsia"/>
          <w:spacing w:val="0"/>
        </w:rPr>
        <w:t>は</w:t>
      </w:r>
      <w:r w:rsidR="003E3AB3" w:rsidRPr="005C2929">
        <w:rPr>
          <w:rFonts w:hint="eastAsia"/>
          <w:spacing w:val="0"/>
        </w:rPr>
        <w:t>次の</w:t>
      </w:r>
      <w:r w:rsidRPr="005C2929">
        <w:rPr>
          <w:rFonts w:hint="eastAsia"/>
          <w:spacing w:val="0"/>
        </w:rPr>
        <w:t>(</w:t>
      </w:r>
      <w:r w:rsidR="00392FD8" w:rsidRPr="005C2929">
        <w:rPr>
          <w:rFonts w:hint="eastAsia"/>
          <w:spacing w:val="0"/>
        </w:rPr>
        <w:t>1</w:t>
      </w:r>
      <w:r w:rsidR="00753CC8" w:rsidRPr="005C2929">
        <w:rPr>
          <w:rFonts w:hint="eastAsia"/>
          <w:spacing w:val="0"/>
        </w:rPr>
        <w:t>)</w:t>
      </w:r>
      <w:r w:rsidR="003E3AB3" w:rsidRPr="005C2929">
        <w:rPr>
          <w:rFonts w:hint="eastAsia"/>
          <w:spacing w:val="0"/>
        </w:rPr>
        <w:t>から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6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に該当する者である。</w:t>
      </w:r>
      <w:r w:rsidRPr="005C2929">
        <w:rPr>
          <w:rFonts w:hint="eastAsia"/>
          <w:spacing w:val="0"/>
        </w:rPr>
        <w:t>(</w:t>
      </w:r>
      <w:r w:rsidR="00392FD8" w:rsidRPr="005C2929">
        <w:rPr>
          <w:rFonts w:hint="eastAsia"/>
          <w:spacing w:val="0"/>
        </w:rPr>
        <w:t>1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及び附属学校の職員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2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の職員と共同研究をした者，</w:t>
      </w:r>
      <w:r w:rsidRPr="005C2929">
        <w:rPr>
          <w:rFonts w:hint="eastAsia"/>
          <w:spacing w:val="0"/>
        </w:rPr>
        <w:t>(</w:t>
      </w:r>
      <w:r w:rsidR="00392FD8" w:rsidRPr="005C2929">
        <w:rPr>
          <w:rFonts w:hint="eastAsia"/>
          <w:spacing w:val="0"/>
        </w:rPr>
        <w:t>3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の学生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4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及び附属学校の元職員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5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の学部卒業生・大学院修了生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6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その他，情報基盤センター所長が必要と認めた者である。</w:t>
      </w:r>
      <w:r w:rsidR="002567DF">
        <w:rPr>
          <w:rFonts w:hint="eastAsia"/>
          <w:spacing w:val="0"/>
        </w:rPr>
        <w:t>なお，論文投稿については，筆者のうち本学の職員または元職員である執筆責任者が行う。</w:t>
      </w:r>
    </w:p>
    <w:p w14:paraId="37CD2EE8" w14:textId="77777777" w:rsidR="00753CC8" w:rsidRPr="005C2929" w:rsidRDefault="005B7E09" w:rsidP="00392FD8">
      <w:pPr>
        <w:pStyle w:val="ae"/>
        <w:topLinePunct w:val="0"/>
        <w:spacing w:beforeLines="0" w:before="0" w:afterLines="0" w:after="0" w:line="240" w:lineRule="auto"/>
        <w:ind w:left="970" w:right="970" w:firstLine="200"/>
        <w:rPr>
          <w:spacing w:val="0"/>
        </w:rPr>
      </w:pPr>
      <w:r w:rsidRPr="005C2929">
        <w:rPr>
          <w:rFonts w:hint="eastAsia"/>
          <w:spacing w:val="0"/>
        </w:rPr>
        <w:t>本様式は，執筆要領を兼ねており，投稿用テンプレート(M</w:t>
      </w:r>
      <w:r w:rsidR="00753CC8" w:rsidRPr="005C2929">
        <w:rPr>
          <w:rFonts w:hint="eastAsia"/>
          <w:spacing w:val="0"/>
        </w:rPr>
        <w:t>S</w:t>
      </w:r>
      <w:r w:rsidRPr="005C2929">
        <w:rPr>
          <w:rFonts w:hint="eastAsia"/>
          <w:spacing w:val="0"/>
        </w:rPr>
        <w:t>-</w:t>
      </w:r>
      <w:r w:rsidR="005A7DE2" w:rsidRPr="005C2929">
        <w:rPr>
          <w:rFonts w:hint="eastAsia"/>
          <w:spacing w:val="0"/>
        </w:rPr>
        <w:t>Word</w:t>
      </w:r>
      <w:r w:rsidRPr="005C2929">
        <w:rPr>
          <w:rFonts w:hint="eastAsia"/>
          <w:spacing w:val="0"/>
        </w:rPr>
        <w:t xml:space="preserve"> docx形式</w:t>
      </w:r>
      <w:r w:rsidR="00753CC8" w:rsidRPr="005C2929">
        <w:rPr>
          <w:rFonts w:hint="eastAsia"/>
          <w:spacing w:val="0"/>
        </w:rPr>
        <w:t>)</w:t>
      </w:r>
      <w:r w:rsidR="005A7DE2" w:rsidRPr="005C2929">
        <w:rPr>
          <w:rFonts w:hint="eastAsia"/>
          <w:spacing w:val="0"/>
        </w:rPr>
        <w:t>である。</w:t>
      </w:r>
    </w:p>
    <w:p w14:paraId="558D5924" w14:textId="77777777" w:rsidR="00746668" w:rsidRPr="005C2929" w:rsidRDefault="00746668" w:rsidP="00392FD8">
      <w:pPr>
        <w:pStyle w:val="ae"/>
        <w:topLinePunct w:val="0"/>
        <w:spacing w:before="150" w:after="150" w:line="240" w:lineRule="auto"/>
        <w:ind w:left="970" w:right="970" w:firstLine="200"/>
        <w:rPr>
          <w:rFonts w:hAnsi="ＭＳ 明朝"/>
          <w:spacing w:val="0"/>
        </w:rPr>
      </w:pPr>
      <w:r w:rsidRPr="005C2929">
        <w:rPr>
          <w:rFonts w:hAnsi="ＭＳ 明朝" w:hint="eastAsia"/>
          <w:spacing w:val="0"/>
        </w:rPr>
        <w:t>[</w:t>
      </w:r>
      <w:r w:rsidRPr="005C2929">
        <w:rPr>
          <w:rFonts w:ascii="ＭＳ ゴシック" w:eastAsia="ＭＳ ゴシック" w:hAnsi="ＭＳ ゴシック" w:hint="eastAsia"/>
          <w:b/>
          <w:spacing w:val="0"/>
        </w:rPr>
        <w:t>キーワード：</w:t>
      </w:r>
      <w:r w:rsidR="00A727EC" w:rsidRPr="005C2929">
        <w:rPr>
          <w:rFonts w:hAnsi="ＭＳ 明朝" w:hint="eastAsia"/>
          <w:spacing w:val="0"/>
        </w:rPr>
        <w:t>情報教育，情報メディア，情報システム，情報コミュニケーション</w:t>
      </w:r>
      <w:r w:rsidRPr="005C2929">
        <w:rPr>
          <w:rFonts w:hAnsi="ＭＳ 明朝" w:hint="eastAsia"/>
          <w:spacing w:val="0"/>
        </w:rPr>
        <w:t>]</w:t>
      </w:r>
    </w:p>
    <w:p w14:paraId="24C52852" w14:textId="77777777" w:rsidR="00746668" w:rsidRPr="005C2929" w:rsidRDefault="00746668" w:rsidP="00392FD8">
      <w:pPr>
        <w:pStyle w:val="ae"/>
        <w:topLinePunct w:val="0"/>
        <w:spacing w:before="150" w:after="150"/>
        <w:ind w:leftChars="265" w:left="514" w:right="970" w:firstLineChars="53" w:firstLine="106"/>
        <w:rPr>
          <w:spacing w:val="0"/>
        </w:rPr>
        <w:sectPr w:rsidR="00746668" w:rsidRPr="005C2929" w:rsidSect="00392FD8">
          <w:footerReference w:type="even" r:id="rId11"/>
          <w:headerReference w:type="first" r:id="rId12"/>
          <w:footerReference w:type="first" r:id="rId13"/>
          <w:type w:val="continuous"/>
          <w:pgSz w:w="11906" w:h="16838" w:code="9"/>
          <w:pgMar w:top="1134" w:right="1134" w:bottom="1134" w:left="1134" w:header="851" w:footer="851" w:gutter="0"/>
          <w:pgNumType w:start="1"/>
          <w:cols w:space="425"/>
          <w:titlePg/>
          <w:docGrid w:type="lines" w:linePitch="300"/>
        </w:sectPr>
      </w:pPr>
    </w:p>
    <w:p w14:paraId="3AA8A1D0" w14:textId="77777777" w:rsidR="00040722" w:rsidRPr="005C2929" w:rsidRDefault="00605717" w:rsidP="00DF0AE7">
      <w:pPr>
        <w:pStyle w:val="11"/>
        <w:ind w:left="100" w:right="100"/>
      </w:pPr>
      <w:r w:rsidRPr="005C2929">
        <w:rPr>
          <w:rFonts w:asciiTheme="minorHAnsi" w:hAnsiTheme="minorHAnsi"/>
          <w:noProof/>
        </w:rPr>
        <mc:AlternateContent>
          <mc:Choice Requires="wps">
            <w:drawing>
              <wp:anchor distT="0" distB="0" distL="0" distR="0" simplePos="0" relativeHeight="251659776" behindDoc="1" locked="1" layoutInCell="1" allowOverlap="0" wp14:anchorId="73985A65" wp14:editId="36D0CB9A">
                <wp:simplePos x="0" y="0"/>
                <wp:positionH relativeFrom="margin">
                  <wp:posOffset>-26035</wp:posOffset>
                </wp:positionH>
                <wp:positionV relativeFrom="margin">
                  <wp:posOffset>8654415</wp:posOffset>
                </wp:positionV>
                <wp:extent cx="3072130" cy="596900"/>
                <wp:effectExtent l="0" t="0" r="0" b="12700"/>
                <wp:wrapTight wrapText="bothSides">
                  <wp:wrapPolygon edited="0">
                    <wp:start x="0" y="0"/>
                    <wp:lineTo x="0" y="21370"/>
                    <wp:lineTo x="21430" y="21370"/>
                    <wp:lineTo x="21430" y="0"/>
                    <wp:lineTo x="0" y="0"/>
                  </wp:wrapPolygon>
                </wp:wrapTight>
                <wp:docPr id="13" name="テキスト ボック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2130" cy="596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af3"/>
                              <w:tblW w:w="4718" w:type="dxa"/>
                              <w:tblLayout w:type="fixed"/>
                              <w:tblCellMar>
                                <w:top w:w="113" w:type="dxa"/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18"/>
                            </w:tblGrid>
                            <w:tr w:rsidR="00605717" w:rsidRPr="00605717" w14:paraId="6233AC17" w14:textId="77777777" w:rsidTr="0011648E">
                              <w:trPr>
                                <w:trHeight w:val="767"/>
                              </w:trPr>
                              <w:tc>
                                <w:tcPr>
                                  <w:tcW w:w="4718" w:type="dxa"/>
                                  <w:tcBorders>
                                    <w:top w:val="single" w:sz="6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3345356" w14:textId="77777777" w:rsidR="003C1577" w:rsidRDefault="00601E4C" w:rsidP="003C1577">
                                  <w:pPr>
                                    <w:tabs>
                                      <w:tab w:val="left" w:pos="291"/>
                                    </w:tabs>
                                    <w:snapToGrid w:val="0"/>
                                    <w:ind w:left="270" w:hangingChars="150" w:hanging="270"/>
                                    <w:jc w:val="left"/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 xml:space="preserve"> </w:t>
                                  </w:r>
                                  <w:r w:rsidR="00605717"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>*</w:t>
                                  </w:r>
                                  <w:r w:rsidR="003C1577"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鳴</w:t>
                                  </w:r>
                                  <w:r w:rsidR="00605717"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門教育大学 大学院教科・領域教育専攻 ○○・○○系コース(○○)</w:t>
                                  </w:r>
                                </w:p>
                                <w:p w14:paraId="596DBE8A" w14:textId="77777777" w:rsidR="00601E4C" w:rsidRPr="00601E4C" w:rsidRDefault="00605717" w:rsidP="003C1577">
                                  <w:pPr>
                                    <w:tabs>
                                      <w:tab w:val="left" w:pos="291"/>
                                    </w:tabs>
                                    <w:snapToGrid w:val="0"/>
                                    <w:ind w:left="270" w:hangingChars="150" w:hanging="270"/>
                                    <w:jc w:val="left"/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</w:rPr>
                                  </w:pPr>
                                  <w:r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>**</w:t>
                                  </w:r>
                                  <w:r w:rsidR="003C1577"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ab/>
                                  </w:r>
                                  <w:r w:rsidR="00601E4C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鳴門</w:t>
                                  </w:r>
                                  <w:r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教育大学 大学院 ○○・○○系教育部</w:t>
                                  </w:r>
                                </w:p>
                              </w:tc>
                            </w:tr>
                          </w:tbl>
                          <w:p w14:paraId="735DE723" w14:textId="77777777" w:rsidR="00605717" w:rsidRPr="00605717" w:rsidRDefault="00605717" w:rsidP="00605717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0" rIns="360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85A65" id="テキスト ボックス 13" o:spid="_x0000_s1027" type="#_x0000_t202" style="position:absolute;left:0;text-align:left;margin-left:-2.05pt;margin-top:681.45pt;width:241.9pt;height:47pt;z-index:-25165670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" o:allowoverlap="f" filled="f" stroked="f" strokeweight=".5pt">
                <v:textbox inset="1mm,0,1mm,0">
                  <w:txbxContent>
                    <w:tbl>
                      <w:tblPr>
                        <w:tblStyle w:val="af3"/>
                        <w:tblW w:w="4718" w:type="dxa"/>
                        <w:tblLayout w:type="fixed"/>
                        <w:tblCellMar>
                          <w:top w:w="113" w:type="dxa"/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18"/>
                      </w:tblGrid>
                      <w:tr w:rsidR="00605717" w:rsidRPr="00605717" w14:paraId="6233AC17" w14:textId="77777777" w:rsidTr="0011648E">
                        <w:trPr>
                          <w:trHeight w:val="767"/>
                        </w:trPr>
                        <w:tc>
                          <w:tcPr>
                            <w:tcW w:w="4718" w:type="dxa"/>
                            <w:tcBorders>
                              <w:top w:val="single" w:sz="6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3345356" w14:textId="77777777" w:rsidR="003C1577" w:rsidRDefault="00601E4C" w:rsidP="003C1577">
                            <w:pPr>
                              <w:tabs>
                                <w:tab w:val="left" w:pos="291"/>
                              </w:tabs>
                              <w:snapToGrid w:val="0"/>
                              <w:ind w:left="270" w:hangingChars="150" w:hanging="270"/>
                              <w:jc w:val="left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 xml:space="preserve"> </w:t>
                            </w:r>
                            <w:r w:rsidR="00605717"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  <w:vertAlign w:val="superscript"/>
                              </w:rPr>
                              <w:t>*</w:t>
                            </w:r>
                            <w:r w:rsidR="003C1577"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ab/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鳴</w:t>
                            </w:r>
                            <w:r w:rsidR="00605717"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門教育大学 大学院教科・領域教育専攻 ○○・○○系コース(○○)</w:t>
                            </w:r>
                          </w:p>
                          <w:p w14:paraId="596DBE8A" w14:textId="77777777" w:rsidR="00601E4C" w:rsidRPr="00601E4C" w:rsidRDefault="00605717" w:rsidP="003C1577">
                            <w:pPr>
                              <w:tabs>
                                <w:tab w:val="left" w:pos="291"/>
                              </w:tabs>
                              <w:snapToGrid w:val="0"/>
                              <w:ind w:left="270" w:hangingChars="150" w:hanging="270"/>
                              <w:jc w:val="left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</w:rPr>
                            </w:pPr>
                            <w:r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  <w:vertAlign w:val="superscript"/>
                              </w:rPr>
                              <w:t>**</w:t>
                            </w:r>
                            <w:r w:rsidR="003C1577"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ab/>
                            </w:r>
                            <w:r w:rsidR="00601E4C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鳴門</w:t>
                            </w:r>
                            <w:r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教育大学 大学院 ○○・○○系教育部</w:t>
                            </w:r>
                          </w:p>
                        </w:tc>
                      </w:tr>
                    </w:tbl>
                    <w:p w14:paraId="735DE723" w14:textId="77777777" w:rsidR="00605717" w:rsidRPr="00605717" w:rsidRDefault="00605717" w:rsidP="00605717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</w:rPr>
                      </w:pPr>
                    </w:p>
                  </w:txbxContent>
                </v:textbox>
                <w10:wrap type="tight" anchorx="margin" anchory="margin"/>
                <w10:anchorlock/>
              </v:shape>
            </w:pict>
          </mc:Fallback>
        </mc:AlternateContent>
      </w:r>
      <w:r w:rsidR="000E4DFD" w:rsidRPr="005C2929">
        <w:rPr>
          <w:rFonts w:hint="eastAsia"/>
        </w:rPr>
        <w:t xml:space="preserve">1. </w:t>
      </w:r>
      <w:r w:rsidR="00746668" w:rsidRPr="005C2929">
        <w:rPr>
          <w:rFonts w:hint="eastAsia"/>
        </w:rPr>
        <w:t>はじめに</w:t>
      </w:r>
    </w:p>
    <w:p w14:paraId="7479226C" w14:textId="77777777" w:rsidR="003E3AB3" w:rsidRPr="005C2929" w:rsidRDefault="003E3AB3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鳴門教育大学情報教育ジャーナルの募集から執筆，投稿，掲載までの流れを説</w:t>
      </w:r>
      <w:r w:rsidR="002626F0" w:rsidRPr="005C2929">
        <w:rPr>
          <w:rFonts w:eastAsia="ＭＳ 明朝" w:hAnsi="ＭＳ 明朝" w:hint="eastAsia"/>
          <w:spacing w:val="0"/>
        </w:rPr>
        <w:t>明し，執筆要領</w:t>
      </w:r>
      <w:r w:rsidRPr="005C2929">
        <w:rPr>
          <w:rFonts w:eastAsia="ＭＳ 明朝" w:hAnsi="ＭＳ 明朝" w:hint="eastAsia"/>
          <w:spacing w:val="0"/>
        </w:rPr>
        <w:t>，投稿における注意事項，投稿の手続き，投稿以降の手続き，著作権について記述する。</w:t>
      </w:r>
    </w:p>
    <w:p w14:paraId="662A7B0C" w14:textId="77777777" w:rsidR="003E3AB3" w:rsidRPr="005C2929" w:rsidRDefault="000E4DFD" w:rsidP="00DF0AE7">
      <w:pPr>
        <w:pStyle w:val="11"/>
        <w:ind w:left="100" w:right="100"/>
      </w:pPr>
      <w:r w:rsidRPr="005C2929">
        <w:rPr>
          <w:rFonts w:hint="eastAsia"/>
        </w:rPr>
        <w:t xml:space="preserve">2. </w:t>
      </w:r>
      <w:r w:rsidR="003E3AB3" w:rsidRPr="005C2929">
        <w:rPr>
          <w:rFonts w:hint="eastAsia"/>
        </w:rPr>
        <w:t>募集から掲載までの流れ</w:t>
      </w:r>
    </w:p>
    <w:p w14:paraId="06BF7845" w14:textId="77777777" w:rsidR="006B24DD" w:rsidRPr="005C2929" w:rsidRDefault="00040722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鳴門教育大学情報教育ジャーナルの募集から執筆，投稿，掲載までの流れは，図1に示す通りである。</w:t>
      </w:r>
    </w:p>
    <w:p w14:paraId="7A759AAC" w14:textId="77777777" w:rsidR="006B24DD" w:rsidRPr="005C2929" w:rsidRDefault="000E4DF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noProof/>
          <w:spacing w:val="0"/>
        </w:rPr>
        <w:drawing>
          <wp:inline distT="0" distB="0" distL="0" distR="0" wp14:anchorId="56E945D0" wp14:editId="4E2814D4">
            <wp:extent cx="3048000" cy="1771650"/>
            <wp:effectExtent l="0" t="0" r="0" b="0"/>
            <wp:docPr id="1" name="図 1" descr="情報教育ジャーナル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情報教育ジャーナル図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49" r="1010" b="18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BADC0" w14:textId="77777777" w:rsidR="006B24DD" w:rsidRPr="005C2929" w:rsidRDefault="006B24D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jc w:val="center"/>
        <w:rPr>
          <w:rFonts w:ascii="ＭＳ ゴシック" w:eastAsia="ＭＳ ゴシック" w:hAnsi="ＭＳ ゴシック" w:cs="ヒラギノ明朝 ProN W3"/>
          <w:spacing w:val="0"/>
        </w:rPr>
      </w:pPr>
      <w:r w:rsidRPr="005C2929">
        <w:rPr>
          <w:rFonts w:ascii="ＭＳ ゴシック" w:eastAsia="ＭＳ ゴシック" w:hAnsi="ＭＳ ゴシック" w:cs="ヒラギノ明朝 ProN W3" w:hint="eastAsia"/>
          <w:spacing w:val="0"/>
        </w:rPr>
        <w:t xml:space="preserve">図1 </w:t>
      </w:r>
      <w:r w:rsidR="00B66A7C" w:rsidRPr="005C2929">
        <w:rPr>
          <w:rFonts w:ascii="ＭＳ ゴシック" w:eastAsia="ＭＳ ゴシック" w:hAnsi="ＭＳ ゴシック" w:cs="ヒラギノ明朝 ProN W3" w:hint="eastAsia"/>
          <w:spacing w:val="0"/>
        </w:rPr>
        <w:t>募集から掲載まで</w:t>
      </w:r>
    </w:p>
    <w:p w14:paraId="17055C92" w14:textId="77777777" w:rsidR="000E4DFD" w:rsidRPr="005C2929" w:rsidRDefault="000E4DF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jc w:val="center"/>
        <w:rPr>
          <w:rFonts w:ascii="ＭＳ ゴシック" w:eastAsia="ＭＳ ゴシック" w:hAnsi="ＭＳ ゴシック" w:cs="ヒラギノ明朝 ProN W3"/>
          <w:spacing w:val="0"/>
        </w:rPr>
      </w:pPr>
    </w:p>
    <w:p w14:paraId="43BCFAE5" w14:textId="35E79916" w:rsidR="00040722" w:rsidRPr="00DE743A" w:rsidRDefault="00F8734A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color w:val="000000" w:themeColor="text1"/>
          <w:spacing w:val="0"/>
        </w:rPr>
      </w:pPr>
      <w:r w:rsidRPr="005C2929">
        <w:rPr>
          <w:rFonts w:eastAsia="ＭＳ 明朝" w:hAnsi="ＭＳ 明朝" w:hint="eastAsia"/>
          <w:spacing w:val="0"/>
        </w:rPr>
        <w:t>投稿を希望する者は</w:t>
      </w:r>
      <w:r w:rsidR="00040722" w:rsidRPr="005C2929">
        <w:rPr>
          <w:rFonts w:eastAsia="ＭＳ 明朝" w:hAnsi="ＭＳ 明朝" w:hint="eastAsia"/>
          <w:spacing w:val="0"/>
        </w:rPr>
        <w:t>「鳴門教育大学情報教育</w:t>
      </w:r>
      <w:r w:rsidR="00EA2B7E" w:rsidRPr="005C2929">
        <w:rPr>
          <w:rFonts w:eastAsia="ＭＳ 明朝" w:hAnsi="ＭＳ 明朝" w:hint="eastAsia"/>
          <w:spacing w:val="0"/>
        </w:rPr>
        <w:t>ジャーナル」投稿申</w:t>
      </w:r>
      <w:r w:rsidRPr="005C2929">
        <w:rPr>
          <w:rFonts w:eastAsia="ＭＳ 明朝" w:hAnsi="ＭＳ 明朝" w:hint="eastAsia"/>
          <w:spacing w:val="0"/>
        </w:rPr>
        <w:t>込書をメールで申請する。</w:t>
      </w:r>
      <w:r w:rsidR="006B24DD" w:rsidRPr="005C2929">
        <w:rPr>
          <w:rFonts w:eastAsia="ＭＳ 明朝" w:hAnsi="ＭＳ 明朝" w:hint="eastAsia"/>
          <w:spacing w:val="0"/>
        </w:rPr>
        <w:t>情</w:t>
      </w:r>
      <w:r w:rsidR="006B24DD" w:rsidRPr="005C2929">
        <w:rPr>
          <w:rFonts w:eastAsia="ＭＳ 明朝" w:hAnsi="ＭＳ 明朝" w:hint="eastAsia"/>
          <w:spacing w:val="0"/>
        </w:rPr>
        <w:t>報基盤センターで</w:t>
      </w:r>
      <w:r w:rsidRPr="005C2929">
        <w:rPr>
          <w:rFonts w:eastAsia="ＭＳ 明朝" w:hAnsi="ＭＳ 明朝" w:hint="eastAsia"/>
          <w:spacing w:val="0"/>
        </w:rPr>
        <w:t>申し込みを</w:t>
      </w:r>
      <w:r w:rsidR="006B24DD" w:rsidRPr="005C2929">
        <w:rPr>
          <w:rFonts w:eastAsia="ＭＳ 明朝" w:hAnsi="ＭＳ 明朝" w:hint="eastAsia"/>
          <w:spacing w:val="0"/>
        </w:rPr>
        <w:t>受理</w:t>
      </w:r>
      <w:r w:rsidRPr="005C2929">
        <w:rPr>
          <w:rFonts w:eastAsia="ＭＳ 明朝" w:hAnsi="ＭＳ 明朝" w:hint="eastAsia"/>
          <w:spacing w:val="0"/>
        </w:rPr>
        <w:t>した後，</w:t>
      </w:r>
      <w:r w:rsidR="006B24DD" w:rsidRPr="005C2929">
        <w:rPr>
          <w:rFonts w:eastAsia="ＭＳ 明朝" w:hAnsi="ＭＳ 明朝" w:hint="eastAsia"/>
          <w:spacing w:val="0"/>
        </w:rPr>
        <w:t>本テンプレート</w:t>
      </w:r>
      <w:r w:rsidR="00753CC8" w:rsidRPr="005C2929">
        <w:rPr>
          <w:rFonts w:eastAsia="ＭＳ 明朝" w:hAnsi="ＭＳ 明朝" w:hint="eastAsia"/>
          <w:spacing w:val="0"/>
        </w:rPr>
        <w:t>(</w:t>
      </w:r>
      <w:r w:rsidR="006B24DD" w:rsidRPr="005C2929">
        <w:rPr>
          <w:rFonts w:eastAsia="ＭＳ 明朝" w:hAnsi="ＭＳ 明朝" w:hint="eastAsia"/>
          <w:spacing w:val="0"/>
        </w:rPr>
        <w:t>投稿用テンプレート</w:t>
      </w:r>
      <w:r w:rsidR="00753CC8" w:rsidRPr="005C2929">
        <w:rPr>
          <w:rFonts w:eastAsia="ＭＳ 明朝" w:hAnsi="ＭＳ 明朝" w:hint="eastAsia"/>
          <w:spacing w:val="0"/>
        </w:rPr>
        <w:t>)</w:t>
      </w:r>
      <w:r w:rsidR="006B24DD" w:rsidRPr="005C2929">
        <w:rPr>
          <w:rFonts w:eastAsia="ＭＳ 明朝" w:hAnsi="ＭＳ 明朝" w:hint="eastAsia"/>
          <w:spacing w:val="0"/>
        </w:rPr>
        <w:t>をメールで</w:t>
      </w:r>
      <w:r w:rsidRPr="005C2929">
        <w:rPr>
          <w:rFonts w:eastAsia="ＭＳ 明朝" w:hAnsi="ＭＳ 明朝" w:hint="eastAsia"/>
          <w:spacing w:val="0"/>
        </w:rPr>
        <w:t>受け取る</w:t>
      </w:r>
      <w:r w:rsidR="006B24DD" w:rsidRPr="005C2929">
        <w:rPr>
          <w:rFonts w:eastAsia="ＭＳ 明朝" w:hAnsi="ＭＳ 明朝" w:hint="eastAsia"/>
          <w:spacing w:val="0"/>
        </w:rPr>
        <w:t>。執筆者は，投稿期日までに</w:t>
      </w:r>
      <w:r w:rsidRPr="005C2929">
        <w:rPr>
          <w:rFonts w:eastAsia="ＭＳ 明朝" w:hAnsi="ＭＳ 明朝" w:hint="eastAsia"/>
          <w:spacing w:val="0"/>
        </w:rPr>
        <w:t>投稿</w:t>
      </w:r>
      <w:r w:rsidR="006B24DD" w:rsidRPr="005C2929">
        <w:rPr>
          <w:rFonts w:eastAsia="ＭＳ 明朝" w:hAnsi="ＭＳ 明朝" w:hint="eastAsia"/>
          <w:spacing w:val="0"/>
        </w:rPr>
        <w:t>原稿をメールで送付する。情報基盤センターで</w:t>
      </w:r>
      <w:r w:rsidRPr="005C2929">
        <w:rPr>
          <w:rFonts w:eastAsia="ＭＳ 明朝" w:hAnsi="ＭＳ 明朝" w:hint="eastAsia"/>
          <w:spacing w:val="0"/>
        </w:rPr>
        <w:t>は</w:t>
      </w:r>
      <w:r w:rsidR="006B24DD" w:rsidRPr="005C2929">
        <w:rPr>
          <w:rFonts w:eastAsia="ＭＳ 明朝" w:hAnsi="ＭＳ 明朝" w:hint="eastAsia"/>
          <w:spacing w:val="0"/>
        </w:rPr>
        <w:t>原稿を確認</w:t>
      </w:r>
      <w:r w:rsidRPr="005C2929">
        <w:rPr>
          <w:rFonts w:eastAsia="ＭＳ 明朝" w:hAnsi="ＭＳ 明朝" w:hint="eastAsia"/>
          <w:spacing w:val="0"/>
        </w:rPr>
        <w:t>後，</w:t>
      </w:r>
      <w:r w:rsidR="002626F0" w:rsidRPr="005C2929">
        <w:rPr>
          <w:rFonts w:eastAsia="ＭＳ 明朝" w:hAnsi="ＭＳ 明朝" w:hint="eastAsia"/>
          <w:spacing w:val="0"/>
        </w:rPr>
        <w:t>著者校正</w:t>
      </w:r>
      <w:r w:rsidRPr="005C2929">
        <w:rPr>
          <w:rFonts w:eastAsia="ＭＳ 明朝" w:hAnsi="ＭＳ 明朝" w:hint="eastAsia"/>
          <w:spacing w:val="0"/>
        </w:rPr>
        <w:t>を送る。</w:t>
      </w:r>
      <w:r w:rsidR="002626F0" w:rsidRPr="005C2929">
        <w:rPr>
          <w:rFonts w:eastAsia="ＭＳ 明朝" w:hAnsi="ＭＳ 明朝" w:hint="eastAsia"/>
          <w:spacing w:val="0"/>
        </w:rPr>
        <w:t>執筆者は</w:t>
      </w:r>
      <w:r w:rsidRPr="005C2929">
        <w:rPr>
          <w:rFonts w:eastAsia="ＭＳ 明朝" w:hAnsi="ＭＳ 明朝" w:hint="eastAsia"/>
          <w:spacing w:val="0"/>
        </w:rPr>
        <w:t>著者校正の依頼を受けて</w:t>
      </w:r>
      <w:r w:rsidR="006B24DD" w:rsidRPr="005C2929">
        <w:rPr>
          <w:rFonts w:eastAsia="ＭＳ 明朝" w:hAnsi="ＭＳ 明朝" w:hint="eastAsia"/>
          <w:spacing w:val="0"/>
        </w:rPr>
        <w:t>校正</w:t>
      </w:r>
      <w:r w:rsidRPr="005C2929">
        <w:rPr>
          <w:rFonts w:eastAsia="ＭＳ 明朝" w:hAnsi="ＭＳ 明朝" w:hint="eastAsia"/>
          <w:spacing w:val="0"/>
        </w:rPr>
        <w:t>し，</w:t>
      </w:r>
      <w:r w:rsidR="006B24DD" w:rsidRPr="005C2929">
        <w:rPr>
          <w:rFonts w:eastAsia="ＭＳ 明朝" w:hAnsi="ＭＳ 明朝" w:hint="eastAsia"/>
          <w:spacing w:val="0"/>
        </w:rPr>
        <w:t>情報基盤センターへ</w:t>
      </w:r>
      <w:r w:rsidRPr="005C2929">
        <w:rPr>
          <w:rFonts w:eastAsia="ＭＳ 明朝" w:hAnsi="ＭＳ 明朝" w:hint="eastAsia"/>
          <w:spacing w:val="0"/>
        </w:rPr>
        <w:t>校正原稿をメール送付する</w:t>
      </w:r>
      <w:r w:rsidR="006B24DD" w:rsidRPr="005C2929">
        <w:rPr>
          <w:rFonts w:eastAsia="ＭＳ 明朝" w:hAnsi="ＭＳ 明朝" w:hint="eastAsia"/>
          <w:spacing w:val="0"/>
        </w:rPr>
        <w:t>。その後，</w:t>
      </w:r>
      <w:r w:rsidRPr="005C2929">
        <w:rPr>
          <w:rFonts w:eastAsia="ＭＳ 明朝" w:hAnsi="ＭＳ 明朝" w:hint="eastAsia"/>
          <w:spacing w:val="0"/>
        </w:rPr>
        <w:t>情報基盤センターは，最終確認を行い，</w:t>
      </w:r>
      <w:r w:rsidR="002626F0" w:rsidRPr="005C2929">
        <w:rPr>
          <w:rFonts w:eastAsia="ＭＳ 明朝" w:hAnsi="ＭＳ 明朝" w:hint="eastAsia"/>
          <w:spacing w:val="0"/>
        </w:rPr>
        <w:t>ウェブページ</w:t>
      </w:r>
      <w:r w:rsidRPr="005C2929">
        <w:rPr>
          <w:rFonts w:eastAsia="ＭＳ 明朝" w:hAnsi="ＭＳ 明朝" w:hint="eastAsia"/>
          <w:spacing w:val="0"/>
        </w:rPr>
        <w:t>によっ</w:t>
      </w:r>
      <w:r w:rsidRPr="00DE743A">
        <w:rPr>
          <w:rFonts w:eastAsia="ＭＳ 明朝" w:hAnsi="ＭＳ 明朝" w:hint="eastAsia"/>
          <w:color w:val="000000" w:themeColor="text1"/>
          <w:spacing w:val="0"/>
        </w:rPr>
        <w:t>て公開する</w:t>
      </w:r>
      <w:r w:rsidR="006B24DD" w:rsidRPr="00DE743A">
        <w:rPr>
          <w:rFonts w:eastAsia="ＭＳ 明朝" w:hAnsi="ＭＳ 明朝" w:hint="eastAsia"/>
          <w:color w:val="000000" w:themeColor="text1"/>
          <w:spacing w:val="0"/>
        </w:rPr>
        <w:t>。</w:t>
      </w:r>
    </w:p>
    <w:p w14:paraId="10E8BAAF" w14:textId="7570E518" w:rsidR="004F433D" w:rsidRPr="00DE743A" w:rsidRDefault="004F433D" w:rsidP="004F433D">
      <w:pPr>
        <w:pStyle w:val="11"/>
        <w:ind w:left="100" w:right="100"/>
        <w:rPr>
          <w:color w:val="000000" w:themeColor="text1"/>
        </w:rPr>
      </w:pPr>
      <w:r w:rsidRPr="00DE743A">
        <w:rPr>
          <w:rFonts w:hint="eastAsia"/>
          <w:color w:val="000000" w:themeColor="text1"/>
        </w:rPr>
        <w:t>3. 投稿規定</w:t>
      </w:r>
    </w:p>
    <w:p w14:paraId="149174FE" w14:textId="77777777" w:rsidR="005D0851" w:rsidRPr="00DE743A" w:rsidRDefault="004F433D" w:rsidP="00861B7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eastAsia="ＭＳ 明朝" w:hAnsi="ＭＳ 明朝" w:hint="eastAsia"/>
          <w:color w:val="000000" w:themeColor="text1"/>
          <w:spacing w:val="0"/>
        </w:rPr>
        <w:t>鳴門教育大学情報教育ジャーナルに投稿できる論文種別は，</w:t>
      </w:r>
      <w:r w:rsidRPr="00DE743A">
        <w:rPr>
          <w:rFonts w:asciiTheme="minorEastAsia" w:eastAsiaTheme="minorEastAsia" w:hAnsiTheme="minorEastAsia" w:hint="eastAsia"/>
          <w:color w:val="000000" w:themeColor="text1"/>
        </w:rPr>
        <w:t>次の(1)から(</w:t>
      </w:r>
      <w:r w:rsidR="00E14EB6" w:rsidRPr="00DE743A">
        <w:rPr>
          <w:rFonts w:asciiTheme="minorEastAsia" w:eastAsiaTheme="minorEastAsia" w:hAnsiTheme="minorEastAsia"/>
          <w:color w:val="000000" w:themeColor="text1"/>
        </w:rPr>
        <w:t>3</w:t>
      </w:r>
      <w:r w:rsidRPr="00DE743A">
        <w:rPr>
          <w:rFonts w:asciiTheme="minorEastAsia" w:eastAsiaTheme="minorEastAsia" w:hAnsiTheme="minorEastAsia" w:hint="eastAsia"/>
          <w:color w:val="000000" w:themeColor="text1"/>
        </w:rPr>
        <w:t>)</w:t>
      </w:r>
      <w:r w:rsidR="005D0851" w:rsidRPr="00DE743A">
        <w:rPr>
          <w:rFonts w:asciiTheme="minorEastAsia" w:eastAsiaTheme="minorEastAsia" w:hAnsiTheme="minorEastAsia" w:hint="eastAsia"/>
          <w:color w:val="000000" w:themeColor="text1"/>
        </w:rPr>
        <w:t>である</w:t>
      </w:r>
      <w:r w:rsidRPr="00DE743A">
        <w:rPr>
          <w:rFonts w:asciiTheme="minorEastAsia" w:eastAsiaTheme="minorEastAsia" w:hAnsiTheme="minorEastAsia" w:hint="eastAsia"/>
          <w:color w:val="000000" w:themeColor="text1"/>
        </w:rPr>
        <w:t>。</w:t>
      </w:r>
    </w:p>
    <w:p w14:paraId="25E99BF8" w14:textId="0E113497" w:rsidR="00B83F56" w:rsidRPr="00DE743A" w:rsidRDefault="00E14EB6" w:rsidP="00B83F56">
      <w:pPr>
        <w:pStyle w:val="aff0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研究論文</w:t>
      </w:r>
    </w:p>
    <w:p w14:paraId="30AB2216" w14:textId="225EB244" w:rsidR="00E14EB6" w:rsidRPr="00DE743A" w:rsidRDefault="00B83F56" w:rsidP="00B83F5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100" w:left="200" w:firstLineChars="100" w:firstLine="20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情報教育，情報メディア，情報システム，情報コミュニケーション等の分野に関する研究，その他，情報基盤センター所長が本ジャーナルの趣旨にふさわしいと認めた研究</w:t>
      </w:r>
    </w:p>
    <w:p w14:paraId="533EECB0" w14:textId="300AF447" w:rsidR="00B83F56" w:rsidRPr="00DE743A" w:rsidRDefault="00E14EB6" w:rsidP="00B83F56">
      <w:pPr>
        <w:pStyle w:val="aff0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実践</w:t>
      </w:r>
      <w:r w:rsidR="008E4425" w:rsidRPr="00DE743A">
        <w:rPr>
          <w:rFonts w:asciiTheme="minorEastAsia" w:eastAsiaTheme="minorEastAsia" w:hAnsiTheme="minorEastAsia" w:hint="eastAsia"/>
          <w:color w:val="000000" w:themeColor="text1"/>
        </w:rPr>
        <w:t>報告</w:t>
      </w:r>
    </w:p>
    <w:p w14:paraId="3FDE8AD2" w14:textId="018ADF89" w:rsidR="00DD74E8" w:rsidRPr="00DE743A" w:rsidRDefault="00B83F56" w:rsidP="00B83F5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100" w:left="200" w:firstLineChars="100" w:firstLine="20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情報教育，情報メディア，情報システム，情報コミュニケーション等の分野に関する授業等の実践，その他，情報基盤センター所長が本ジャーナルの趣旨にふさわしいと認めた教育実践</w:t>
      </w:r>
    </w:p>
    <w:p w14:paraId="11B1B37C" w14:textId="4EBA265B" w:rsidR="004F433D" w:rsidRPr="00DE743A" w:rsidRDefault="00DD74E8" w:rsidP="00EB3433">
      <w:pPr>
        <w:tabs>
          <w:tab w:val="left" w:pos="35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color w:val="000000" w:themeColor="text1"/>
        </w:rPr>
      </w:pPr>
      <w:r w:rsidRPr="00DE743A">
        <w:rPr>
          <w:rFonts w:asciiTheme="minorEastAsia" w:eastAsiaTheme="minorEastAsia" w:hAnsiTheme="minorEastAsia"/>
          <w:color w:val="000000" w:themeColor="text1"/>
        </w:rPr>
        <w:t>(3)</w:t>
      </w:r>
      <w:r w:rsidR="00EB3433">
        <w:rPr>
          <w:rFonts w:asciiTheme="minorEastAsia" w:eastAsiaTheme="minorEastAsia" w:hAnsiTheme="minorEastAsia"/>
          <w:color w:val="000000" w:themeColor="text1"/>
        </w:rPr>
        <w:tab/>
      </w:r>
      <w:r w:rsidR="006804F2" w:rsidRPr="00DE743A">
        <w:rPr>
          <w:rFonts w:asciiTheme="minorEastAsia" w:eastAsiaTheme="minorEastAsia" w:hAnsiTheme="minorEastAsia" w:hint="eastAsia"/>
          <w:color w:val="000000" w:themeColor="text1"/>
        </w:rPr>
        <w:t>その他</w:t>
      </w:r>
      <w:r w:rsidR="00936695" w:rsidRPr="00DE743A">
        <w:rPr>
          <w:rFonts w:asciiTheme="minorEastAsia" w:eastAsiaTheme="minorEastAsia" w:hAnsiTheme="minorEastAsia" w:hint="eastAsia"/>
          <w:color w:val="000000" w:themeColor="text1"/>
        </w:rPr>
        <w:t>：</w:t>
      </w:r>
      <w:r w:rsidR="001378FF" w:rsidRPr="00DE743A">
        <w:rPr>
          <w:rFonts w:asciiTheme="minorEastAsia" w:eastAsiaTheme="minorEastAsia" w:hAnsiTheme="minorEastAsia" w:hint="eastAsia"/>
          <w:color w:val="000000" w:themeColor="text1"/>
        </w:rPr>
        <w:t>情報基盤センターからの報告</w:t>
      </w:r>
    </w:p>
    <w:p w14:paraId="43F20353" w14:textId="787EB679" w:rsidR="002626F0" w:rsidRPr="00DE743A" w:rsidRDefault="004F433D" w:rsidP="004F433D">
      <w:pPr>
        <w:pStyle w:val="11"/>
        <w:ind w:left="100" w:right="100"/>
        <w:rPr>
          <w:color w:val="000000" w:themeColor="text1"/>
        </w:rPr>
      </w:pPr>
      <w:r w:rsidRPr="00DE743A">
        <w:rPr>
          <w:color w:val="000000" w:themeColor="text1"/>
        </w:rPr>
        <w:t>4</w:t>
      </w:r>
      <w:r w:rsidR="000E4DFD" w:rsidRPr="00DE743A">
        <w:rPr>
          <w:rFonts w:hint="eastAsia"/>
          <w:color w:val="000000" w:themeColor="text1"/>
        </w:rPr>
        <w:t xml:space="preserve">. </w:t>
      </w:r>
      <w:r w:rsidR="002626F0" w:rsidRPr="00DE743A">
        <w:rPr>
          <w:rFonts w:hint="eastAsia"/>
          <w:color w:val="000000" w:themeColor="text1"/>
        </w:rPr>
        <w:t>執筆要領</w:t>
      </w:r>
    </w:p>
    <w:p w14:paraId="367662B7" w14:textId="77777777" w:rsidR="009734D4" w:rsidRPr="005C2929" w:rsidRDefault="002626F0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鳴門教育大学情報教育ジャーナルの執筆要領は，次の通りである。</w:t>
      </w:r>
    </w:p>
    <w:p w14:paraId="76B5DEF8" w14:textId="77777777" w:rsidR="007950BF" w:rsidRPr="005C2929" w:rsidRDefault="007950BF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</w:p>
    <w:p w14:paraId="3A37BDCA" w14:textId="26AAB3BA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lastRenderedPageBreak/>
        <w:t>(</w:t>
      </w:r>
      <w:r w:rsidR="00392FD8" w:rsidRPr="005C2929">
        <w:rPr>
          <w:rFonts w:eastAsia="ＭＳ 明朝" w:hAnsi="ＭＳ 明朝"/>
          <w:spacing w:val="0"/>
        </w:rPr>
        <w:t>1</w:t>
      </w:r>
      <w:r w:rsidR="00E45E7F" w:rsidRPr="005C2929">
        <w:rPr>
          <w:rFonts w:eastAsia="ＭＳ 明朝" w:hAnsi="ＭＳ 明朝" w:hint="eastAsia"/>
          <w:spacing w:val="0"/>
        </w:rPr>
        <w:t>)</w:t>
      </w:r>
      <w:r w:rsidR="0045024D" w:rsidRPr="005C2929">
        <w:rPr>
          <w:rFonts w:eastAsia="ＭＳ 明朝" w:hAnsi="ＭＳ 明朝"/>
          <w:spacing w:val="0"/>
        </w:rPr>
        <w:tab/>
      </w:r>
      <w:r w:rsidRPr="005C2929">
        <w:rPr>
          <w:rFonts w:eastAsia="ＭＳ 明朝" w:hAnsi="ＭＳ 明朝" w:hint="eastAsia"/>
          <w:spacing w:val="0"/>
        </w:rPr>
        <w:t>原稿は表</w:t>
      </w:r>
      <w:r w:rsidRPr="00B12654">
        <w:rPr>
          <w:rFonts w:eastAsia="ＭＳ 明朝" w:hAnsi="ＭＳ 明朝" w:hint="eastAsia"/>
          <w:spacing w:val="0"/>
        </w:rPr>
        <w:t>題，抄録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Pr="00B12654">
        <w:rPr>
          <w:rFonts w:eastAsia="ＭＳ 明朝" w:hAnsi="ＭＳ 明朝" w:hint="eastAsia"/>
          <w:spacing w:val="0"/>
        </w:rPr>
        <w:t>日本語または英語による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キーワード，本文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DB53A8" w:rsidRPr="00B12654">
        <w:rPr>
          <w:rFonts w:eastAsia="ＭＳ 明朝" w:hAnsi="ＭＳ 明朝" w:hint="eastAsia"/>
          <w:spacing w:val="0"/>
        </w:rPr>
        <w:t>日本語または英語による，</w:t>
      </w:r>
      <w:r w:rsidRPr="00B12654">
        <w:rPr>
          <w:rFonts w:eastAsia="ＭＳ 明朝" w:hAnsi="ＭＳ 明朝" w:hint="eastAsia"/>
          <w:spacing w:val="0"/>
        </w:rPr>
        <w:t>図，表，写真を含む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謝辞，注記，文献付記，資料の順に記述し，すべてを含め，</w:t>
      </w:r>
      <w:r w:rsidR="0045024D" w:rsidRPr="00B12654">
        <w:rPr>
          <w:rFonts w:eastAsia="ＭＳ 明朝" w:hAnsi="ＭＳ 明朝" w:hint="eastAsia"/>
          <w:spacing w:val="0"/>
        </w:rPr>
        <w:t>原則として，</w:t>
      </w:r>
      <w:r w:rsidR="004A1858" w:rsidRPr="00B12654">
        <w:rPr>
          <w:rFonts w:eastAsia="ＭＳ 明朝" w:hAnsi="ＭＳ 明朝" w:hint="eastAsia"/>
          <w:spacing w:val="0"/>
        </w:rPr>
        <w:t>研究</w:t>
      </w:r>
      <w:r w:rsidRPr="00B12654">
        <w:rPr>
          <w:rFonts w:eastAsia="ＭＳ 明朝" w:hAnsi="ＭＳ 明朝" w:hint="eastAsia"/>
          <w:spacing w:val="0"/>
        </w:rPr>
        <w:t>論文</w:t>
      </w:r>
      <w:r w:rsidR="004A1858" w:rsidRPr="00B12654">
        <w:rPr>
          <w:rFonts w:eastAsia="ＭＳ 明朝" w:hAnsi="ＭＳ 明朝" w:hint="eastAsia"/>
          <w:spacing w:val="0"/>
        </w:rPr>
        <w:t>・実践報告</w:t>
      </w:r>
      <w:r w:rsidRPr="00B12654">
        <w:rPr>
          <w:rFonts w:eastAsia="ＭＳ 明朝" w:hAnsi="ＭＳ 明朝" w:hint="eastAsia"/>
          <w:spacing w:val="0"/>
        </w:rPr>
        <w:t>は刷り上り10</w:t>
      </w:r>
      <w:r w:rsidR="00392FD8" w:rsidRPr="00B12654">
        <w:rPr>
          <w:rFonts w:eastAsia="ＭＳ 明朝" w:hAnsi="ＭＳ 明朝" w:hint="eastAsia"/>
          <w:spacing w:val="0"/>
        </w:rPr>
        <w:t>ページまで</w:t>
      </w:r>
      <w:r w:rsidRPr="00B12654">
        <w:rPr>
          <w:rFonts w:eastAsia="ＭＳ 明朝" w:hAnsi="ＭＳ 明朝" w:hint="eastAsia"/>
          <w:spacing w:val="0"/>
        </w:rPr>
        <w:t>とする。</w:t>
      </w:r>
    </w:p>
    <w:p w14:paraId="0778C53A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3F33098D" w14:textId="77777777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原稿は，可能な限りMS-Wordまたは一太郎によって作成し，</w:t>
      </w:r>
      <w:r w:rsidR="00753CC8" w:rsidRPr="00B12654">
        <w:rPr>
          <w:rFonts w:eastAsia="ＭＳ 明朝" w:hAnsi="ＭＳ 明朝" w:hint="eastAsia"/>
          <w:spacing w:val="0"/>
        </w:rPr>
        <w:t>A4</w:t>
      </w:r>
      <w:r w:rsidRPr="00B12654">
        <w:rPr>
          <w:rFonts w:eastAsia="ＭＳ 明朝" w:hAnsi="ＭＳ 明朝" w:hint="eastAsia"/>
          <w:spacing w:val="0"/>
        </w:rPr>
        <w:t>版用紙に図表，写真を含めて割付け，または切り貼りする。</w:t>
      </w:r>
    </w:p>
    <w:p w14:paraId="24024B01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0704249B" w14:textId="77777777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3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原稿</w:t>
      </w:r>
      <w:r w:rsidR="00392FD8" w:rsidRPr="00B12654">
        <w:rPr>
          <w:rFonts w:eastAsia="ＭＳ 明朝" w:hAnsi="ＭＳ 明朝" w:hint="eastAsia"/>
          <w:spacing w:val="0"/>
        </w:rPr>
        <w:t>の本文</w:t>
      </w:r>
      <w:r w:rsidRPr="00B12654">
        <w:rPr>
          <w:rFonts w:eastAsia="ＭＳ 明朝" w:hAnsi="ＭＳ 明朝" w:hint="eastAsia"/>
          <w:spacing w:val="0"/>
        </w:rPr>
        <w:t>は，</w:t>
      </w:r>
      <w:r w:rsidR="00392FD8" w:rsidRPr="00B12654">
        <w:rPr>
          <w:rFonts w:eastAsia="ＭＳ 明朝" w:hAnsi="ＭＳ 明朝" w:hint="eastAsia"/>
          <w:spacing w:val="0"/>
        </w:rPr>
        <w:t>2段組，</w:t>
      </w:r>
      <w:r w:rsidRPr="00B12654">
        <w:rPr>
          <w:rFonts w:eastAsia="ＭＳ 明朝" w:hAnsi="ＭＳ 明朝" w:hint="eastAsia"/>
          <w:spacing w:val="0"/>
        </w:rPr>
        <w:t>横書き</w:t>
      </w:r>
      <w:r w:rsidR="00392FD8" w:rsidRPr="00B12654">
        <w:rPr>
          <w:rFonts w:eastAsia="ＭＳ 明朝" w:hAnsi="ＭＳ 明朝" w:hint="eastAsia"/>
          <w:spacing w:val="0"/>
        </w:rPr>
        <w:t>文字10ポイント標準送り幅</w:t>
      </w:r>
      <w:r w:rsidRPr="00B12654">
        <w:rPr>
          <w:rFonts w:eastAsia="ＭＳ 明朝" w:hAnsi="ＭＳ 明朝" w:hint="eastAsia"/>
          <w:spacing w:val="0"/>
        </w:rPr>
        <w:t>とし，刷り上り</w:t>
      </w:r>
      <w:r w:rsidR="00753CC8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ページ分が48</w:t>
      </w:r>
      <w:r w:rsidR="00392FD8" w:rsidRPr="00B12654">
        <w:rPr>
          <w:rFonts w:eastAsia="ＭＳ 明朝" w:hAnsi="ＭＳ 明朝" w:hint="eastAsia"/>
          <w:spacing w:val="0"/>
        </w:rPr>
        <w:t>行</w:t>
      </w:r>
      <w:r w:rsidRPr="00B12654">
        <w:rPr>
          <w:rFonts w:eastAsia="ＭＳ 明朝" w:hAnsi="ＭＳ 明朝" w:hint="eastAsia"/>
          <w:spacing w:val="0"/>
        </w:rPr>
        <w:t>となるように作成する。</w:t>
      </w:r>
    </w:p>
    <w:p w14:paraId="44FD0D79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3AFAB984" w14:textId="31BADF9E" w:rsidR="009734D4" w:rsidRPr="00B12654" w:rsidRDefault="7407D818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/>
          <w:spacing w:val="0"/>
        </w:rPr>
        <w:t>(</w:t>
      </w:r>
      <w:r w:rsidR="0F2855F4" w:rsidRPr="00B12654">
        <w:rPr>
          <w:rFonts w:eastAsia="ＭＳ 明朝" w:hAnsi="ＭＳ 明朝"/>
          <w:spacing w:val="0"/>
        </w:rPr>
        <w:t>4</w:t>
      </w:r>
      <w:r w:rsidRPr="00B12654">
        <w:rPr>
          <w:rFonts w:eastAsia="ＭＳ 明朝" w:hAnsi="ＭＳ 明朝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/>
          <w:spacing w:val="0"/>
        </w:rPr>
        <w:t>抄録は</w:t>
      </w:r>
      <w:r w:rsidR="7EAA3DEC" w:rsidRPr="00B12654">
        <w:rPr>
          <w:rFonts w:eastAsia="ＭＳ 明朝" w:hAnsi="ＭＳ 明朝"/>
          <w:spacing w:val="0"/>
        </w:rPr>
        <w:t>1段組で</w:t>
      </w:r>
      <w:r w:rsidRPr="00B12654">
        <w:rPr>
          <w:rFonts w:eastAsia="ＭＳ 明朝" w:hAnsi="ＭＳ 明朝"/>
          <w:spacing w:val="0"/>
        </w:rPr>
        <w:t>300字程度以内，キーワードは</w:t>
      </w:r>
      <w:r w:rsidR="7D6071B8" w:rsidRPr="00B12654">
        <w:rPr>
          <w:rFonts w:eastAsia="ＭＳ 明朝" w:hAnsi="ＭＳ 明朝"/>
          <w:spacing w:val="0"/>
        </w:rPr>
        <w:t>5</w:t>
      </w:r>
      <w:r w:rsidRPr="00B12654">
        <w:rPr>
          <w:rFonts w:eastAsia="ＭＳ 明朝" w:hAnsi="ＭＳ 明朝"/>
          <w:spacing w:val="0"/>
        </w:rPr>
        <w:t>語程度以内とする。</w:t>
      </w:r>
      <w:r w:rsidR="7EAA3DEC" w:rsidRPr="00B12654">
        <w:rPr>
          <w:rFonts w:eastAsia="ＭＳ 明朝" w:hAnsi="ＭＳ 明朝"/>
          <w:spacing w:val="0"/>
        </w:rPr>
        <w:t>英文原稿の場合，1段組で250語程度以内，キーワードは5語程度以内とする。</w:t>
      </w:r>
    </w:p>
    <w:p w14:paraId="3FABDFA2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3FAF2C28" w14:textId="649D1850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5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="0045024D" w:rsidRPr="00B12654">
        <w:rPr>
          <w:rFonts w:eastAsia="ＭＳ 明朝" w:hAnsi="ＭＳ 明朝"/>
          <w:spacing w:val="0"/>
        </w:rPr>
        <w:tab/>
      </w:r>
      <w:r w:rsidR="005B7E09" w:rsidRPr="00B12654">
        <w:rPr>
          <w:rFonts w:eastAsia="ＭＳ 明朝" w:hAnsi="ＭＳ 明朝" w:hint="eastAsia"/>
          <w:spacing w:val="0"/>
        </w:rPr>
        <w:t>本文の</w:t>
      </w:r>
      <w:r w:rsidR="00753CC8" w:rsidRPr="00B12654">
        <w:rPr>
          <w:rFonts w:eastAsia="ＭＳ 明朝" w:hAnsi="ＭＳ 明朝" w:hint="eastAsia"/>
          <w:spacing w:val="0"/>
        </w:rPr>
        <w:t>見出し番号</w:t>
      </w:r>
      <w:r w:rsidR="005B7E09" w:rsidRPr="00B12654">
        <w:rPr>
          <w:rFonts w:eastAsia="ＭＳ 明朝" w:hAnsi="ＭＳ 明朝" w:hint="eastAsia"/>
          <w:spacing w:val="0"/>
        </w:rPr>
        <w:t>の付け方は，次のようにする。</w:t>
      </w:r>
      <w:r w:rsidR="00753CC8" w:rsidRPr="00B12654">
        <w:rPr>
          <w:rFonts w:eastAsia="ＭＳ 明朝" w:hAnsi="ＭＳ 明朝" w:hint="eastAsia"/>
          <w:spacing w:val="0"/>
        </w:rPr>
        <w:t>1</w:t>
      </w:r>
      <w:r w:rsidR="005B7E09" w:rsidRPr="00B12654">
        <w:rPr>
          <w:rFonts w:eastAsia="ＭＳ 明朝" w:hAnsi="ＭＳ 明朝" w:hint="eastAsia"/>
          <w:spacing w:val="0"/>
        </w:rPr>
        <w:t>，</w:t>
      </w:r>
      <w:r w:rsidR="00753CC8" w:rsidRPr="00B12654">
        <w:rPr>
          <w:rFonts w:eastAsia="ＭＳ 明朝" w:hAnsi="ＭＳ 明朝" w:hint="eastAsia"/>
          <w:spacing w:val="0"/>
        </w:rPr>
        <w:t>2，3</w:t>
      </w:r>
      <w:r w:rsidR="005B7E09" w:rsidRPr="00B12654">
        <w:rPr>
          <w:rFonts w:eastAsia="ＭＳ 明朝" w:hAnsi="ＭＳ 明朝" w:hint="eastAsia"/>
          <w:spacing w:val="0"/>
        </w:rPr>
        <w:t>，・・・</w:t>
      </w:r>
      <w:r w:rsidRPr="00B12654">
        <w:rPr>
          <w:rFonts w:eastAsia="ＭＳ 明朝" w:hAnsi="ＭＳ 明朝" w:hint="eastAsia"/>
          <w:spacing w:val="0"/>
        </w:rPr>
        <w:t>[</w:t>
      </w:r>
      <w:r w:rsidR="00753CC8" w:rsidRPr="00B12654">
        <w:rPr>
          <w:rFonts w:eastAsia="ＭＳ 明朝" w:hAnsi="ＭＳ 明朝" w:hint="eastAsia"/>
          <w:spacing w:val="0"/>
        </w:rPr>
        <w:t>半角</w:t>
      </w:r>
      <w:r w:rsidRPr="00B12654">
        <w:rPr>
          <w:rFonts w:eastAsia="ＭＳ 明朝" w:hAnsi="ＭＳ 明朝" w:hint="eastAsia"/>
          <w:spacing w:val="0"/>
        </w:rPr>
        <w:t>，12pt，</w:t>
      </w:r>
      <w:r w:rsidR="005B7E09" w:rsidRPr="00B12654">
        <w:rPr>
          <w:rFonts w:eastAsia="ＭＳ 明朝" w:hAnsi="ＭＳ 明朝" w:hint="eastAsia"/>
          <w:spacing w:val="0"/>
        </w:rPr>
        <w:t>ゴシック体，</w:t>
      </w:r>
      <w:r w:rsidRPr="00B12654">
        <w:rPr>
          <w:rFonts w:eastAsia="ＭＳ 明朝" w:hAnsi="ＭＳ 明朝" w:hint="eastAsia"/>
          <w:spacing w:val="0"/>
        </w:rPr>
        <w:t>太字</w:t>
      </w:r>
      <w:r w:rsidR="00DB53A8" w:rsidRPr="00B12654">
        <w:rPr>
          <w:rFonts w:eastAsia="ＭＳ 明朝" w:hAnsi="ＭＳ 明朝" w:hint="eastAsia"/>
          <w:spacing w:val="0"/>
        </w:rPr>
        <w:t>（英文は</w:t>
      </w:r>
      <w:r w:rsidR="00DB53A8" w:rsidRPr="00B12654">
        <w:rPr>
          <w:rFonts w:eastAsia="ＭＳ 明朝" w:hAnsi="ＭＳ 明朝"/>
          <w:spacing w:val="0"/>
        </w:rPr>
        <w:t>Arial</w:t>
      </w:r>
      <w:r w:rsidR="00DB53A8" w:rsidRPr="00B12654">
        <w:rPr>
          <w:rFonts w:eastAsia="ＭＳ 明朝" w:hAnsi="ＭＳ 明朝" w:hint="eastAsia"/>
          <w:spacing w:val="0"/>
        </w:rPr>
        <w:t>，太字）</w:t>
      </w:r>
      <w:r w:rsidRPr="00B12654">
        <w:rPr>
          <w:rFonts w:eastAsia="ＭＳ 明朝" w:hAnsi="ＭＳ 明朝" w:hint="eastAsia"/>
          <w:spacing w:val="0"/>
        </w:rPr>
        <w:t>]</w:t>
      </w:r>
      <w:r w:rsidR="005B7E09" w:rsidRPr="00B12654">
        <w:rPr>
          <w:rFonts w:eastAsia="ＭＳ 明朝" w:hAnsi="ＭＳ 明朝" w:hint="eastAsia"/>
          <w:spacing w:val="0"/>
        </w:rPr>
        <w:t>。節番号は，1.1，1.2，・・・[半角，10pt，ゴシック体</w:t>
      </w:r>
      <w:r w:rsidR="00DB53A8" w:rsidRPr="00B12654">
        <w:rPr>
          <w:rFonts w:eastAsia="ＭＳ 明朝" w:hAnsi="ＭＳ 明朝" w:hint="eastAsia"/>
          <w:spacing w:val="0"/>
        </w:rPr>
        <w:t>（英文は</w:t>
      </w:r>
      <w:r w:rsidR="00DB53A8" w:rsidRPr="00B12654">
        <w:rPr>
          <w:rFonts w:eastAsia="ＭＳ 明朝" w:hAnsi="ＭＳ 明朝"/>
          <w:spacing w:val="0"/>
        </w:rPr>
        <w:t>Arial</w:t>
      </w:r>
      <w:r w:rsidR="00DB53A8" w:rsidRPr="00B12654">
        <w:rPr>
          <w:rFonts w:eastAsia="ＭＳ 明朝" w:hAnsi="ＭＳ 明朝" w:hint="eastAsia"/>
          <w:spacing w:val="0"/>
        </w:rPr>
        <w:t>，太字）</w:t>
      </w:r>
      <w:r w:rsidR="005B7E09" w:rsidRPr="00B12654">
        <w:rPr>
          <w:rFonts w:eastAsia="ＭＳ 明朝" w:hAnsi="ＭＳ 明朝" w:hint="eastAsia"/>
          <w:spacing w:val="0"/>
        </w:rPr>
        <w:t>]。</w:t>
      </w:r>
    </w:p>
    <w:p w14:paraId="3E3DE05C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66D4FD7D" w14:textId="77777777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6</w:t>
      </w:r>
      <w:r w:rsidR="00E45E7F"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図表は刷り上</w:t>
      </w:r>
      <w:r w:rsidR="005B7E09" w:rsidRPr="00B12654">
        <w:rPr>
          <w:rFonts w:eastAsia="ＭＳ 明朝" w:hAnsi="ＭＳ 明朝" w:hint="eastAsia"/>
          <w:spacing w:val="0"/>
        </w:rPr>
        <w:t>りと同じ位置に，原稿内に配置する。図の表題・説明は，図番号を図1</w:t>
      </w:r>
      <w:r w:rsidRPr="00B12654">
        <w:rPr>
          <w:rFonts w:eastAsia="ＭＳ 明朝" w:hAnsi="ＭＳ 明朝" w:hint="eastAsia"/>
          <w:spacing w:val="0"/>
        </w:rPr>
        <w:t>のように振り，図の下に付ける。また，表の表題・説明は，表番号を表</w:t>
      </w:r>
      <w:r w:rsidR="005B7E09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のように振り，表の上に付ける。</w:t>
      </w:r>
    </w:p>
    <w:p w14:paraId="140D9CF9" w14:textId="3B5240C8" w:rsidR="002626F0" w:rsidRPr="00B12654" w:rsidRDefault="004F433D" w:rsidP="00DF0AE7">
      <w:pPr>
        <w:pStyle w:val="11"/>
        <w:ind w:left="100" w:right="100"/>
      </w:pPr>
      <w:r w:rsidRPr="00B12654">
        <w:t>5</w:t>
      </w:r>
      <w:r w:rsidR="000E4DFD" w:rsidRPr="00B12654">
        <w:rPr>
          <w:rFonts w:hint="eastAsia"/>
        </w:rPr>
        <w:t xml:space="preserve">. </w:t>
      </w:r>
      <w:r w:rsidR="002626F0" w:rsidRPr="00B12654">
        <w:rPr>
          <w:rFonts w:hint="eastAsia"/>
        </w:rPr>
        <w:t>投稿における注意事項</w:t>
      </w:r>
    </w:p>
    <w:p w14:paraId="694BB9E5" w14:textId="77777777" w:rsidR="00491C00" w:rsidRPr="00B12654" w:rsidRDefault="00491C00" w:rsidP="00392FD8">
      <w:pPr>
        <w:tabs>
          <w:tab w:val="left" w:pos="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投稿における注意事項は，以下の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1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2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の通りである。</w:t>
      </w:r>
    </w:p>
    <w:p w14:paraId="1927844C" w14:textId="77777777" w:rsidR="007950BF" w:rsidRPr="00B12654" w:rsidRDefault="007950BF" w:rsidP="00392FD8">
      <w:pPr>
        <w:tabs>
          <w:tab w:val="left" w:pos="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</w:p>
    <w:p w14:paraId="1C0B25FD" w14:textId="4790A8BD" w:rsidR="00491C0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レビュー論文を投稿するときは，かならずその旨を明記し，論文原稿の写しまたは別刷を添付しなければならない。また，原稿</w:t>
      </w:r>
      <w:r w:rsidR="00753CC8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ページ目のヘッダーに，[論文の表題，雑誌名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Pr="00B12654">
        <w:rPr>
          <w:rFonts w:eastAsia="ＭＳ 明朝" w:hAnsi="ＭＳ 明朝" w:hint="eastAsia"/>
          <w:spacing w:val="0"/>
        </w:rPr>
        <w:t>書名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巻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Pr="00B12654">
        <w:rPr>
          <w:rFonts w:eastAsia="ＭＳ 明朝" w:hAnsi="ＭＳ 明朝" w:hint="eastAsia"/>
          <w:spacing w:val="0"/>
        </w:rPr>
        <w:t>号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ページ，発表年に発表した内容を含む]と付記する。</w:t>
      </w:r>
    </w:p>
    <w:p w14:paraId="72BD0E3C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59D7FDE5" w14:textId="669A22B9" w:rsidR="002626F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本ジャーナルに投稿中または投稿済の論文と同一内容の論文を，他の論文誌に投稿するときは，かならずその旨を明記し，届けなければならない。</w:t>
      </w:r>
    </w:p>
    <w:p w14:paraId="4233040D" w14:textId="77777777" w:rsidR="00DB53A8" w:rsidRPr="00B12654" w:rsidRDefault="00DB53A8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4E341BD3" w14:textId="5FABDAF5" w:rsidR="00491C00" w:rsidRPr="00B12654" w:rsidRDefault="004F433D" w:rsidP="004F433D">
      <w:pPr>
        <w:pStyle w:val="11"/>
        <w:ind w:left="100" w:right="100"/>
      </w:pPr>
      <w:r w:rsidRPr="00B12654">
        <w:t>6</w:t>
      </w:r>
      <w:r w:rsidR="000E4DFD" w:rsidRPr="00B12654">
        <w:rPr>
          <w:rFonts w:hint="eastAsia"/>
        </w:rPr>
        <w:t xml:space="preserve">. </w:t>
      </w:r>
      <w:r w:rsidR="00491C00" w:rsidRPr="00B12654">
        <w:rPr>
          <w:rFonts w:hint="eastAsia"/>
        </w:rPr>
        <w:t>投稿の手続き</w:t>
      </w:r>
    </w:p>
    <w:p w14:paraId="401C3B21" w14:textId="77777777" w:rsidR="00491C0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1</w:t>
      </w:r>
      <w:r w:rsidR="006508B7"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MS-Word</w:t>
      </w:r>
      <w:r w:rsidR="003B6E81" w:rsidRPr="00B12654">
        <w:rPr>
          <w:rFonts w:eastAsia="ＭＳ 明朝" w:hAnsi="ＭＳ 明朝" w:hint="eastAsia"/>
          <w:spacing w:val="0"/>
        </w:rPr>
        <w:t>のdocx</w:t>
      </w:r>
      <w:r w:rsidRPr="00B12654">
        <w:rPr>
          <w:rFonts w:eastAsia="ＭＳ 明朝" w:hAnsi="ＭＳ 明朝" w:hint="eastAsia"/>
          <w:spacing w:val="0"/>
        </w:rPr>
        <w:t>形式ファイルを添付し，メールにて送信のこと。</w:t>
      </w:r>
    </w:p>
    <w:p w14:paraId="161533C9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467074D8" w14:textId="77777777" w:rsidR="00491C0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 xml:space="preserve">送信先　</w:t>
      </w:r>
      <w:r w:rsidR="00EA2B7E" w:rsidRPr="00B12654">
        <w:rPr>
          <w:rFonts w:eastAsia="ＭＳ 明朝" w:hAnsi="ＭＳ 明朝" w:hint="eastAsia"/>
          <w:spacing w:val="0"/>
        </w:rPr>
        <w:t>itc-j</w:t>
      </w:r>
      <w:r w:rsidRPr="00B12654">
        <w:rPr>
          <w:rFonts w:eastAsia="ＭＳ 明朝" w:hAnsi="ＭＳ 明朝" w:hint="eastAsia"/>
          <w:spacing w:val="0"/>
        </w:rPr>
        <w:t xml:space="preserve">@naruto-u.ac.jp </w:t>
      </w:r>
      <w:r w:rsidR="00392FD8" w:rsidRPr="00B12654">
        <w:rPr>
          <w:rFonts w:eastAsia="ＭＳ 明朝" w:hAnsi="ＭＳ 明朝"/>
          <w:spacing w:val="0"/>
        </w:rPr>
        <w:br/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EA2B7E" w:rsidRPr="00B12654">
        <w:rPr>
          <w:rFonts w:eastAsia="ＭＳ 明朝" w:hAnsi="ＭＳ 明朝" w:hint="eastAsia"/>
          <w:spacing w:val="0"/>
        </w:rPr>
        <w:t>情報基盤センター情報教育ジャーナル</w:t>
      </w:r>
      <w:r w:rsidR="00392FD8" w:rsidRPr="00B12654">
        <w:rPr>
          <w:rFonts w:eastAsia="ＭＳ 明朝" w:hAnsi="ＭＳ 明朝" w:hint="eastAsia"/>
          <w:spacing w:val="0"/>
        </w:rPr>
        <w:t>担当</w:t>
      </w:r>
      <w:r w:rsidR="00753CC8" w:rsidRPr="00B12654">
        <w:rPr>
          <w:rFonts w:eastAsia="ＭＳ 明朝" w:hAnsi="ＭＳ 明朝" w:hint="eastAsia"/>
          <w:spacing w:val="0"/>
        </w:rPr>
        <w:t>)</w:t>
      </w:r>
    </w:p>
    <w:p w14:paraId="633F5F9A" w14:textId="7CADBBC8" w:rsidR="00491C00" w:rsidRPr="00B12654" w:rsidRDefault="004F433D" w:rsidP="004F433D">
      <w:pPr>
        <w:pStyle w:val="11"/>
        <w:ind w:left="100" w:right="100"/>
      </w:pPr>
      <w:r w:rsidRPr="00B12654">
        <w:t>7</w:t>
      </w:r>
      <w:r w:rsidR="000E4DFD" w:rsidRPr="00B12654">
        <w:rPr>
          <w:rFonts w:hint="eastAsia"/>
        </w:rPr>
        <w:t xml:space="preserve">. </w:t>
      </w:r>
      <w:r w:rsidR="00491C00" w:rsidRPr="00B12654">
        <w:rPr>
          <w:rFonts w:hint="eastAsia"/>
        </w:rPr>
        <w:t>投稿以降の手続き</w:t>
      </w:r>
    </w:p>
    <w:p w14:paraId="11438EAF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情報基盤センター所長が，原稿を受理した日を受理年月日として，情報基盤センターから受理通知をメールで返信する。</w:t>
      </w:r>
    </w:p>
    <w:p w14:paraId="67C58D17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20C28A11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投稿規定に違反している原稿は受理しない。</w:t>
      </w:r>
    </w:p>
    <w:p w14:paraId="6237786E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0513EE07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3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論文掲載については，情報基盤センター所長の責任において行う。</w:t>
      </w:r>
    </w:p>
    <w:p w14:paraId="689F42C1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40D0D981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4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情報基盤センター所長は，著者に原稿の修正を求める場合がある。</w:t>
      </w:r>
    </w:p>
    <w:p w14:paraId="2734F937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3649742B" w14:textId="77777777" w:rsidR="00491C00" w:rsidRPr="005C2929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(</w:t>
      </w:r>
      <w:r w:rsidR="00392FD8" w:rsidRPr="005C2929">
        <w:rPr>
          <w:rFonts w:eastAsia="ＭＳ 明朝" w:hAnsi="ＭＳ 明朝" w:hint="eastAsia"/>
          <w:spacing w:val="0"/>
        </w:rPr>
        <w:t>5</w:t>
      </w:r>
      <w:r w:rsidRPr="005C2929">
        <w:rPr>
          <w:rFonts w:eastAsia="ＭＳ 明朝" w:hAnsi="ＭＳ 明朝" w:hint="eastAsia"/>
          <w:spacing w:val="0"/>
        </w:rPr>
        <w:t>)</w:t>
      </w:r>
      <w:r w:rsidR="0045024D" w:rsidRPr="005C2929">
        <w:rPr>
          <w:rFonts w:eastAsia="ＭＳ 明朝" w:hAnsi="ＭＳ 明朝" w:hint="eastAsia"/>
          <w:spacing w:val="0"/>
        </w:rPr>
        <w:tab/>
      </w:r>
      <w:r w:rsidRPr="005C2929">
        <w:rPr>
          <w:rFonts w:eastAsia="ＭＳ 明朝" w:hAnsi="ＭＳ 明朝" w:hint="eastAsia"/>
          <w:spacing w:val="0"/>
        </w:rPr>
        <w:t>著者校正は初校のみとし，</w:t>
      </w:r>
      <w:r w:rsidR="002567DF">
        <w:rPr>
          <w:rFonts w:eastAsia="ＭＳ 明朝" w:hAnsi="ＭＳ 明朝" w:hint="eastAsia"/>
          <w:spacing w:val="0"/>
        </w:rPr>
        <w:t>執筆責任者が行う</w:t>
      </w:r>
      <w:r w:rsidRPr="005C2929">
        <w:rPr>
          <w:rFonts w:eastAsia="ＭＳ 明朝" w:hAnsi="ＭＳ 明朝" w:hint="eastAsia"/>
          <w:spacing w:val="0"/>
        </w:rPr>
        <w:t>。校正は，誤植の訂正のみとし，内容の加筆，修正，削除等は受付けない。</w:t>
      </w:r>
    </w:p>
    <w:p w14:paraId="3AFA7082" w14:textId="77777777" w:rsidR="000E4DFD" w:rsidRPr="005C2929" w:rsidRDefault="000E4DFD" w:rsidP="00605717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34BB11BB" w14:textId="77777777" w:rsidR="00491C00" w:rsidRPr="002567DF" w:rsidRDefault="00491C00" w:rsidP="00605717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2567DF">
        <w:rPr>
          <w:rFonts w:eastAsia="ＭＳ 明朝" w:hAnsi="ＭＳ 明朝" w:hint="eastAsia"/>
          <w:spacing w:val="0"/>
        </w:rPr>
        <w:t>(</w:t>
      </w:r>
      <w:r w:rsidR="00392FD8" w:rsidRPr="002567DF">
        <w:rPr>
          <w:rFonts w:eastAsia="ＭＳ 明朝" w:hAnsi="ＭＳ 明朝" w:hint="eastAsia"/>
          <w:spacing w:val="0"/>
        </w:rPr>
        <w:t>6</w:t>
      </w:r>
      <w:r w:rsidRPr="002567DF">
        <w:rPr>
          <w:rFonts w:eastAsia="ＭＳ 明朝" w:hAnsi="ＭＳ 明朝" w:hint="eastAsia"/>
          <w:spacing w:val="0"/>
        </w:rPr>
        <w:t>)</w:t>
      </w:r>
      <w:r w:rsidR="0045024D" w:rsidRPr="002567DF">
        <w:rPr>
          <w:rFonts w:eastAsia="ＭＳ 明朝" w:hAnsi="ＭＳ 明朝"/>
          <w:spacing w:val="0"/>
        </w:rPr>
        <w:tab/>
      </w:r>
      <w:r w:rsidR="00605717" w:rsidRPr="002567DF">
        <w:rPr>
          <w:rFonts w:eastAsia="ＭＳ 明朝" w:hAnsi="ＭＳ 明朝"/>
          <w:spacing w:val="0"/>
        </w:rPr>
        <w:tab/>
      </w:r>
      <w:r w:rsidR="00605717" w:rsidRPr="002567DF">
        <w:rPr>
          <w:rFonts w:eastAsia="ＭＳ 明朝" w:hAnsi="ＭＳ 明朝" w:hint="eastAsia"/>
          <w:spacing w:val="0"/>
        </w:rPr>
        <w:t>本ジャーナルは，ウェブ</w:t>
      </w:r>
      <w:r w:rsidRPr="002567DF">
        <w:rPr>
          <w:rFonts w:eastAsia="ＭＳ 明朝" w:hAnsi="ＭＳ 明朝" w:hint="eastAsia"/>
          <w:spacing w:val="0"/>
        </w:rPr>
        <w:t>ページでの公開とする。</w:t>
      </w:r>
    </w:p>
    <w:p w14:paraId="07A3F8FF" w14:textId="77777777" w:rsidR="000E4DFD" w:rsidRPr="002567DF" w:rsidRDefault="000E4DFD" w:rsidP="00605717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3893FBBF" w14:textId="77777777" w:rsidR="006862B7" w:rsidRPr="002567DF" w:rsidRDefault="006862B7" w:rsidP="00605717">
      <w:pPr>
        <w:tabs>
          <w:tab w:val="left" w:pos="376"/>
        </w:tabs>
        <w:ind w:left="412" w:hangingChars="200" w:hanging="412"/>
        <w:rPr>
          <w:rFonts w:ascii="Century" w:eastAsia="ＭＳ 明朝"/>
          <w:spacing w:val="0"/>
        </w:rPr>
      </w:pPr>
      <w:r w:rsidRPr="002567DF">
        <w:rPr>
          <w:rFonts w:eastAsia="ＭＳ 明朝" w:hAnsi="ＭＳ 明朝" w:hint="eastAsia"/>
          <w:spacing w:val="0"/>
        </w:rPr>
        <w:t>(</w:t>
      </w:r>
      <w:r w:rsidR="00392FD8" w:rsidRPr="002567DF">
        <w:rPr>
          <w:rFonts w:eastAsia="ＭＳ 明朝" w:hAnsi="ＭＳ 明朝" w:hint="eastAsia"/>
          <w:spacing w:val="0"/>
        </w:rPr>
        <w:t>7</w:t>
      </w:r>
      <w:r w:rsidRPr="002567DF">
        <w:rPr>
          <w:rFonts w:eastAsia="ＭＳ 明朝" w:hAnsi="ＭＳ 明朝" w:hint="eastAsia"/>
          <w:spacing w:val="0"/>
        </w:rPr>
        <w:t>)</w:t>
      </w:r>
      <w:r w:rsidR="0045024D" w:rsidRPr="002567DF">
        <w:rPr>
          <w:rFonts w:eastAsia="ＭＳ 明朝" w:hAnsi="ＭＳ 明朝" w:hint="eastAsia"/>
          <w:spacing w:val="0"/>
        </w:rPr>
        <w:tab/>
      </w:r>
      <w:r w:rsidRPr="002567DF">
        <w:rPr>
          <w:rFonts w:ascii="Century" w:eastAsia="ＭＳ 明朝" w:hint="eastAsia"/>
          <w:spacing w:val="0"/>
        </w:rPr>
        <w:t>公開後に本文等の主たる内容の改変は，原則として認めない。内容の改変が必要な場合は，著者の申請に基づいて正誤表を追加する。</w:t>
      </w:r>
    </w:p>
    <w:p w14:paraId="202D8F34" w14:textId="77777777" w:rsidR="000E4DFD" w:rsidRPr="002567DF" w:rsidRDefault="000E4DFD" w:rsidP="0045024D">
      <w:pPr>
        <w:tabs>
          <w:tab w:val="left" w:pos="376"/>
        </w:tabs>
        <w:ind w:left="412" w:hangingChars="200" w:hanging="412"/>
        <w:rPr>
          <w:rFonts w:asciiTheme="minorEastAsia" w:eastAsiaTheme="minorEastAsia" w:hAnsiTheme="minorEastAsia"/>
          <w:spacing w:val="0"/>
        </w:rPr>
      </w:pPr>
    </w:p>
    <w:p w14:paraId="0EDB75F1" w14:textId="77777777" w:rsidR="003B6E81" w:rsidRPr="002567DF" w:rsidRDefault="003B6E81" w:rsidP="0045024D">
      <w:pPr>
        <w:tabs>
          <w:tab w:val="left" w:pos="376"/>
        </w:tabs>
        <w:ind w:left="412" w:hangingChars="200" w:hanging="412"/>
        <w:rPr>
          <w:rFonts w:asciiTheme="minorEastAsia" w:eastAsiaTheme="minorEastAsia" w:hAnsiTheme="minorEastAsia"/>
          <w:spacing w:val="0"/>
        </w:rPr>
      </w:pPr>
      <w:r w:rsidRPr="002567DF">
        <w:rPr>
          <w:rFonts w:asciiTheme="minorEastAsia" w:eastAsiaTheme="minorEastAsia" w:hAnsiTheme="minorEastAsia" w:hint="eastAsia"/>
          <w:spacing w:val="0"/>
        </w:rPr>
        <w:t>(</w:t>
      </w:r>
      <w:r w:rsidR="00392FD8" w:rsidRPr="002567DF">
        <w:rPr>
          <w:rFonts w:asciiTheme="minorEastAsia" w:eastAsiaTheme="minorEastAsia" w:hAnsiTheme="minorEastAsia" w:hint="eastAsia"/>
          <w:spacing w:val="0"/>
        </w:rPr>
        <w:t>8</w:t>
      </w:r>
      <w:r w:rsidRPr="002567DF">
        <w:rPr>
          <w:rFonts w:asciiTheme="minorEastAsia" w:eastAsiaTheme="minorEastAsia" w:hAnsiTheme="minorEastAsia" w:hint="eastAsia"/>
          <w:spacing w:val="0"/>
        </w:rPr>
        <w:t>)</w:t>
      </w:r>
      <w:r w:rsidR="0045024D" w:rsidRPr="002567DF">
        <w:rPr>
          <w:rFonts w:asciiTheme="minorEastAsia" w:eastAsiaTheme="minorEastAsia" w:hAnsiTheme="minorEastAsia"/>
          <w:spacing w:val="0"/>
        </w:rPr>
        <w:tab/>
      </w:r>
      <w:r w:rsidRPr="002567DF">
        <w:rPr>
          <w:rFonts w:asciiTheme="minorEastAsia" w:eastAsiaTheme="minorEastAsia" w:hAnsiTheme="minorEastAsia" w:hint="eastAsia"/>
          <w:spacing w:val="0"/>
        </w:rPr>
        <w:t>公開後に著者から</w:t>
      </w:r>
      <w:r w:rsidR="006508B7" w:rsidRPr="002567DF">
        <w:rPr>
          <w:rFonts w:eastAsia="ＭＳ 明朝" w:hAnsi="ＭＳ 明朝" w:hint="eastAsia"/>
          <w:spacing w:val="0"/>
        </w:rPr>
        <w:t>論文</w:t>
      </w:r>
      <w:r w:rsidRPr="002567DF">
        <w:rPr>
          <w:rFonts w:eastAsia="ＭＳ 明朝" w:hAnsi="ＭＳ 明朝" w:hint="eastAsia"/>
          <w:spacing w:val="0"/>
        </w:rPr>
        <w:t>の</w:t>
      </w:r>
      <w:r w:rsidRPr="002567DF">
        <w:rPr>
          <w:rFonts w:asciiTheme="minorEastAsia" w:eastAsiaTheme="minorEastAsia" w:hAnsiTheme="minorEastAsia" w:hint="eastAsia"/>
          <w:spacing w:val="0"/>
        </w:rPr>
        <w:t>取り下げ申請があった場合には，</w:t>
      </w:r>
      <w:r w:rsidR="006508B7" w:rsidRPr="002567DF">
        <w:rPr>
          <w:rFonts w:eastAsia="ＭＳ 明朝" w:hAnsi="ＭＳ 明朝" w:hint="eastAsia"/>
          <w:spacing w:val="0"/>
        </w:rPr>
        <w:t>情報基盤センター所長の責任において，</w:t>
      </w:r>
      <w:r w:rsidRPr="002567DF">
        <w:rPr>
          <w:rFonts w:eastAsia="ＭＳ 明朝" w:hAnsi="ＭＳ 明朝" w:hint="eastAsia"/>
          <w:spacing w:val="0"/>
        </w:rPr>
        <w:t>題目，</w:t>
      </w:r>
      <w:r w:rsidR="006508B7" w:rsidRPr="002567DF">
        <w:rPr>
          <w:rFonts w:eastAsia="ＭＳ 明朝" w:hAnsi="ＭＳ 明朝" w:hint="eastAsia"/>
          <w:spacing w:val="0"/>
        </w:rPr>
        <w:t>著者，ページ番号，論文</w:t>
      </w:r>
      <w:r w:rsidR="00E45E7F" w:rsidRPr="002567DF">
        <w:rPr>
          <w:rFonts w:eastAsia="ＭＳ 明朝" w:hAnsi="ＭＳ 明朝" w:hint="eastAsia"/>
          <w:spacing w:val="0"/>
        </w:rPr>
        <w:t>の</w:t>
      </w:r>
      <w:r w:rsidRPr="002567DF">
        <w:rPr>
          <w:rFonts w:eastAsia="ＭＳ 明朝" w:hAnsi="ＭＳ 明朝" w:hint="eastAsia"/>
          <w:spacing w:val="0"/>
        </w:rPr>
        <w:t>公開</w:t>
      </w:r>
      <w:r w:rsidR="00E45E7F" w:rsidRPr="002567DF">
        <w:rPr>
          <w:rFonts w:eastAsia="ＭＳ 明朝" w:hAnsi="ＭＳ 明朝" w:hint="eastAsia"/>
          <w:spacing w:val="0"/>
        </w:rPr>
        <w:t>を停止する。</w:t>
      </w:r>
    </w:p>
    <w:p w14:paraId="14484CEF" w14:textId="77777777" w:rsidR="003B6E81" w:rsidRPr="005C2929" w:rsidRDefault="003B6E81" w:rsidP="0045024D">
      <w:pPr>
        <w:tabs>
          <w:tab w:val="left" w:pos="376"/>
        </w:tabs>
        <w:ind w:left="432" w:hangingChars="200" w:hanging="432"/>
        <w:rPr>
          <w:rFonts w:asciiTheme="minorEastAsia" w:eastAsiaTheme="minorEastAsia" w:hAnsiTheme="minorEastAsia"/>
          <w:spacing w:val="0"/>
          <w:sz w:val="21"/>
          <w:szCs w:val="22"/>
        </w:rPr>
      </w:pPr>
    </w:p>
    <w:p w14:paraId="34BC3103" w14:textId="77777777" w:rsidR="006862B7" w:rsidRPr="005C2929" w:rsidRDefault="00750B8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5C2929">
        <w:rPr>
          <w:rFonts w:asciiTheme="minorEastAsia" w:eastAsiaTheme="minorEastAsia" w:hAnsiTheme="minorEastAsia" w:hint="eastAsia"/>
          <w:spacing w:val="0"/>
        </w:rPr>
        <w:t>(</w:t>
      </w:r>
      <w:r w:rsidR="00392FD8" w:rsidRPr="005C2929">
        <w:rPr>
          <w:rFonts w:asciiTheme="minorEastAsia" w:eastAsiaTheme="minorEastAsia" w:hAnsiTheme="minorEastAsia" w:hint="eastAsia"/>
          <w:spacing w:val="0"/>
        </w:rPr>
        <w:t>9</w:t>
      </w:r>
      <w:r w:rsidRPr="005C2929">
        <w:rPr>
          <w:rFonts w:asciiTheme="minorEastAsia" w:eastAsiaTheme="minorEastAsia" w:hAnsiTheme="minorEastAsia" w:hint="eastAsia"/>
          <w:spacing w:val="0"/>
        </w:rPr>
        <w:t>)</w:t>
      </w:r>
      <w:r w:rsidR="00605717" w:rsidRPr="005C2929">
        <w:rPr>
          <w:rFonts w:asciiTheme="minorEastAsia" w:eastAsiaTheme="minorEastAsia" w:hAnsiTheme="minorEastAsia" w:hint="eastAsia"/>
          <w:spacing w:val="0"/>
        </w:rPr>
        <w:tab/>
      </w:r>
      <w:r w:rsidR="006508B7" w:rsidRPr="005C2929">
        <w:rPr>
          <w:rFonts w:asciiTheme="minorEastAsia" w:eastAsiaTheme="minorEastAsia" w:hAnsiTheme="minorEastAsia" w:hint="eastAsia"/>
          <w:spacing w:val="0"/>
        </w:rPr>
        <w:t>著者</w:t>
      </w:r>
      <w:r w:rsidRPr="005C2929">
        <w:rPr>
          <w:rFonts w:asciiTheme="minorEastAsia" w:eastAsiaTheme="minorEastAsia" w:hAnsiTheme="minorEastAsia" w:hint="eastAsia"/>
          <w:spacing w:val="0"/>
        </w:rPr>
        <w:t>に本学関係者が</w:t>
      </w:r>
      <w:r w:rsidRPr="005C2929">
        <w:rPr>
          <w:rFonts w:eastAsia="ＭＳ 明朝" w:hAnsi="ＭＳ 明朝" w:hint="eastAsia"/>
          <w:spacing w:val="0"/>
        </w:rPr>
        <w:t>含まれる場合，本学機関リポジトリに登録される。</w:t>
      </w:r>
    </w:p>
    <w:p w14:paraId="32B0FECE" w14:textId="076F9054" w:rsidR="00491C00" w:rsidRPr="005C2929" w:rsidRDefault="004F433D" w:rsidP="004F433D">
      <w:pPr>
        <w:pStyle w:val="11"/>
        <w:ind w:left="100" w:right="100"/>
      </w:pPr>
      <w:r>
        <w:t>8</w:t>
      </w:r>
      <w:r w:rsidR="000E4DFD" w:rsidRPr="005C2929">
        <w:rPr>
          <w:rFonts w:hint="eastAsia"/>
        </w:rPr>
        <w:t xml:space="preserve">. </w:t>
      </w:r>
      <w:r w:rsidR="00491C00" w:rsidRPr="005C2929">
        <w:rPr>
          <w:rFonts w:hint="eastAsia"/>
        </w:rPr>
        <w:t>著作権</w:t>
      </w:r>
    </w:p>
    <w:p w14:paraId="4B2BFFF3" w14:textId="77777777" w:rsidR="00491C00" w:rsidRPr="005C2929" w:rsidRDefault="00491C00" w:rsidP="00392FD8">
      <w:p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本ジャーナルに掲載された論文の著作権は著者に属する。ただし，鳴門教育大学に対して継続的に複製権，</w:t>
      </w:r>
      <w:r w:rsidR="00C0139E" w:rsidRPr="005C2929">
        <w:rPr>
          <w:rFonts w:eastAsia="ＭＳ 明朝" w:hAnsi="ＭＳ 明朝" w:hint="eastAsia"/>
          <w:spacing w:val="0"/>
        </w:rPr>
        <w:t>公衆送信権，</w:t>
      </w:r>
      <w:r w:rsidRPr="005C2929">
        <w:rPr>
          <w:rFonts w:eastAsia="ＭＳ 明朝" w:hAnsi="ＭＳ 明朝" w:hint="eastAsia"/>
          <w:spacing w:val="0"/>
        </w:rPr>
        <w:t>頒布権を許諾すること。掲載論文は鳴門教育大学のウェブページで公開する。掲載URLは以下の通りである。</w:t>
      </w:r>
    </w:p>
    <w:p w14:paraId="7206E251" w14:textId="492A073E" w:rsidR="00491C00" w:rsidRPr="005C2929" w:rsidRDefault="00491C00" w:rsidP="00392FD8">
      <w:p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http</w:t>
      </w:r>
      <w:r w:rsidR="0065737B">
        <w:rPr>
          <w:rFonts w:eastAsia="ＭＳ 明朝" w:hAnsi="ＭＳ 明朝"/>
          <w:spacing w:val="0"/>
        </w:rPr>
        <w:t>s</w:t>
      </w:r>
      <w:r w:rsidRPr="005C2929">
        <w:rPr>
          <w:rFonts w:eastAsia="ＭＳ 明朝" w:hAnsi="ＭＳ 明朝" w:hint="eastAsia"/>
          <w:spacing w:val="0"/>
        </w:rPr>
        <w:t>://www.naruto-u.ac.jp/journal/info-edu/</w:t>
      </w:r>
    </w:p>
    <w:p w14:paraId="0D2543DA" w14:textId="77777777" w:rsidR="00F65640" w:rsidRPr="005C2929" w:rsidRDefault="00F65640" w:rsidP="004F433D">
      <w:pPr>
        <w:pStyle w:val="11"/>
        <w:ind w:left="100" w:right="100"/>
      </w:pPr>
      <w:r w:rsidRPr="005C2929">
        <w:rPr>
          <w:rFonts w:hint="eastAsia"/>
        </w:rPr>
        <w:lastRenderedPageBreak/>
        <w:t>参考文献</w:t>
      </w:r>
    </w:p>
    <w:p w14:paraId="69A8B093" w14:textId="77777777" w:rsidR="00BC3F16" w:rsidRPr="005C2929" w:rsidRDefault="00BC3F16" w:rsidP="00BC3F16">
      <w:pPr>
        <w:pStyle w:val="a4"/>
        <w:topLinePunct w:val="0"/>
        <w:ind w:left="412" w:hangingChars="200" w:hanging="412"/>
        <w:rPr>
          <w:spacing w:val="0"/>
        </w:rPr>
      </w:pPr>
      <w:r w:rsidRPr="005C2929">
        <w:rPr>
          <w:rFonts w:hint="eastAsia"/>
          <w:spacing w:val="0"/>
        </w:rPr>
        <w:t>【参考文献番号を使用しない場合の表記】</w:t>
      </w:r>
    </w:p>
    <w:p w14:paraId="078AE1F4" w14:textId="77777777" w:rsidR="00E45E7F" w:rsidRPr="005C2929" w:rsidRDefault="00E45E7F" w:rsidP="00BC3F16">
      <w:pPr>
        <w:pStyle w:val="a4"/>
        <w:topLinePunct w:val="0"/>
        <w:ind w:left="412" w:hangingChars="200" w:hanging="412"/>
        <w:rPr>
          <w:spacing w:val="0"/>
        </w:rPr>
      </w:pPr>
      <w:r w:rsidRPr="005C2929">
        <w:rPr>
          <w:rFonts w:hint="eastAsia"/>
          <w:spacing w:val="0"/>
        </w:rPr>
        <w:t>情報基盤センター(2014) 鳴門教育大学情報教育ジャーナル投稿要領，鳴門教育大学，鳴門教育大学情報教育ジャーナル</w:t>
      </w:r>
      <w:r w:rsidR="00392FD8" w:rsidRPr="005C2929">
        <w:rPr>
          <w:rFonts w:hint="eastAsia"/>
          <w:spacing w:val="0"/>
        </w:rPr>
        <w:t>，</w:t>
      </w:r>
      <w:r w:rsidRPr="005C2929">
        <w:rPr>
          <w:rFonts w:hint="eastAsia"/>
          <w:spacing w:val="0"/>
        </w:rPr>
        <w:t>No.12.</w:t>
      </w:r>
    </w:p>
    <w:p w14:paraId="760B0C5A" w14:textId="77777777" w:rsidR="00BC3F16" w:rsidRPr="005C2929" w:rsidRDefault="00BC3F16" w:rsidP="001D4ED9">
      <w:pPr>
        <w:pStyle w:val="a4"/>
        <w:topLinePunct w:val="0"/>
        <w:rPr>
          <w:spacing w:val="0"/>
        </w:rPr>
      </w:pPr>
      <w:r w:rsidRPr="005C2929">
        <w:rPr>
          <w:rFonts w:hint="eastAsia"/>
          <w:spacing w:val="0"/>
        </w:rPr>
        <w:t>※本文中の参照は，(情報基盤センター，2014)のように(著者名，年号)とする。著者名と年号が複数ある場合は，年号の次にa，b・・・を付ける。</w:t>
      </w:r>
    </w:p>
    <w:p w14:paraId="20E5DA2C" w14:textId="77777777" w:rsidR="00BC3F16" w:rsidRPr="005C2929" w:rsidRDefault="00BC3F16" w:rsidP="001D4ED9">
      <w:pPr>
        <w:pStyle w:val="a4"/>
        <w:topLinePunct w:val="0"/>
        <w:rPr>
          <w:spacing w:val="0"/>
        </w:rPr>
      </w:pPr>
    </w:p>
    <w:p w14:paraId="2CEF9F08" w14:textId="77777777" w:rsidR="00BC3F16" w:rsidRPr="005C2929" w:rsidRDefault="00BC3F16" w:rsidP="001D4ED9">
      <w:pPr>
        <w:pStyle w:val="a4"/>
        <w:topLinePunct w:val="0"/>
        <w:rPr>
          <w:spacing w:val="0"/>
        </w:rPr>
      </w:pPr>
      <w:r w:rsidRPr="005C2929">
        <w:rPr>
          <w:rFonts w:hint="eastAsia"/>
          <w:spacing w:val="0"/>
        </w:rPr>
        <w:t>【参考文献番号を使用する場合の表記】</w:t>
      </w:r>
    </w:p>
    <w:p w14:paraId="7FB4AF99" w14:textId="77777777" w:rsidR="00BC3F16" w:rsidRPr="005C2929" w:rsidRDefault="00BC3F16" w:rsidP="00BC3F16">
      <w:pPr>
        <w:pStyle w:val="a4"/>
        <w:tabs>
          <w:tab w:val="left" w:pos="485"/>
        </w:tabs>
        <w:topLinePunct w:val="0"/>
        <w:ind w:left="515" w:hangingChars="250" w:hanging="515"/>
        <w:rPr>
          <w:spacing w:val="0"/>
        </w:rPr>
      </w:pPr>
      <w:r w:rsidRPr="005C2929">
        <w:rPr>
          <w:rFonts w:hint="eastAsia"/>
          <w:spacing w:val="0"/>
        </w:rPr>
        <w:t>[1]</w:t>
      </w:r>
      <w:r w:rsidRPr="005C2929">
        <w:rPr>
          <w:rFonts w:hint="eastAsia"/>
          <w:spacing w:val="0"/>
        </w:rPr>
        <w:tab/>
        <w:t>情報基盤センター(2014) 鳴門教育大学情報教育ジャーナル投稿要領，鳴門教育大学，鳴門教育大学情報教育ジャーナル，No.12.</w:t>
      </w:r>
    </w:p>
    <w:p w14:paraId="51C17B8A" w14:textId="77777777" w:rsidR="00BC3F16" w:rsidRPr="005C2929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本文中の参照は，[1]のように[参考文献番号]とする。</w:t>
      </w:r>
    </w:p>
    <w:p w14:paraId="06AD39D3" w14:textId="77777777" w:rsidR="00BC3F16" w:rsidRPr="005C2929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</w:p>
    <w:p w14:paraId="3E8FFB37" w14:textId="77777777" w:rsidR="001D4ED9" w:rsidRPr="005C2929" w:rsidRDefault="001D4ED9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和文の著者名と著者名の区切りは「・」を使う。</w:t>
      </w:r>
    </w:p>
    <w:p w14:paraId="34A54339" w14:textId="4D33FE1F" w:rsidR="001D4ED9" w:rsidRPr="005C2929" w:rsidRDefault="001D4ED9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英文の著者名と著者名の区切りは「,」を使う。</w:t>
      </w:r>
    </w:p>
    <w:p w14:paraId="4310BE2B" w14:textId="77777777" w:rsidR="00E45E7F" w:rsidRPr="005C2929" w:rsidRDefault="00392FD8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</w:t>
      </w:r>
      <w:r w:rsidR="00E45E7F" w:rsidRPr="005C2929">
        <w:rPr>
          <w:rFonts w:hint="eastAsia"/>
          <w:spacing w:val="0"/>
        </w:rPr>
        <w:t>URL</w:t>
      </w:r>
      <w:r w:rsidR="00753CC8" w:rsidRPr="005C2929">
        <w:rPr>
          <w:rFonts w:hint="eastAsia"/>
          <w:spacing w:val="0"/>
        </w:rPr>
        <w:t>による参考文献表記</w:t>
      </w:r>
      <w:r w:rsidR="00E45E7F" w:rsidRPr="005C2929">
        <w:rPr>
          <w:rFonts w:hint="eastAsia"/>
          <w:spacing w:val="0"/>
        </w:rPr>
        <w:t>の場合は，最終アクセス日を記載する。</w:t>
      </w:r>
    </w:p>
    <w:p w14:paraId="745C5700" w14:textId="77777777" w:rsidR="00BC3F16" w:rsidRPr="00B12654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</w:p>
    <w:p w14:paraId="30426563" w14:textId="77777777" w:rsidR="00DB53A8" w:rsidRPr="00B12654" w:rsidRDefault="00DB53A8" w:rsidP="00DB53A8">
      <w:pPr>
        <w:pStyle w:val="a4"/>
        <w:rPr>
          <w:spacing w:val="0"/>
        </w:rPr>
      </w:pPr>
      <w:r w:rsidRPr="00B12654">
        <w:rPr>
          <w:rFonts w:hint="eastAsia"/>
          <w:spacing w:val="0"/>
        </w:rPr>
        <w:t>附記</w:t>
      </w:r>
    </w:p>
    <w:p w14:paraId="3F104FDC" w14:textId="182213F9" w:rsidR="00161973" w:rsidRPr="00161973" w:rsidRDefault="00DB53A8" w:rsidP="00DB53A8">
      <w:pPr>
        <w:pStyle w:val="a4"/>
        <w:topLinePunct w:val="0"/>
        <w:rPr>
          <w:color w:val="FF0000"/>
          <w:spacing w:val="0"/>
        </w:rPr>
      </w:pPr>
      <w:r w:rsidRPr="00B12654">
        <w:rPr>
          <w:rFonts w:hint="eastAsia"/>
          <w:spacing w:val="0"/>
        </w:rPr>
        <w:t>本手引きは令和3年4月1日から施行する</w:t>
      </w:r>
      <w:r w:rsidR="00161973">
        <w:rPr>
          <w:rFonts w:hint="eastAsia"/>
          <w:color w:val="FF0000"/>
          <w:spacing w:val="0"/>
        </w:rPr>
        <w:t>。</w:t>
      </w:r>
    </w:p>
    <w:p w14:paraId="4FD93C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BF031E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8B78B5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4695E5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54683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2E426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7B5FCD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BB1063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48447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C779D4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3D9F6B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BDB052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60885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E5C85F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E8D47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CF0646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D47F80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D037BC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9B1AE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08B0EC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C336F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91FBA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144AED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2F4D62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5C8AB1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E59C85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568544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E750B7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B46BE5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401A43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E06A9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0A832C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FB1E45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69115A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6F9594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6E3B57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8B47B0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EE19B1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0083E8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5404E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4D0A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FA34D9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6E520E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2D1A5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05820D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FF0E2F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3F4E0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2A0725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050A9F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19426B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B9F169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132C1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33CE3D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1FED8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8BC4AD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A8F667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A5B50C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C35CE4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38908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00C7C9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A1514A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5C7576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B714F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4F7711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3BAC0A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E7E523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25BA2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562B19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6440F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C070DF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AF5D5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39C139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A86AE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91A4B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0CC8C2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22ABD0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CA2296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41B44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51785A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26E348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8E2CE9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01BD6F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71180A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80EA0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9F995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ECB57C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9F45D9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EB6547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3D2924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04260D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89268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19761B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78C28B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7036ED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9BF27F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56C532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7BF73D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6CAA83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7A3FB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8F64B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BBD5F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B0C488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48988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1123C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9658D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FDC12E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8CD91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14BA34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C34A4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806940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6A073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1A3C30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27E2C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7B2A9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91E9A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24CB0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8D228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73941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6048BB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71047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5C5DF7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319B61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6B412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AE98C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A280BE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5E198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E05294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70C6FB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32695C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A4D968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3FEE4D" w14:textId="77777777" w:rsidR="000E4DFD" w:rsidRPr="005C2929" w:rsidRDefault="000E4DFD" w:rsidP="00392FD8">
      <w:pPr>
        <w:pStyle w:val="21"/>
        <w:topLinePunct w:val="0"/>
        <w:rPr>
          <w:color w:val="auto"/>
          <w:spacing w:val="0"/>
        </w:rPr>
        <w:sectPr w:rsidR="000E4DFD" w:rsidRPr="005C2929" w:rsidSect="006B5EE2">
          <w:footerReference w:type="default" r:id="rId15"/>
          <w:type w:val="continuous"/>
          <w:pgSz w:w="11906" w:h="16838" w:code="9"/>
          <w:pgMar w:top="1134" w:right="1134" w:bottom="1134" w:left="1134" w:header="851" w:footer="851" w:gutter="0"/>
          <w:cols w:num="2" w:space="238"/>
          <w:titlePg/>
          <w:docGrid w:type="linesAndChars" w:linePitch="300" w:charSpace="1229"/>
        </w:sectPr>
      </w:pPr>
    </w:p>
    <w:p w14:paraId="4DA5D551" w14:textId="77777777" w:rsidR="00FA3C5E" w:rsidRPr="005C2929" w:rsidRDefault="00FA3C5E" w:rsidP="00392FD8">
      <w:pPr>
        <w:pStyle w:val="21"/>
        <w:topLinePunct w:val="0"/>
        <w:rPr>
          <w:color w:val="auto"/>
          <w:spacing w:val="0"/>
        </w:rPr>
      </w:pPr>
    </w:p>
    <w:sectPr w:rsidR="00FA3C5E" w:rsidRPr="005C2929" w:rsidSect="003F7ABB">
      <w:type w:val="continuous"/>
      <w:pgSz w:w="11906" w:h="16838" w:code="9"/>
      <w:pgMar w:top="1134" w:right="1134" w:bottom="1134" w:left="1134" w:header="851" w:footer="851" w:gutter="0"/>
      <w:cols w:num="2" w:space="238"/>
      <w:titlePg/>
      <w:docGrid w:type="linesAndChars" w:linePitch="30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265E73" w14:textId="77777777" w:rsidR="00DC4FBF" w:rsidRDefault="00DC4FBF">
      <w:r>
        <w:separator/>
      </w:r>
    </w:p>
  </w:endnote>
  <w:endnote w:type="continuationSeparator" w:id="0">
    <w:p w14:paraId="1B08C7CB" w14:textId="77777777" w:rsidR="00DC4FBF" w:rsidRDefault="00DC4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S教科書体">
    <w:panose1 w:val="02020600000000000000"/>
    <w:charset w:val="80"/>
    <w:family w:val="roman"/>
    <w:pitch w:val="variable"/>
    <w:sig w:usb0="80000283" w:usb1="28C76CF8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Mincho">
    <w:altName w:val="ＭＳ 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ヒラギノ明朝 ProN W3">
    <w:altName w:val="ＭＳ 明朝"/>
    <w:charset w:val="80"/>
    <w:family w:val="auto"/>
    <w:pitch w:val="variable"/>
    <w:sig w:usb0="00000001" w:usb1="00000000" w:usb2="01000407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2CFF1B" w14:textId="1E73FA25" w:rsidR="00491C00" w:rsidRPr="0045024D" w:rsidRDefault="00491C00" w:rsidP="0045024D">
    <w:pPr>
      <w:pStyle w:val="af9"/>
      <w:tabs>
        <w:tab w:val="clear" w:pos="4252"/>
        <w:tab w:val="clear" w:pos="8504"/>
        <w:tab w:val="left" w:pos="7144"/>
      </w:tabs>
      <w:jc w:val="left"/>
      <w:rPr>
        <w:rFonts w:eastAsia="ＭＳ 明朝" w:hAnsi="ＭＳ 明朝"/>
        <w:spacing w:val="0"/>
      </w:rPr>
    </w:pPr>
    <w:r w:rsidRPr="0045024D">
      <w:rPr>
        <w:rFonts w:eastAsia="ＭＳ 明朝" w:hAnsi="ＭＳ 明朝"/>
        <w:spacing w:val="0"/>
      </w:rPr>
      <w:fldChar w:fldCharType="begin"/>
    </w:r>
    <w:r w:rsidRPr="0045024D">
      <w:rPr>
        <w:rFonts w:eastAsia="ＭＳ 明朝" w:hAnsi="ＭＳ 明朝"/>
        <w:spacing w:val="0"/>
      </w:rPr>
      <w:instrText xml:space="preserve"> PAGE   \* MERGEFORMAT </w:instrText>
    </w:r>
    <w:r w:rsidRPr="0045024D">
      <w:rPr>
        <w:rFonts w:eastAsia="ＭＳ 明朝" w:hAnsi="ＭＳ 明朝"/>
        <w:spacing w:val="0"/>
      </w:rPr>
      <w:fldChar w:fldCharType="separate"/>
    </w:r>
    <w:r w:rsidR="00683B1A" w:rsidRPr="00683B1A">
      <w:rPr>
        <w:rFonts w:eastAsia="ＭＳ 明朝" w:hAnsi="ＭＳ 明朝"/>
        <w:noProof/>
        <w:spacing w:val="0"/>
        <w:lang w:val="ja-JP"/>
      </w:rPr>
      <w:t>4</w:t>
    </w:r>
    <w:r w:rsidRPr="0045024D">
      <w:rPr>
        <w:rFonts w:eastAsia="ＭＳ 明朝" w:hAnsi="ＭＳ 明朝"/>
        <w:spacing w:val="0"/>
      </w:rPr>
      <w:fldChar w:fldCharType="end"/>
    </w:r>
    <w:r w:rsidR="0045024D">
      <w:rPr>
        <w:rFonts w:eastAsia="ＭＳ 明朝" w:hAnsi="ＭＳ 明朝"/>
        <w:spacing w:val="0"/>
      </w:rPr>
      <w:tab/>
    </w:r>
    <w:r w:rsidRPr="0045024D">
      <w:rPr>
        <w:rFonts w:eastAsia="ＭＳ 明朝" w:hAnsi="ＭＳ 明朝" w:hint="eastAsia"/>
        <w:spacing w:val="0"/>
        <w:sz w:val="16"/>
        <w:szCs w:val="16"/>
      </w:rPr>
      <w:t>鳴門教育大学情報教育ジャーナル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A3962E" w14:textId="128E6D90" w:rsidR="00491C00" w:rsidRPr="00605717" w:rsidRDefault="00605717" w:rsidP="00B90AD0">
    <w:pPr>
      <w:pStyle w:val="17"/>
      <w:tabs>
        <w:tab w:val="left" w:pos="9409"/>
      </w:tabs>
      <w:snapToGrid w:val="0"/>
      <w:rPr>
        <w:rFonts w:eastAsia="ＭＳ 明朝"/>
        <w:vertAlign w:val="baseline"/>
      </w:rPr>
    </w:pPr>
    <w:bookmarkStart w:id="2" w:name="OLE_LINK7"/>
    <w:bookmarkStart w:id="3" w:name="OLE_LINK8"/>
    <w:r>
      <w:rPr>
        <w:rFonts w:eastAsia="ＭＳ 明朝"/>
        <w:sz w:val="20"/>
        <w:vertAlign w:val="baseline"/>
      </w:rPr>
      <w:tab/>
    </w:r>
    <w:r w:rsidR="00491C00" w:rsidRPr="000E4DFD">
      <w:rPr>
        <w:rFonts w:eastAsia="ＭＳ 明朝"/>
        <w:sz w:val="20"/>
        <w:vertAlign w:val="baseline"/>
      </w:rPr>
      <w:fldChar w:fldCharType="begin"/>
    </w:r>
    <w:r w:rsidR="00491C00" w:rsidRPr="000E4DFD">
      <w:rPr>
        <w:rFonts w:eastAsia="ＭＳ 明朝"/>
        <w:sz w:val="20"/>
        <w:vertAlign w:val="baseline"/>
      </w:rPr>
      <w:instrText xml:space="preserve"> PAGE   \* MERGEFORMAT </w:instrText>
    </w:r>
    <w:r w:rsidR="00491C00" w:rsidRPr="000E4DFD">
      <w:rPr>
        <w:rFonts w:eastAsia="ＭＳ 明朝"/>
        <w:sz w:val="20"/>
        <w:vertAlign w:val="baseline"/>
      </w:rPr>
      <w:fldChar w:fldCharType="separate"/>
    </w:r>
    <w:r w:rsidR="00683B1A">
      <w:rPr>
        <w:rFonts w:eastAsia="ＭＳ 明朝"/>
        <w:noProof/>
        <w:sz w:val="20"/>
        <w:vertAlign w:val="baseline"/>
      </w:rPr>
      <w:t>1</w:t>
    </w:r>
    <w:r w:rsidR="00491C00" w:rsidRPr="000E4DFD">
      <w:rPr>
        <w:rFonts w:eastAsia="ＭＳ 明朝"/>
        <w:sz w:val="20"/>
        <w:vertAlign w:val="baseline"/>
      </w:rPr>
      <w:fldChar w:fldCharType="end"/>
    </w:r>
    <w:bookmarkEnd w:id="2"/>
    <w:bookmarkEnd w:id="3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4990AD" w14:textId="1599D898" w:rsidR="00491C00" w:rsidRPr="00391FDF" w:rsidRDefault="00491C00" w:rsidP="00605717">
    <w:pPr>
      <w:pStyle w:val="af9"/>
      <w:tabs>
        <w:tab w:val="clear" w:pos="4252"/>
        <w:tab w:val="clear" w:pos="8504"/>
        <w:tab w:val="left" w:pos="9409"/>
      </w:tabs>
      <w:rPr>
        <w:rFonts w:eastAsia="ＭＳ 明朝" w:hAnsi="ＭＳ 明朝"/>
      </w:rPr>
    </w:pPr>
    <w:r w:rsidRPr="005C2929">
      <w:rPr>
        <w:rFonts w:eastAsia="ＭＳ 明朝" w:hAnsi="ＭＳ 明朝" w:hint="eastAsia"/>
      </w:rPr>
      <w:t>N</w:t>
    </w:r>
    <w:r w:rsidR="00B66A7C" w:rsidRPr="005C2929">
      <w:rPr>
        <w:rFonts w:eastAsia="ＭＳ 明朝" w:hAnsi="ＭＳ 明朝" w:hint="eastAsia"/>
      </w:rPr>
      <w:t>o.</w:t>
    </w:r>
    <w:r w:rsidR="009953CC">
      <w:rPr>
        <w:rFonts w:eastAsia="ＭＳ 明朝" w:hAnsi="ＭＳ 明朝" w:hint="eastAsia"/>
      </w:rPr>
      <w:t>2</w:t>
    </w:r>
    <w:r w:rsidR="00A139F1">
      <w:rPr>
        <w:rFonts w:eastAsia="ＭＳ 明朝" w:hAnsi="ＭＳ 明朝" w:hint="eastAsia"/>
      </w:rPr>
      <w:t>2</w:t>
    </w:r>
    <w:r w:rsidR="00FD357D" w:rsidRPr="005C2929">
      <w:rPr>
        <w:rFonts w:eastAsia="ＭＳ 明朝" w:hAnsi="ＭＳ 明朝" w:hint="eastAsia"/>
      </w:rPr>
      <w:t xml:space="preserve"> </w:t>
    </w:r>
    <w:r w:rsidR="00E236DC">
      <w:rPr>
        <w:rFonts w:eastAsia="ＭＳ 明朝" w:hAnsi="ＭＳ 明朝"/>
      </w:rPr>
      <w:t>(</w:t>
    </w:r>
    <w:r w:rsidR="00B66A7C" w:rsidRPr="005C2929">
      <w:rPr>
        <w:rFonts w:eastAsia="ＭＳ 明朝" w:hAnsi="ＭＳ 明朝" w:hint="eastAsia"/>
      </w:rPr>
      <w:t>20</w:t>
    </w:r>
    <w:r w:rsidR="008C03C6">
      <w:rPr>
        <w:rFonts w:eastAsia="ＭＳ 明朝" w:hAnsi="ＭＳ 明朝"/>
      </w:rPr>
      <w:t>2</w:t>
    </w:r>
    <w:r w:rsidR="00A139F1">
      <w:rPr>
        <w:rFonts w:eastAsia="ＭＳ 明朝" w:hAnsi="ＭＳ 明朝" w:hint="eastAsia"/>
      </w:rPr>
      <w:t>5</w:t>
    </w:r>
    <w:r w:rsidR="00E236DC">
      <w:rPr>
        <w:rFonts w:eastAsia="ＭＳ 明朝" w:hAnsi="ＭＳ 明朝"/>
      </w:rPr>
      <w:t>)</w:t>
    </w:r>
    <w:r w:rsidR="00605717">
      <w:rPr>
        <w:rFonts w:eastAsia="ＭＳ 明朝" w:hAnsi="ＭＳ 明朝"/>
      </w:rPr>
      <w:tab/>
    </w:r>
    <w:r w:rsidRPr="007D3CF4">
      <w:rPr>
        <w:rFonts w:eastAsia="ＭＳ 明朝" w:hAnsi="ＭＳ 明朝"/>
      </w:rPr>
      <w:fldChar w:fldCharType="begin"/>
    </w:r>
    <w:r w:rsidRPr="007D3CF4">
      <w:rPr>
        <w:rFonts w:eastAsia="ＭＳ 明朝" w:hAnsi="ＭＳ 明朝"/>
      </w:rPr>
      <w:instrText xml:space="preserve"> PAGE   \* MERGEFORMAT </w:instrText>
    </w:r>
    <w:r w:rsidRPr="007D3CF4">
      <w:rPr>
        <w:rFonts w:eastAsia="ＭＳ 明朝" w:hAnsi="ＭＳ 明朝"/>
      </w:rPr>
      <w:fldChar w:fldCharType="separate"/>
    </w:r>
    <w:r w:rsidR="00683B1A" w:rsidRPr="00683B1A">
      <w:rPr>
        <w:rFonts w:eastAsia="ＭＳ 明朝" w:hAnsi="ＭＳ 明朝"/>
        <w:noProof/>
        <w:lang w:val="ja-JP"/>
      </w:rPr>
      <w:t>3</w:t>
    </w:r>
    <w:r w:rsidRPr="007D3CF4">
      <w:rPr>
        <w:rFonts w:eastAsia="ＭＳ 明朝" w:hAnsi="ＭＳ 明朝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51EEB5" w14:textId="77777777" w:rsidR="00DC4FBF" w:rsidRDefault="00DC4FBF">
      <w:r>
        <w:rPr>
          <w:rFonts w:hint="eastAsia"/>
        </w:rPr>
        <w:separator/>
      </w:r>
    </w:p>
  </w:footnote>
  <w:footnote w:type="continuationSeparator" w:id="0">
    <w:p w14:paraId="2F1CC045" w14:textId="77777777" w:rsidR="00DC4FBF" w:rsidRDefault="00DC4F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A2C1C2" w14:textId="10372171" w:rsidR="00491C00" w:rsidRPr="00B12654" w:rsidRDefault="00AC56BB" w:rsidP="00B90AD0">
    <w:pPr>
      <w:pStyle w:val="af"/>
      <w:snapToGrid w:val="0"/>
      <w:spacing w:line="240" w:lineRule="auto"/>
      <w:jc w:val="right"/>
      <w:rPr>
        <w:rFonts w:ascii="ＭＳ 明朝" w:eastAsia="ＭＳ 明朝" w:hAnsi="ＭＳ 明朝" w:hint="eastAsia"/>
        <w:sz w:val="16"/>
        <w:szCs w:val="16"/>
      </w:rPr>
    </w:pPr>
    <w:r w:rsidRPr="00A139F1">
      <w:rPr>
        <w:rFonts w:ascii="ＭＳ 明朝" w:eastAsia="ＭＳ 明朝" w:hAnsi="ＭＳ 明朝" w:hint="eastAsia"/>
        <w:sz w:val="16"/>
        <w:szCs w:val="16"/>
      </w:rPr>
      <w:t>鳴門教育大学情報教育ジャーナル</w:t>
    </w:r>
    <w:r w:rsidR="00491C00" w:rsidRPr="00A139F1">
      <w:rPr>
        <w:rFonts w:ascii="ＭＳ 明朝" w:eastAsia="ＭＳ 明朝" w:hAnsi="ＭＳ 明朝" w:hint="eastAsia"/>
        <w:sz w:val="16"/>
        <w:szCs w:val="16"/>
      </w:rPr>
      <w:t xml:space="preserve"> No.</w:t>
    </w:r>
    <w:r w:rsidR="00B70234" w:rsidRPr="00A139F1">
      <w:rPr>
        <w:rFonts w:ascii="ＭＳ 明朝" w:eastAsia="ＭＳ 明朝" w:hAnsi="ＭＳ 明朝" w:hint="eastAsia"/>
        <w:sz w:val="16"/>
        <w:szCs w:val="16"/>
      </w:rPr>
      <w:t>2</w:t>
    </w:r>
    <w:r w:rsidR="00A139F1" w:rsidRPr="00A139F1">
      <w:rPr>
        <w:rFonts w:ascii="ＭＳ 明朝" w:eastAsia="ＭＳ 明朝" w:hAnsi="ＭＳ 明朝" w:hint="eastAsia"/>
        <w:sz w:val="16"/>
        <w:szCs w:val="16"/>
      </w:rPr>
      <w:t>2</w:t>
    </w:r>
    <w:r w:rsidR="00FD357D" w:rsidRPr="00A139F1">
      <w:rPr>
        <w:rFonts w:ascii="ＭＳ 明朝" w:eastAsia="ＭＳ 明朝" w:hAnsi="ＭＳ 明朝" w:hint="eastAsia"/>
        <w:sz w:val="16"/>
        <w:szCs w:val="16"/>
      </w:rPr>
      <w:t xml:space="preserve"> </w:t>
    </w:r>
    <w:r w:rsidR="009F4B10" w:rsidRPr="00A139F1">
      <w:rPr>
        <w:rFonts w:ascii="ＭＳ 明朝" w:eastAsia="ＭＳ 明朝" w:hAnsi="ＭＳ 明朝" w:hint="eastAsia"/>
        <w:sz w:val="16"/>
        <w:szCs w:val="16"/>
      </w:rPr>
      <w:t xml:space="preserve">pp.1-X　</w:t>
    </w:r>
    <w:r w:rsidR="00491C00" w:rsidRPr="00A139F1">
      <w:rPr>
        <w:rFonts w:ascii="ＭＳ 明朝" w:eastAsia="ＭＳ 明朝" w:hAnsi="ＭＳ 明朝" w:hint="eastAsia"/>
        <w:sz w:val="16"/>
        <w:szCs w:val="16"/>
      </w:rPr>
      <w:t>20</w:t>
    </w:r>
    <w:r w:rsidR="00A139F1" w:rsidRPr="00A139F1">
      <w:rPr>
        <w:rFonts w:ascii="ＭＳ 明朝" w:eastAsia="ＭＳ 明朝" w:hAnsi="ＭＳ 明朝" w:hint="eastAsia"/>
        <w:sz w:val="16"/>
        <w:szCs w:val="16"/>
      </w:rPr>
      <w:t>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76796"/>
    <w:multiLevelType w:val="hybridMultilevel"/>
    <w:tmpl w:val="0C6E4FCC"/>
    <w:lvl w:ilvl="0" w:tplc="0B344D6E">
      <w:start w:val="3"/>
      <w:numFmt w:val="bullet"/>
      <w:lvlText w:val="○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86B3248"/>
    <w:multiLevelType w:val="hybridMultilevel"/>
    <w:tmpl w:val="1212B980"/>
    <w:lvl w:ilvl="0" w:tplc="2E7A5DEE">
      <w:start w:val="3"/>
      <w:numFmt w:val="bullet"/>
      <w:lvlText w:val="○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C35241"/>
    <w:multiLevelType w:val="multilevel"/>
    <w:tmpl w:val="DEFC0698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0CE85DC3"/>
    <w:multiLevelType w:val="multilevel"/>
    <w:tmpl w:val="02F865DE"/>
    <w:styleLink w:val="1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2487A81"/>
    <w:multiLevelType w:val="multilevel"/>
    <w:tmpl w:val="32C4D6FE"/>
    <w:styleLink w:val="10"/>
    <w:lvl w:ilvl="0">
      <w:start w:val="1"/>
      <w:numFmt w:val="decimalFullWidth"/>
      <w:lvlText w:val="(%1)"/>
      <w:lvlJc w:val="left"/>
      <w:pPr>
        <w:tabs>
          <w:tab w:val="num" w:pos="454"/>
        </w:tabs>
        <w:ind w:left="794" w:hanging="454"/>
      </w:pPr>
      <w:rPr>
        <w:rFonts w:ascii="ＭＳ 明朝" w:eastAsia="ＭＳ 明朝" w:hAnsi="ＭＳ 明朝" w:hint="eastAsia"/>
        <w:spacing w:val="-6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eastAsia"/>
      </w:r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5" w15:restartNumberingAfterBreak="0">
    <w:nsid w:val="13376660"/>
    <w:multiLevelType w:val="multilevel"/>
    <w:tmpl w:val="C320370C"/>
    <w:styleLink w:val="20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4315AD0"/>
    <w:multiLevelType w:val="multilevel"/>
    <w:tmpl w:val="E968C422"/>
    <w:styleLink w:val="a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decimalFullWidth"/>
      <w:lvlText w:val="(%2)"/>
      <w:lvlJc w:val="left"/>
      <w:pPr>
        <w:tabs>
          <w:tab w:val="num" w:pos="817"/>
        </w:tabs>
        <w:ind w:left="817" w:hanging="397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45C45FE"/>
    <w:multiLevelType w:val="multilevel"/>
    <w:tmpl w:val="32C4D6FE"/>
    <w:numStyleLink w:val="10"/>
  </w:abstractNum>
  <w:abstractNum w:abstractNumId="8" w15:restartNumberingAfterBreak="0">
    <w:nsid w:val="19063C43"/>
    <w:multiLevelType w:val="hybridMultilevel"/>
    <w:tmpl w:val="44C0D5B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9A220A5"/>
    <w:multiLevelType w:val="hybridMultilevel"/>
    <w:tmpl w:val="AA4A6B1E"/>
    <w:lvl w:ilvl="0" w:tplc="7C3A50F6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hint="eastAsia"/>
      </w:rPr>
    </w:lvl>
    <w:lvl w:ilvl="1" w:tplc="E7E84A12">
      <w:start w:val="1"/>
      <w:numFmt w:val="bullet"/>
      <w:lvlText w:val=""/>
      <w:lvlJc w:val="left"/>
      <w:pPr>
        <w:tabs>
          <w:tab w:val="num" w:pos="3083"/>
        </w:tabs>
        <w:ind w:left="3480" w:hanging="284"/>
      </w:pPr>
      <w:rPr>
        <w:rFonts w:ascii="Symbol" w:hAnsi="Symbol" w:hint="default"/>
        <w:color w:val="auto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19A63AF6"/>
    <w:multiLevelType w:val="multilevel"/>
    <w:tmpl w:val="394C60DE"/>
    <w:lvl w:ilvl="0">
      <w:start w:val="4"/>
      <w:numFmt w:val="decimal"/>
      <w:suff w:val="space"/>
      <w:lvlText w:val="%1"/>
      <w:lvlJc w:val="left"/>
      <w:pPr>
        <w:ind w:left="300" w:hanging="300"/>
      </w:pPr>
      <w:rPr>
        <w:rFonts w:cs="Wingdings" w:hint="default"/>
      </w:rPr>
    </w:lvl>
    <w:lvl w:ilvl="1">
      <w:start w:val="1"/>
      <w:numFmt w:val="decimal"/>
      <w:suff w:val="space"/>
      <w:lvlText w:val="%1.%2"/>
      <w:lvlJc w:val="left"/>
      <w:pPr>
        <w:ind w:left="300" w:hanging="300"/>
      </w:pPr>
      <w:rPr>
        <w:rFonts w:cs="Wingdings" w:hint="default"/>
      </w:rPr>
    </w:lvl>
    <w:lvl w:ilvl="2">
      <w:start w:val="1"/>
      <w:numFmt w:val="decimal"/>
      <w:suff w:val="space"/>
      <w:lvlText w:val="%1.%2.%3"/>
      <w:lvlJc w:val="left"/>
      <w:pPr>
        <w:ind w:left="300" w:hanging="300"/>
      </w:pPr>
      <w:rPr>
        <w:rFonts w:cs="Wingdings" w:hint="default"/>
      </w:rPr>
    </w:lvl>
    <w:lvl w:ilvl="3">
      <w:start w:val="1"/>
      <w:numFmt w:val="decimal"/>
      <w:suff w:val="space"/>
      <w:lvlText w:val="%1.%2.%3.%4"/>
      <w:lvlJc w:val="left"/>
      <w:pPr>
        <w:ind w:left="300" w:hanging="300"/>
      </w:pPr>
      <w:rPr>
        <w:rFonts w:cs="Wingdings" w:hint="default"/>
      </w:rPr>
    </w:lvl>
    <w:lvl w:ilvl="4">
      <w:start w:val="1"/>
      <w:numFmt w:val="decimal"/>
      <w:suff w:val="space"/>
      <w:lvlText w:val="%1.%2.%3.%4.%5"/>
      <w:lvlJc w:val="left"/>
      <w:pPr>
        <w:ind w:left="300" w:hanging="300"/>
      </w:pPr>
      <w:rPr>
        <w:rFonts w:cs="Wingdings" w:hint="default"/>
      </w:rPr>
    </w:lvl>
    <w:lvl w:ilvl="5">
      <w:start w:val="1"/>
      <w:numFmt w:val="decimal"/>
      <w:suff w:val="space"/>
      <w:lvlText w:val="%1.%2.%3.%4.%5.%6"/>
      <w:lvlJc w:val="left"/>
      <w:pPr>
        <w:ind w:left="300" w:hanging="300"/>
      </w:pPr>
      <w:rPr>
        <w:rFonts w:cs="Wingdings" w:hint="default"/>
      </w:rPr>
    </w:lvl>
    <w:lvl w:ilvl="6">
      <w:start w:val="1"/>
      <w:numFmt w:val="decimal"/>
      <w:suff w:val="space"/>
      <w:lvlText w:val="%1.%2.%3.%4.%5.%6.%7"/>
      <w:lvlJc w:val="left"/>
      <w:pPr>
        <w:ind w:left="300" w:hanging="300"/>
      </w:pPr>
      <w:rPr>
        <w:rFonts w:cs="Wingdings"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300" w:hanging="300"/>
      </w:pPr>
      <w:rPr>
        <w:rFonts w:cs="Wingdings"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00" w:hanging="300"/>
      </w:pPr>
      <w:rPr>
        <w:rFonts w:cs="Wingdings" w:hint="default"/>
      </w:rPr>
    </w:lvl>
  </w:abstractNum>
  <w:abstractNum w:abstractNumId="11" w15:restartNumberingAfterBreak="0">
    <w:nsid w:val="267216CB"/>
    <w:multiLevelType w:val="multilevel"/>
    <w:tmpl w:val="32C4D6FE"/>
    <w:numStyleLink w:val="10"/>
  </w:abstractNum>
  <w:abstractNum w:abstractNumId="12" w15:restartNumberingAfterBreak="0">
    <w:nsid w:val="2CA866DF"/>
    <w:multiLevelType w:val="hybridMultilevel"/>
    <w:tmpl w:val="DCF4192C"/>
    <w:lvl w:ilvl="0" w:tplc="1B1AFCE0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398435D6"/>
    <w:multiLevelType w:val="multilevel"/>
    <w:tmpl w:val="32C4D6FE"/>
    <w:numStyleLink w:val="10"/>
  </w:abstractNum>
  <w:abstractNum w:abstractNumId="14" w15:restartNumberingAfterBreak="0">
    <w:nsid w:val="39F931ED"/>
    <w:multiLevelType w:val="multilevel"/>
    <w:tmpl w:val="89FE5D90"/>
    <w:numStyleLink w:val="a0"/>
  </w:abstractNum>
  <w:abstractNum w:abstractNumId="15" w15:restartNumberingAfterBreak="0">
    <w:nsid w:val="3B875858"/>
    <w:multiLevelType w:val="multilevel"/>
    <w:tmpl w:val="32C4D6FE"/>
    <w:numStyleLink w:val="10"/>
  </w:abstractNum>
  <w:abstractNum w:abstractNumId="16" w15:restartNumberingAfterBreak="0">
    <w:nsid w:val="41910BCE"/>
    <w:multiLevelType w:val="hybridMultilevel"/>
    <w:tmpl w:val="BE9C0E72"/>
    <w:lvl w:ilvl="0" w:tplc="59FA678C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451A4194"/>
    <w:multiLevelType w:val="hybridMultilevel"/>
    <w:tmpl w:val="6A664D42"/>
    <w:lvl w:ilvl="0" w:tplc="3FEEE28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475B29F6"/>
    <w:multiLevelType w:val="multilevel"/>
    <w:tmpl w:val="32C4D6FE"/>
    <w:numStyleLink w:val="10"/>
  </w:abstractNum>
  <w:abstractNum w:abstractNumId="19" w15:restartNumberingAfterBreak="0">
    <w:nsid w:val="492C61F6"/>
    <w:multiLevelType w:val="multilevel"/>
    <w:tmpl w:val="003EB49A"/>
    <w:styleLink w:val="a1"/>
    <w:lvl w:ilvl="0">
      <w:start w:val="1"/>
      <w:numFmt w:val="decimalFullWidth"/>
      <w:lvlText w:val="%1．"/>
      <w:lvlJc w:val="left"/>
      <w:pPr>
        <w:tabs>
          <w:tab w:val="num" w:pos="454"/>
        </w:tabs>
        <w:ind w:left="454" w:hanging="341"/>
      </w:pPr>
      <w:rPr>
        <w:rFonts w:hint="eastAsia"/>
      </w:rPr>
    </w:lvl>
    <w:lvl w:ilvl="1">
      <w:start w:val="1"/>
      <w:numFmt w:val="decimalFullWidth"/>
      <w:lvlText w:val="(%2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 w:hint="eastAsia"/>
        <w:spacing w:val="-6"/>
        <w:kern w:val="2"/>
      </w:rPr>
    </w:lvl>
    <w:lvl w:ilvl="2">
      <w:start w:val="1"/>
      <w:numFmt w:val="decimalEnclosedCircle"/>
      <w:lvlText w:val="%3"/>
      <w:lvlJc w:val="left"/>
      <w:pPr>
        <w:tabs>
          <w:tab w:val="num" w:pos="1237"/>
        </w:tabs>
        <w:ind w:left="1237" w:hanging="397"/>
      </w:pPr>
      <w:rPr>
        <w:rFonts w:ascii="Times New Roman" w:eastAsia="ＭＳ 明朝" w:hAnsi="Times New Roman" w:cs="Times New Roman" w:hint="eastAsia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76"/>
      </w:pPr>
      <w:rPr>
        <w:rFonts w:ascii="Symbol" w:hAnsi="Symbol" w:hint="default"/>
        <w:color w:val="auto"/>
      </w:r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20" w15:restartNumberingAfterBreak="0">
    <w:nsid w:val="4EA96B5E"/>
    <w:multiLevelType w:val="multilevel"/>
    <w:tmpl w:val="32C4D6FE"/>
    <w:numStyleLink w:val="10"/>
  </w:abstractNum>
  <w:abstractNum w:abstractNumId="21" w15:restartNumberingAfterBreak="0">
    <w:nsid w:val="546C057F"/>
    <w:multiLevelType w:val="multilevel"/>
    <w:tmpl w:val="40C4F512"/>
    <w:styleLink w:val="a2"/>
    <w:lvl w:ilvl="0">
      <w:start w:val="1"/>
      <w:numFmt w:val="bullet"/>
      <w:lvlText w:val=""/>
      <w:lvlJc w:val="left"/>
      <w:pPr>
        <w:tabs>
          <w:tab w:val="num" w:pos="340"/>
        </w:tabs>
        <w:ind w:left="620" w:hanging="420"/>
      </w:pPr>
      <w:rPr>
        <w:rFonts w:ascii="Wingdings" w:hAnsi="Wingdings" w:hint="default"/>
        <w:spacing w:val="-6"/>
        <w:kern w:val="2"/>
        <w:sz w:val="18"/>
      </w:rPr>
    </w:lvl>
    <w:lvl w:ilvl="1">
      <w:start w:val="1"/>
      <w:numFmt w:val="decimal"/>
      <w:lvlText w:val="%2."/>
      <w:lvlJc w:val="left"/>
      <w:pPr>
        <w:tabs>
          <w:tab w:val="num" w:pos="704"/>
        </w:tabs>
        <w:ind w:left="704" w:hanging="420"/>
      </w:pPr>
      <w:rPr>
        <w:rFonts w:hint="default"/>
      </w:rPr>
    </w:lvl>
    <w:lvl w:ilvl="2">
      <w:start w:val="1"/>
      <w:numFmt w:val="bullet"/>
      <w:lvlText w:val=""/>
      <w:lvlJc w:val="left"/>
      <w:pPr>
        <w:tabs>
          <w:tab w:val="num" w:pos="1460"/>
        </w:tabs>
        <w:ind w:left="14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880"/>
        </w:tabs>
        <w:ind w:left="18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300"/>
        </w:tabs>
        <w:ind w:left="23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720"/>
        </w:tabs>
        <w:ind w:left="27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140"/>
        </w:tabs>
        <w:ind w:left="31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560"/>
        </w:tabs>
        <w:ind w:left="35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980"/>
        </w:tabs>
        <w:ind w:left="3980" w:hanging="420"/>
      </w:pPr>
      <w:rPr>
        <w:rFonts w:ascii="Wingdings" w:hAnsi="Wingdings" w:hint="default"/>
      </w:rPr>
    </w:lvl>
  </w:abstractNum>
  <w:abstractNum w:abstractNumId="22" w15:restartNumberingAfterBreak="0">
    <w:nsid w:val="62080814"/>
    <w:multiLevelType w:val="multilevel"/>
    <w:tmpl w:val="64D013D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3" w15:restartNumberingAfterBreak="0">
    <w:nsid w:val="67823410"/>
    <w:multiLevelType w:val="multilevel"/>
    <w:tmpl w:val="89FE5D90"/>
    <w:styleLink w:val="a0"/>
    <w:lvl w:ilvl="0">
      <w:start w:val="1"/>
      <w:numFmt w:val="decimal"/>
      <w:lvlText w:val="%1）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hint="eastAsia"/>
      </w:rPr>
    </w:lvl>
  </w:abstractNum>
  <w:abstractNum w:abstractNumId="24" w15:restartNumberingAfterBreak="0">
    <w:nsid w:val="69F658CB"/>
    <w:multiLevelType w:val="multilevel"/>
    <w:tmpl w:val="32C4D6FE"/>
    <w:numStyleLink w:val="10"/>
  </w:abstractNum>
  <w:abstractNum w:abstractNumId="25" w15:restartNumberingAfterBreak="0">
    <w:nsid w:val="6BE920E8"/>
    <w:multiLevelType w:val="hybridMultilevel"/>
    <w:tmpl w:val="21D407D8"/>
    <w:lvl w:ilvl="0" w:tplc="0409000F">
      <w:start w:val="1"/>
      <w:numFmt w:val="decimal"/>
      <w:lvlText w:val="%1."/>
      <w:lvlJc w:val="left"/>
      <w:pPr>
        <w:ind w:left="1271" w:hanging="420"/>
      </w:pPr>
    </w:lvl>
    <w:lvl w:ilvl="1" w:tplc="04090017" w:tentative="1">
      <w:start w:val="1"/>
      <w:numFmt w:val="aiueoFullWidth"/>
      <w:lvlText w:val="(%2)"/>
      <w:lvlJc w:val="left"/>
      <w:pPr>
        <w:ind w:left="1691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1" w:hanging="420"/>
      </w:pPr>
    </w:lvl>
    <w:lvl w:ilvl="3" w:tplc="0409000F" w:tentative="1">
      <w:start w:val="1"/>
      <w:numFmt w:val="decimal"/>
      <w:lvlText w:val="%4."/>
      <w:lvlJc w:val="left"/>
      <w:pPr>
        <w:ind w:left="2531" w:hanging="420"/>
      </w:pPr>
    </w:lvl>
    <w:lvl w:ilvl="4" w:tplc="04090017" w:tentative="1">
      <w:start w:val="1"/>
      <w:numFmt w:val="aiueoFullWidth"/>
      <w:lvlText w:val="(%5)"/>
      <w:lvlJc w:val="left"/>
      <w:pPr>
        <w:ind w:left="2951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1" w:hanging="420"/>
      </w:pPr>
    </w:lvl>
    <w:lvl w:ilvl="6" w:tplc="0409000F" w:tentative="1">
      <w:start w:val="1"/>
      <w:numFmt w:val="decimal"/>
      <w:lvlText w:val="%7."/>
      <w:lvlJc w:val="left"/>
      <w:pPr>
        <w:ind w:left="3791" w:hanging="420"/>
      </w:pPr>
    </w:lvl>
    <w:lvl w:ilvl="7" w:tplc="04090017" w:tentative="1">
      <w:start w:val="1"/>
      <w:numFmt w:val="aiueoFullWidth"/>
      <w:lvlText w:val="(%8)"/>
      <w:lvlJc w:val="left"/>
      <w:pPr>
        <w:ind w:left="4211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1" w:hanging="420"/>
      </w:pPr>
    </w:lvl>
  </w:abstractNum>
  <w:abstractNum w:abstractNumId="26" w15:restartNumberingAfterBreak="0">
    <w:nsid w:val="6FE20CA2"/>
    <w:multiLevelType w:val="multilevel"/>
    <w:tmpl w:val="32C4D6FE"/>
    <w:numStyleLink w:val="10"/>
  </w:abstractNum>
  <w:abstractNum w:abstractNumId="27" w15:restartNumberingAfterBreak="0">
    <w:nsid w:val="748C79A7"/>
    <w:multiLevelType w:val="hybridMultilevel"/>
    <w:tmpl w:val="1880409C"/>
    <w:lvl w:ilvl="0" w:tplc="E96C821E">
      <w:start w:val="7"/>
      <w:numFmt w:val="decimalFullWidth"/>
      <w:lvlText w:val="%1．"/>
      <w:lvlJc w:val="left"/>
      <w:pPr>
        <w:ind w:left="37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75300884"/>
    <w:multiLevelType w:val="hybridMultilevel"/>
    <w:tmpl w:val="9B78B214"/>
    <w:lvl w:ilvl="0" w:tplc="1480CB2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HGS教科書体" w:eastAsia="HGS教科書体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5E34694"/>
    <w:multiLevelType w:val="multilevel"/>
    <w:tmpl w:val="04090023"/>
    <w:lvl w:ilvl="0">
      <w:start w:val="1"/>
      <w:numFmt w:val="decimalFullWidth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aiueoFullWidth"/>
      <w:lvlText w:val="(%2)"/>
      <w:lvlJc w:val="left"/>
      <w:pPr>
        <w:tabs>
          <w:tab w:val="num" w:pos="851"/>
        </w:tabs>
        <w:ind w:left="851" w:hanging="426"/>
      </w:pPr>
    </w:lvl>
    <w:lvl w:ilvl="2">
      <w:start w:val="1"/>
      <w:numFmt w:val="decimalEnclosedCircle"/>
      <w:lvlText w:val="%3"/>
      <w:lvlJc w:val="left"/>
      <w:pPr>
        <w:tabs>
          <w:tab w:val="num" w:pos="1276"/>
        </w:tabs>
        <w:ind w:left="1276" w:hanging="425"/>
      </w:pPr>
    </w:lvl>
    <w:lvl w:ilvl="3">
      <w:start w:val="1"/>
      <w:numFmt w:val="irohaFullWidth"/>
      <w:lvlText w:val="(%4)"/>
      <w:lvlJc w:val="left"/>
      <w:pPr>
        <w:tabs>
          <w:tab w:val="num" w:pos="1701"/>
        </w:tabs>
        <w:ind w:left="1701" w:hanging="425"/>
      </w:pPr>
    </w:lvl>
    <w:lvl w:ilvl="4">
      <w:start w:val="1"/>
      <w:numFmt w:val="none"/>
      <w:suff w:val="nothing"/>
      <w:lvlText w:val=""/>
      <w:lvlJc w:val="left"/>
      <w:pPr>
        <w:tabs>
          <w:tab w:val="num" w:pos="2126"/>
        </w:tabs>
        <w:ind w:left="2126" w:hanging="425"/>
      </w:pPr>
    </w:lvl>
    <w:lvl w:ilvl="5">
      <w:start w:val="1"/>
      <w:numFmt w:val="none"/>
      <w:suff w:val="nothing"/>
      <w:lvlText w:val=""/>
      <w:lvlJc w:val="left"/>
      <w:pPr>
        <w:tabs>
          <w:tab w:val="num" w:pos="2551"/>
        </w:tabs>
        <w:ind w:left="2551" w:hanging="425"/>
      </w:pPr>
    </w:lvl>
    <w:lvl w:ilvl="6">
      <w:start w:val="1"/>
      <w:numFmt w:val="none"/>
      <w:suff w:val="nothing"/>
      <w:lvlText w:val=""/>
      <w:lvlJc w:val="left"/>
      <w:pPr>
        <w:tabs>
          <w:tab w:val="num" w:pos="2976"/>
        </w:tabs>
        <w:ind w:left="2976" w:hanging="425"/>
      </w:pPr>
    </w:lvl>
    <w:lvl w:ilvl="7">
      <w:start w:val="1"/>
      <w:numFmt w:val="none"/>
      <w:suff w:val="nothing"/>
      <w:lvlText w:val=""/>
      <w:lvlJc w:val="left"/>
      <w:pPr>
        <w:tabs>
          <w:tab w:val="num" w:pos="3402"/>
        </w:tabs>
        <w:ind w:left="3402" w:hanging="426"/>
      </w:pPr>
    </w:lvl>
    <w:lvl w:ilvl="8">
      <w:start w:val="1"/>
      <w:numFmt w:val="none"/>
      <w:suff w:val="nothing"/>
      <w:lvlText w:val=""/>
      <w:lvlJc w:val="right"/>
      <w:pPr>
        <w:tabs>
          <w:tab w:val="num" w:pos="3827"/>
        </w:tabs>
        <w:ind w:left="3827" w:hanging="425"/>
      </w:pPr>
    </w:lvl>
  </w:abstractNum>
  <w:num w:numId="1" w16cid:durableId="1950623012">
    <w:abstractNumId w:val="21"/>
  </w:num>
  <w:num w:numId="2" w16cid:durableId="47148344">
    <w:abstractNumId w:val="2"/>
  </w:num>
  <w:num w:numId="3" w16cid:durableId="4523435">
    <w:abstractNumId w:val="6"/>
  </w:num>
  <w:num w:numId="4" w16cid:durableId="748190067">
    <w:abstractNumId w:val="3"/>
  </w:num>
  <w:num w:numId="5" w16cid:durableId="1509128995">
    <w:abstractNumId w:val="5"/>
  </w:num>
  <w:num w:numId="6" w16cid:durableId="279266677">
    <w:abstractNumId w:val="9"/>
  </w:num>
  <w:num w:numId="7" w16cid:durableId="1454399033">
    <w:abstractNumId w:val="19"/>
  </w:num>
  <w:num w:numId="8" w16cid:durableId="407466253">
    <w:abstractNumId w:val="4"/>
  </w:num>
  <w:num w:numId="9" w16cid:durableId="1495683411">
    <w:abstractNumId w:val="24"/>
  </w:num>
  <w:num w:numId="10" w16cid:durableId="1967614891">
    <w:abstractNumId w:val="20"/>
  </w:num>
  <w:num w:numId="11" w16cid:durableId="791678029">
    <w:abstractNumId w:val="15"/>
  </w:num>
  <w:num w:numId="12" w16cid:durableId="1989093695">
    <w:abstractNumId w:val="26"/>
  </w:num>
  <w:num w:numId="13" w16cid:durableId="1881548247">
    <w:abstractNumId w:val="18"/>
  </w:num>
  <w:num w:numId="14" w16cid:durableId="272128283">
    <w:abstractNumId w:val="11"/>
  </w:num>
  <w:num w:numId="15" w16cid:durableId="99955675">
    <w:abstractNumId w:val="22"/>
  </w:num>
  <w:num w:numId="16" w16cid:durableId="1469474978">
    <w:abstractNumId w:val="14"/>
  </w:num>
  <w:num w:numId="17" w16cid:durableId="672342462">
    <w:abstractNumId w:val="29"/>
  </w:num>
  <w:num w:numId="18" w16cid:durableId="584455843">
    <w:abstractNumId w:val="23"/>
  </w:num>
  <w:num w:numId="19" w16cid:durableId="1919291759">
    <w:abstractNumId w:val="27"/>
  </w:num>
  <w:num w:numId="20" w16cid:durableId="1342929335">
    <w:abstractNumId w:val="7"/>
  </w:num>
  <w:num w:numId="21" w16cid:durableId="968314463">
    <w:abstractNumId w:val="13"/>
    <w:lvlOverride w:ilvl="0">
      <w:lvl w:ilvl="0">
        <w:start w:val="1"/>
        <w:numFmt w:val="decimalFullWidth"/>
        <w:lvlText w:val="(%1)"/>
        <w:lvlJc w:val="left"/>
        <w:pPr>
          <w:tabs>
            <w:tab w:val="num" w:pos="454"/>
          </w:tabs>
          <w:ind w:left="794" w:hanging="454"/>
        </w:pPr>
        <w:rPr>
          <w:rFonts w:ascii="ＭＳ 明朝" w:eastAsia="ＭＳ 明朝" w:hAnsi="ＭＳ 明朝" w:hint="eastAsia"/>
          <w:spacing w:val="-6"/>
          <w:kern w:val="2"/>
          <w:sz w:val="20"/>
        </w:rPr>
      </w:lvl>
    </w:lvlOverride>
  </w:num>
  <w:num w:numId="22" w16cid:durableId="818762372">
    <w:abstractNumId w:val="10"/>
  </w:num>
  <w:num w:numId="23" w16cid:durableId="1920089993">
    <w:abstractNumId w:val="1"/>
  </w:num>
  <w:num w:numId="24" w16cid:durableId="1016539021">
    <w:abstractNumId w:val="0"/>
  </w:num>
  <w:num w:numId="25" w16cid:durableId="763376802">
    <w:abstractNumId w:val="16"/>
  </w:num>
  <w:num w:numId="26" w16cid:durableId="2020505204">
    <w:abstractNumId w:val="12"/>
  </w:num>
  <w:num w:numId="27" w16cid:durableId="634330391">
    <w:abstractNumId w:val="28"/>
  </w:num>
  <w:num w:numId="28" w16cid:durableId="502428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86573265">
    <w:abstractNumId w:val="8"/>
  </w:num>
  <w:num w:numId="30" w16cid:durableId="1263609561">
    <w:abstractNumId w:val="25"/>
  </w:num>
  <w:num w:numId="31" w16cid:durableId="301153700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8"/>
  <w:evenAndOddHeaders/>
  <w:drawingGridHorizontalSpacing w:val="100"/>
  <w:drawingGridVerticalSpacing w:val="150"/>
  <w:displayHorizontalDrawingGridEvery w:val="2"/>
  <w:displayVerticalDrawingGridEvery w:val="2"/>
  <w:noPunctuationKerning/>
  <w:characterSpacingControl w:val="doNotCompress"/>
  <w:strictFirstAndLastChars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bIwMDYysDQ0MbdQ0lEKTi0uzszPAykwrAUAjmllJiwAAAA="/>
  </w:docVars>
  <w:rsids>
    <w:rsidRoot w:val="00B70249"/>
    <w:rsid w:val="000302DF"/>
    <w:rsid w:val="00032C1C"/>
    <w:rsid w:val="00040722"/>
    <w:rsid w:val="00040956"/>
    <w:rsid w:val="0007416E"/>
    <w:rsid w:val="00083079"/>
    <w:rsid w:val="00087C05"/>
    <w:rsid w:val="00090644"/>
    <w:rsid w:val="000A771D"/>
    <w:rsid w:val="000D5CD1"/>
    <w:rsid w:val="000E0339"/>
    <w:rsid w:val="000E05C4"/>
    <w:rsid w:val="000E18C2"/>
    <w:rsid w:val="000E4DFD"/>
    <w:rsid w:val="000F2D56"/>
    <w:rsid w:val="001058FA"/>
    <w:rsid w:val="0010710A"/>
    <w:rsid w:val="0011585D"/>
    <w:rsid w:val="0011648E"/>
    <w:rsid w:val="00120DC0"/>
    <w:rsid w:val="00131096"/>
    <w:rsid w:val="001378FF"/>
    <w:rsid w:val="001464BD"/>
    <w:rsid w:val="00150EF7"/>
    <w:rsid w:val="00161973"/>
    <w:rsid w:val="001640CF"/>
    <w:rsid w:val="00172EE6"/>
    <w:rsid w:val="00177723"/>
    <w:rsid w:val="00181549"/>
    <w:rsid w:val="00193CE2"/>
    <w:rsid w:val="00195E4A"/>
    <w:rsid w:val="001D3E23"/>
    <w:rsid w:val="001D4ED9"/>
    <w:rsid w:val="001D785B"/>
    <w:rsid w:val="001D7EE2"/>
    <w:rsid w:val="001E511C"/>
    <w:rsid w:val="00201BEB"/>
    <w:rsid w:val="002060B7"/>
    <w:rsid w:val="00211AE0"/>
    <w:rsid w:val="00233376"/>
    <w:rsid w:val="0024005F"/>
    <w:rsid w:val="002567DF"/>
    <w:rsid w:val="002626F0"/>
    <w:rsid w:val="00292928"/>
    <w:rsid w:val="002A2FE9"/>
    <w:rsid w:val="002C42CD"/>
    <w:rsid w:val="002C645E"/>
    <w:rsid w:val="002E1E04"/>
    <w:rsid w:val="00303C98"/>
    <w:rsid w:val="00305C25"/>
    <w:rsid w:val="00310F3A"/>
    <w:rsid w:val="003250D8"/>
    <w:rsid w:val="00332927"/>
    <w:rsid w:val="0035228D"/>
    <w:rsid w:val="0037010F"/>
    <w:rsid w:val="00385797"/>
    <w:rsid w:val="00385C22"/>
    <w:rsid w:val="0038733D"/>
    <w:rsid w:val="00392FD8"/>
    <w:rsid w:val="003A63E5"/>
    <w:rsid w:val="003B4129"/>
    <w:rsid w:val="003B6E81"/>
    <w:rsid w:val="003C1577"/>
    <w:rsid w:val="003E3AB3"/>
    <w:rsid w:val="003F78F3"/>
    <w:rsid w:val="003F7ABB"/>
    <w:rsid w:val="00425561"/>
    <w:rsid w:val="00431D7C"/>
    <w:rsid w:val="00437A11"/>
    <w:rsid w:val="0044459B"/>
    <w:rsid w:val="0045024D"/>
    <w:rsid w:val="00456764"/>
    <w:rsid w:val="004707F9"/>
    <w:rsid w:val="00491C00"/>
    <w:rsid w:val="0049681F"/>
    <w:rsid w:val="004A1858"/>
    <w:rsid w:val="004A321C"/>
    <w:rsid w:val="004C1AB7"/>
    <w:rsid w:val="004C7792"/>
    <w:rsid w:val="004E6A76"/>
    <w:rsid w:val="004F433D"/>
    <w:rsid w:val="005047BF"/>
    <w:rsid w:val="00516BCA"/>
    <w:rsid w:val="005243A4"/>
    <w:rsid w:val="00534671"/>
    <w:rsid w:val="005704D7"/>
    <w:rsid w:val="0058296F"/>
    <w:rsid w:val="00583762"/>
    <w:rsid w:val="005A28FD"/>
    <w:rsid w:val="005A7DE2"/>
    <w:rsid w:val="005B7E09"/>
    <w:rsid w:val="005C14BB"/>
    <w:rsid w:val="005C2929"/>
    <w:rsid w:val="005D0851"/>
    <w:rsid w:val="005D6832"/>
    <w:rsid w:val="005E2F71"/>
    <w:rsid w:val="00601E4C"/>
    <w:rsid w:val="00605717"/>
    <w:rsid w:val="00611C53"/>
    <w:rsid w:val="00612EB8"/>
    <w:rsid w:val="006171E0"/>
    <w:rsid w:val="00634031"/>
    <w:rsid w:val="006508B7"/>
    <w:rsid w:val="0065139C"/>
    <w:rsid w:val="00652F04"/>
    <w:rsid w:val="0065737B"/>
    <w:rsid w:val="00671821"/>
    <w:rsid w:val="006804F2"/>
    <w:rsid w:val="00683B1A"/>
    <w:rsid w:val="006862B7"/>
    <w:rsid w:val="00691F97"/>
    <w:rsid w:val="006A13C2"/>
    <w:rsid w:val="006A56AF"/>
    <w:rsid w:val="006B24DD"/>
    <w:rsid w:val="006B5EE2"/>
    <w:rsid w:val="006C5040"/>
    <w:rsid w:val="006D31A7"/>
    <w:rsid w:val="006E0B33"/>
    <w:rsid w:val="006E1E5C"/>
    <w:rsid w:val="006E33A2"/>
    <w:rsid w:val="006E5689"/>
    <w:rsid w:val="006E7988"/>
    <w:rsid w:val="00706DEF"/>
    <w:rsid w:val="00715749"/>
    <w:rsid w:val="00736024"/>
    <w:rsid w:val="00737E21"/>
    <w:rsid w:val="00746668"/>
    <w:rsid w:val="00750B8D"/>
    <w:rsid w:val="00753C4A"/>
    <w:rsid w:val="00753CC8"/>
    <w:rsid w:val="00754FAB"/>
    <w:rsid w:val="00761253"/>
    <w:rsid w:val="00783599"/>
    <w:rsid w:val="007853EC"/>
    <w:rsid w:val="007950BF"/>
    <w:rsid w:val="007A104A"/>
    <w:rsid w:val="007A526D"/>
    <w:rsid w:val="007A7723"/>
    <w:rsid w:val="007D3108"/>
    <w:rsid w:val="007D3CF4"/>
    <w:rsid w:val="007E2F72"/>
    <w:rsid w:val="00810EFD"/>
    <w:rsid w:val="008166FF"/>
    <w:rsid w:val="00817BE3"/>
    <w:rsid w:val="008239B6"/>
    <w:rsid w:val="0083502B"/>
    <w:rsid w:val="00857D5E"/>
    <w:rsid w:val="00861B74"/>
    <w:rsid w:val="008825A1"/>
    <w:rsid w:val="00884C9D"/>
    <w:rsid w:val="008B05A6"/>
    <w:rsid w:val="008B67E2"/>
    <w:rsid w:val="008C03C6"/>
    <w:rsid w:val="008C34A0"/>
    <w:rsid w:val="008C7E0C"/>
    <w:rsid w:val="008D6AF8"/>
    <w:rsid w:val="008E079F"/>
    <w:rsid w:val="008E4425"/>
    <w:rsid w:val="00921880"/>
    <w:rsid w:val="009265C4"/>
    <w:rsid w:val="00936695"/>
    <w:rsid w:val="00944841"/>
    <w:rsid w:val="00947682"/>
    <w:rsid w:val="00957751"/>
    <w:rsid w:val="00962A6F"/>
    <w:rsid w:val="009679F7"/>
    <w:rsid w:val="009734D4"/>
    <w:rsid w:val="009867AA"/>
    <w:rsid w:val="009953CC"/>
    <w:rsid w:val="00996E59"/>
    <w:rsid w:val="009A1515"/>
    <w:rsid w:val="009A61C7"/>
    <w:rsid w:val="009A7C48"/>
    <w:rsid w:val="009C6466"/>
    <w:rsid w:val="009D1CA3"/>
    <w:rsid w:val="009D5698"/>
    <w:rsid w:val="009F4B10"/>
    <w:rsid w:val="00A02FA2"/>
    <w:rsid w:val="00A119C0"/>
    <w:rsid w:val="00A139F1"/>
    <w:rsid w:val="00A1783A"/>
    <w:rsid w:val="00A25AD2"/>
    <w:rsid w:val="00A2672F"/>
    <w:rsid w:val="00A27DA2"/>
    <w:rsid w:val="00A41064"/>
    <w:rsid w:val="00A56C12"/>
    <w:rsid w:val="00A727EC"/>
    <w:rsid w:val="00A94DD7"/>
    <w:rsid w:val="00A95887"/>
    <w:rsid w:val="00AA4C47"/>
    <w:rsid w:val="00AA7B01"/>
    <w:rsid w:val="00AC56BB"/>
    <w:rsid w:val="00AC607F"/>
    <w:rsid w:val="00AE2078"/>
    <w:rsid w:val="00AE56C6"/>
    <w:rsid w:val="00AF29E6"/>
    <w:rsid w:val="00B02E10"/>
    <w:rsid w:val="00B06770"/>
    <w:rsid w:val="00B12654"/>
    <w:rsid w:val="00B14D5F"/>
    <w:rsid w:val="00B31CC6"/>
    <w:rsid w:val="00B52B7F"/>
    <w:rsid w:val="00B66A7C"/>
    <w:rsid w:val="00B70234"/>
    <w:rsid w:val="00B70249"/>
    <w:rsid w:val="00B746C5"/>
    <w:rsid w:val="00B83F56"/>
    <w:rsid w:val="00B84906"/>
    <w:rsid w:val="00B852DB"/>
    <w:rsid w:val="00B90AD0"/>
    <w:rsid w:val="00B9524D"/>
    <w:rsid w:val="00BA1489"/>
    <w:rsid w:val="00BC3F16"/>
    <w:rsid w:val="00C0139E"/>
    <w:rsid w:val="00C056A4"/>
    <w:rsid w:val="00C06627"/>
    <w:rsid w:val="00C11EEC"/>
    <w:rsid w:val="00C3297A"/>
    <w:rsid w:val="00C40FE3"/>
    <w:rsid w:val="00C41ECD"/>
    <w:rsid w:val="00C42734"/>
    <w:rsid w:val="00C450DA"/>
    <w:rsid w:val="00C50717"/>
    <w:rsid w:val="00C55810"/>
    <w:rsid w:val="00C91BE7"/>
    <w:rsid w:val="00CF3D75"/>
    <w:rsid w:val="00D27B35"/>
    <w:rsid w:val="00D405A8"/>
    <w:rsid w:val="00D62D3B"/>
    <w:rsid w:val="00D85237"/>
    <w:rsid w:val="00DB001F"/>
    <w:rsid w:val="00DB53A8"/>
    <w:rsid w:val="00DC4FBF"/>
    <w:rsid w:val="00DD74E8"/>
    <w:rsid w:val="00DD7A5E"/>
    <w:rsid w:val="00DE4C78"/>
    <w:rsid w:val="00DE6C8E"/>
    <w:rsid w:val="00DE743A"/>
    <w:rsid w:val="00DF0AE7"/>
    <w:rsid w:val="00E00D22"/>
    <w:rsid w:val="00E14EB6"/>
    <w:rsid w:val="00E169BA"/>
    <w:rsid w:val="00E16EC3"/>
    <w:rsid w:val="00E236DC"/>
    <w:rsid w:val="00E25F3E"/>
    <w:rsid w:val="00E45E7F"/>
    <w:rsid w:val="00E55C17"/>
    <w:rsid w:val="00EA2B7E"/>
    <w:rsid w:val="00EB3433"/>
    <w:rsid w:val="00EC55BB"/>
    <w:rsid w:val="00ED57BF"/>
    <w:rsid w:val="00EE54C0"/>
    <w:rsid w:val="00EF5400"/>
    <w:rsid w:val="00F04C4D"/>
    <w:rsid w:val="00F13BB4"/>
    <w:rsid w:val="00F26760"/>
    <w:rsid w:val="00F26E39"/>
    <w:rsid w:val="00F30BA5"/>
    <w:rsid w:val="00F410C3"/>
    <w:rsid w:val="00F43C93"/>
    <w:rsid w:val="00F43D33"/>
    <w:rsid w:val="00F6084E"/>
    <w:rsid w:val="00F63A5F"/>
    <w:rsid w:val="00F65640"/>
    <w:rsid w:val="00F731F6"/>
    <w:rsid w:val="00F851ED"/>
    <w:rsid w:val="00F8734A"/>
    <w:rsid w:val="00FA266A"/>
    <w:rsid w:val="00FA3C5E"/>
    <w:rsid w:val="00FD063D"/>
    <w:rsid w:val="00FD1DF1"/>
    <w:rsid w:val="00FD357D"/>
    <w:rsid w:val="0F2855F4"/>
    <w:rsid w:val="64A50E44"/>
    <w:rsid w:val="7407D818"/>
    <w:rsid w:val="7D6071B8"/>
    <w:rsid w:val="7EAA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4CF27E9A"/>
  <w14:defaultImageDpi w14:val="330"/>
  <w15:docId w15:val="{04C393B0-3136-4668-9201-7EC9858BA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qFormat/>
    <w:rsid w:val="0011340E"/>
    <w:pPr>
      <w:widowControl w:val="0"/>
      <w:jc w:val="both"/>
    </w:pPr>
    <w:rPr>
      <w:rFonts w:ascii="ＭＳ 明朝" w:eastAsia="HGS教科書体"/>
      <w:spacing w:val="-6"/>
      <w:kern w:val="2"/>
    </w:rPr>
  </w:style>
  <w:style w:type="paragraph" w:styleId="11">
    <w:name w:val="heading 1"/>
    <w:aliases w:val="章タイトル-情報教育ジャーナル"/>
    <w:basedOn w:val="a3"/>
    <w:next w:val="a4"/>
    <w:qFormat/>
    <w:rsid w:val="004F433D"/>
    <w:pPr>
      <w:ind w:leftChars="50" w:left="97" w:rightChars="50" w:right="97"/>
      <w:jc w:val="center"/>
      <w:outlineLvl w:val="0"/>
    </w:pPr>
    <w:rPr>
      <w:rFonts w:ascii="ＭＳ ゴシック" w:eastAsia="ＭＳ ゴシック" w:hAnsi="ＭＳ ゴシック"/>
      <w:b/>
      <w:spacing w:val="0"/>
      <w:sz w:val="24"/>
      <w:szCs w:val="24"/>
    </w:rPr>
  </w:style>
  <w:style w:type="paragraph" w:styleId="2">
    <w:name w:val="heading 2"/>
    <w:basedOn w:val="a3"/>
    <w:next w:val="a3"/>
    <w:qFormat/>
    <w:rsid w:val="0011340E"/>
    <w:pPr>
      <w:keepNext/>
      <w:numPr>
        <w:ilvl w:val="1"/>
        <w:numId w:val="2"/>
      </w:numPr>
      <w:outlineLvl w:val="1"/>
    </w:pPr>
    <w:rPr>
      <w:rFonts w:ascii="Arial" w:eastAsia="HGPｺﾞｼｯｸE" w:hAnsi="Arial"/>
      <w:sz w:val="24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Signature"/>
    <w:basedOn w:val="a3"/>
    <w:link w:val="a9"/>
    <w:rsid w:val="00BA1544"/>
    <w:pPr>
      <w:jc w:val="right"/>
    </w:pPr>
    <w:rPr>
      <w:lang w:val="x-none" w:eastAsia="x-none"/>
    </w:rPr>
  </w:style>
  <w:style w:type="paragraph" w:styleId="aa">
    <w:name w:val="Title"/>
    <w:basedOn w:val="a3"/>
    <w:next w:val="a3"/>
    <w:qFormat/>
    <w:rsid w:val="00BA1544"/>
    <w:pPr>
      <w:snapToGrid w:val="0"/>
      <w:spacing w:before="240" w:after="120"/>
      <w:contextualSpacing/>
      <w:jc w:val="center"/>
      <w:outlineLvl w:val="0"/>
    </w:pPr>
    <w:rPr>
      <w:rFonts w:ascii="Arial" w:eastAsia="HGPｺﾞｼｯｸE" w:hAnsi="Arial" w:cs="Arial"/>
      <w:sz w:val="32"/>
      <w:szCs w:val="32"/>
    </w:rPr>
  </w:style>
  <w:style w:type="paragraph" w:customStyle="1" w:styleId="ab">
    <w:name w:val="著者氏名"/>
    <w:basedOn w:val="a8"/>
    <w:link w:val="ac"/>
    <w:rsid w:val="0058296F"/>
    <w:pPr>
      <w:ind w:firstLine="188"/>
    </w:pPr>
    <w:rPr>
      <w:rFonts w:eastAsia="ＭＳ ゴシック"/>
      <w:sz w:val="24"/>
    </w:rPr>
  </w:style>
  <w:style w:type="paragraph" w:customStyle="1" w:styleId="12">
    <w:name w:val="スタイル 著者氏名 + 最初の行 :  1 字"/>
    <w:basedOn w:val="ab"/>
    <w:rsid w:val="00BA1544"/>
    <w:pPr>
      <w:ind w:firstLine="228"/>
    </w:pPr>
  </w:style>
  <w:style w:type="paragraph" w:styleId="a4">
    <w:name w:val="Body Text"/>
    <w:basedOn w:val="a3"/>
    <w:link w:val="ad"/>
    <w:rsid w:val="007B17CF"/>
    <w:pPr>
      <w:topLinePunct/>
    </w:pPr>
    <w:rPr>
      <w:rFonts w:eastAsia="ＭＳ 明朝"/>
    </w:rPr>
  </w:style>
  <w:style w:type="paragraph" w:customStyle="1" w:styleId="ae">
    <w:name w:val="アブストラクト"/>
    <w:basedOn w:val="a4"/>
    <w:rsid w:val="00737E21"/>
    <w:pPr>
      <w:spacing w:beforeLines="50" w:before="50" w:afterLines="50" w:after="50" w:line="300" w:lineRule="atLeast"/>
      <w:ind w:leftChars="500" w:left="500" w:rightChars="500" w:right="500" w:firstLineChars="100" w:firstLine="100"/>
    </w:pPr>
  </w:style>
  <w:style w:type="paragraph" w:styleId="af">
    <w:name w:val="header"/>
    <w:basedOn w:val="a3"/>
    <w:rsid w:val="009D1C40"/>
    <w:pPr>
      <w:tabs>
        <w:tab w:val="center" w:pos="4252"/>
        <w:tab w:val="right" w:pos="8504"/>
      </w:tabs>
      <w:autoSpaceDE w:val="0"/>
      <w:autoSpaceDN w:val="0"/>
      <w:adjustRightInd w:val="0"/>
      <w:spacing w:line="360" w:lineRule="atLeast"/>
    </w:pPr>
    <w:rPr>
      <w:rFonts w:ascii="Mincho" w:eastAsia="Mincho" w:hAnsi="Times New Roman"/>
      <w:spacing w:val="0"/>
      <w:kern w:val="0"/>
      <w:sz w:val="21"/>
    </w:rPr>
  </w:style>
  <w:style w:type="numbering" w:customStyle="1" w:styleId="a">
    <w:name w:val="スタイル 段落番号 (記号と特殊文字) ＭＳ 明朝"/>
    <w:basedOn w:val="a7"/>
    <w:rsid w:val="000E23D4"/>
    <w:pPr>
      <w:numPr>
        <w:numId w:val="3"/>
      </w:numPr>
    </w:pPr>
  </w:style>
  <w:style w:type="paragraph" w:customStyle="1" w:styleId="111">
    <w:name w:val="スタイル スタイル スタイル ＭＳ ゴシック 中央揃え + 最初の行 :  1 字 + 段落前 :  1 行 段落後 :  1 行"/>
    <w:basedOn w:val="a3"/>
    <w:rsid w:val="00B70249"/>
    <w:pPr>
      <w:spacing w:beforeLines="50" w:before="50" w:afterLines="50" w:after="50"/>
    </w:pPr>
    <w:rPr>
      <w:bCs/>
    </w:rPr>
  </w:style>
  <w:style w:type="paragraph" w:styleId="af0">
    <w:name w:val="caption"/>
    <w:basedOn w:val="a3"/>
    <w:next w:val="a3"/>
    <w:qFormat/>
    <w:rsid w:val="00B70249"/>
    <w:pPr>
      <w:spacing w:before="120" w:after="240"/>
    </w:pPr>
    <w:rPr>
      <w:b/>
      <w:bCs/>
      <w:sz w:val="21"/>
      <w:szCs w:val="21"/>
    </w:rPr>
  </w:style>
  <w:style w:type="paragraph" w:customStyle="1" w:styleId="13">
    <w:name w:val="スタイル 図表番号 + 最初の行 :  1 字"/>
    <w:basedOn w:val="af0"/>
    <w:rsid w:val="00B70249"/>
    <w:pPr>
      <w:ind w:firstLine="199"/>
    </w:pPr>
    <w:rPr>
      <w:rFonts w:cs="ＭＳ 明朝"/>
      <w:b w:val="0"/>
      <w:sz w:val="16"/>
      <w:szCs w:val="20"/>
    </w:rPr>
  </w:style>
  <w:style w:type="paragraph" w:customStyle="1" w:styleId="14">
    <w:name w:val="スタイル スタイル 図表番号 +  中央揃え 最初の行 :  1 字"/>
    <w:basedOn w:val="13"/>
    <w:rsid w:val="00B70249"/>
    <w:pPr>
      <w:ind w:firstLine="0"/>
      <w:jc w:val="center"/>
    </w:pPr>
    <w:rPr>
      <w:bCs w:val="0"/>
    </w:rPr>
  </w:style>
  <w:style w:type="paragraph" w:customStyle="1" w:styleId="110">
    <w:name w:val="スタイル 図表番号 + 最初の行 :  1 字1"/>
    <w:basedOn w:val="af0"/>
    <w:rsid w:val="00B70249"/>
    <w:pPr>
      <w:ind w:firstLine="199"/>
    </w:pPr>
    <w:rPr>
      <w:rFonts w:cs="ＭＳ 明朝"/>
      <w:b w:val="0"/>
      <w:sz w:val="16"/>
      <w:szCs w:val="20"/>
    </w:rPr>
  </w:style>
  <w:style w:type="paragraph" w:customStyle="1" w:styleId="af1">
    <w:name w:val="スタイル スタイル 図表番号 + 中央揃え"/>
    <w:basedOn w:val="110"/>
    <w:rsid w:val="00B70249"/>
    <w:pPr>
      <w:spacing w:beforeLines="50" w:before="50" w:afterLines="50" w:after="50"/>
      <w:ind w:firstLine="0"/>
      <w:jc w:val="center"/>
    </w:pPr>
    <w:rPr>
      <w:bCs w:val="0"/>
    </w:rPr>
  </w:style>
  <w:style w:type="numbering" w:customStyle="1" w:styleId="a2">
    <w:name w:val="スタイル 箇条書き"/>
    <w:basedOn w:val="a7"/>
    <w:rsid w:val="00B70249"/>
    <w:pPr>
      <w:numPr>
        <w:numId w:val="1"/>
      </w:numPr>
    </w:pPr>
  </w:style>
  <w:style w:type="paragraph" w:styleId="af2">
    <w:name w:val="toa heading"/>
    <w:basedOn w:val="a3"/>
    <w:next w:val="a3"/>
    <w:semiHidden/>
    <w:rsid w:val="00B70249"/>
    <w:pPr>
      <w:spacing w:before="180"/>
    </w:pPr>
    <w:rPr>
      <w:rFonts w:ascii="Arial" w:eastAsia="ＭＳ ゴシック" w:hAnsi="Arial" w:cs="Arial"/>
      <w:sz w:val="24"/>
      <w:szCs w:val="24"/>
    </w:rPr>
  </w:style>
  <w:style w:type="table" w:styleId="af3">
    <w:name w:val="Table Grid"/>
    <w:basedOn w:val="a6"/>
    <w:uiPriority w:val="59"/>
    <w:rsid w:val="00B70249"/>
    <w:pPr>
      <w:widowControl w:val="0"/>
      <w:ind w:firstLineChars="100" w:firstLine="10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endnote reference"/>
    <w:semiHidden/>
    <w:rsid w:val="00B70249"/>
    <w:rPr>
      <w:vertAlign w:val="superscript"/>
    </w:rPr>
  </w:style>
  <w:style w:type="paragraph" w:styleId="af5">
    <w:name w:val="endnote text"/>
    <w:basedOn w:val="a3"/>
    <w:semiHidden/>
    <w:rsid w:val="00B70249"/>
    <w:pPr>
      <w:snapToGrid w:val="0"/>
      <w:jc w:val="left"/>
    </w:pPr>
  </w:style>
  <w:style w:type="numbering" w:customStyle="1" w:styleId="1">
    <w:name w:val="スタイル 段落番号 (記号と特殊文字) ＭＳ 明朝1"/>
    <w:basedOn w:val="a7"/>
    <w:rsid w:val="000E23D4"/>
    <w:pPr>
      <w:numPr>
        <w:numId w:val="4"/>
      </w:numPr>
    </w:pPr>
  </w:style>
  <w:style w:type="numbering" w:customStyle="1" w:styleId="20">
    <w:name w:val="スタイル 段落番号 (記号と特殊文字) ＭＳ 明朝2"/>
    <w:basedOn w:val="a7"/>
    <w:rsid w:val="00B03EE7"/>
    <w:pPr>
      <w:numPr>
        <w:numId w:val="5"/>
      </w:numPr>
    </w:pPr>
  </w:style>
  <w:style w:type="character" w:styleId="af6">
    <w:name w:val="Hyperlink"/>
    <w:rsid w:val="0072680B"/>
    <w:rPr>
      <w:color w:val="0000FF"/>
      <w:u w:val="single"/>
    </w:rPr>
  </w:style>
  <w:style w:type="character" w:customStyle="1" w:styleId="ad">
    <w:name w:val="本文 (文字)"/>
    <w:link w:val="a4"/>
    <w:rsid w:val="007B17CF"/>
    <w:rPr>
      <w:rFonts w:ascii="ＭＳ 明朝" w:eastAsia="ＭＳ 明朝" w:hAnsi="Century"/>
      <w:spacing w:val="-6"/>
      <w:kern w:val="2"/>
      <w:lang w:val="en-US" w:eastAsia="ja-JP" w:bidi="ar-SA"/>
    </w:rPr>
  </w:style>
  <w:style w:type="numbering" w:customStyle="1" w:styleId="a1">
    <w:name w:val="スタイル 段落番号"/>
    <w:basedOn w:val="a7"/>
    <w:rsid w:val="0072680B"/>
    <w:pPr>
      <w:numPr>
        <w:numId w:val="7"/>
      </w:numPr>
    </w:pPr>
  </w:style>
  <w:style w:type="paragraph" w:customStyle="1" w:styleId="1050505">
    <w:name w:val="スタイル 見出し 1 + 右 :  0.5 字 段落前 :  0.5 行 段落後 :  0.5 行"/>
    <w:basedOn w:val="11"/>
    <w:next w:val="a4"/>
    <w:rsid w:val="0072680B"/>
    <w:rPr>
      <w:rFonts w:cs="ＭＳ 明朝"/>
    </w:rPr>
  </w:style>
  <w:style w:type="paragraph" w:styleId="21">
    <w:name w:val="List Bullet 2"/>
    <w:basedOn w:val="a3"/>
    <w:autoRedefine/>
    <w:rsid w:val="003B6E81"/>
    <w:pPr>
      <w:topLinePunct/>
    </w:pPr>
    <w:rPr>
      <w:rFonts w:eastAsia="ＭＳ 明朝"/>
      <w:color w:val="FF0000"/>
    </w:rPr>
  </w:style>
  <w:style w:type="paragraph" w:customStyle="1" w:styleId="15">
    <w:name w:val="本文+ 最初の行 :  1 字"/>
    <w:basedOn w:val="a3"/>
    <w:rsid w:val="0034067E"/>
    <w:pPr>
      <w:ind w:firstLineChars="100" w:firstLine="188"/>
    </w:pPr>
    <w:rPr>
      <w:rFonts w:cs="ＭＳ 明朝"/>
    </w:rPr>
  </w:style>
  <w:style w:type="numbering" w:customStyle="1" w:styleId="10">
    <w:name w:val="スタイル 段落番号1"/>
    <w:rsid w:val="00FC363F"/>
    <w:pPr>
      <w:numPr>
        <w:numId w:val="8"/>
      </w:numPr>
    </w:pPr>
  </w:style>
  <w:style w:type="paragraph" w:customStyle="1" w:styleId="af7">
    <w:name w:val="著者所属"/>
    <w:basedOn w:val="ab"/>
    <w:next w:val="ae"/>
    <w:link w:val="af8"/>
    <w:rsid w:val="004F53EE"/>
    <w:rPr>
      <w:sz w:val="21"/>
    </w:rPr>
  </w:style>
  <w:style w:type="paragraph" w:styleId="af9">
    <w:name w:val="footer"/>
    <w:basedOn w:val="a3"/>
    <w:rsid w:val="0011340E"/>
    <w:pPr>
      <w:tabs>
        <w:tab w:val="center" w:pos="4252"/>
        <w:tab w:val="right" w:pos="8504"/>
      </w:tabs>
      <w:snapToGrid w:val="0"/>
    </w:pPr>
  </w:style>
  <w:style w:type="character" w:styleId="afa">
    <w:name w:val="page number"/>
    <w:basedOn w:val="a5"/>
    <w:rsid w:val="0011340E"/>
  </w:style>
  <w:style w:type="paragraph" w:customStyle="1" w:styleId="16">
    <w:name w:val="番号なし見出し1"/>
    <w:basedOn w:val="11"/>
    <w:next w:val="a4"/>
    <w:rsid w:val="00375D90"/>
    <w:pPr>
      <w:ind w:leftChars="200" w:left="200"/>
    </w:pPr>
  </w:style>
  <w:style w:type="numbering" w:customStyle="1" w:styleId="a0">
    <w:name w:val="参考文献リスト"/>
    <w:rsid w:val="00375D90"/>
    <w:pPr>
      <w:numPr>
        <w:numId w:val="18"/>
      </w:numPr>
    </w:pPr>
  </w:style>
  <w:style w:type="character" w:styleId="afb">
    <w:name w:val="annotation reference"/>
    <w:semiHidden/>
    <w:rsid w:val="00116610"/>
    <w:rPr>
      <w:sz w:val="18"/>
      <w:szCs w:val="18"/>
    </w:rPr>
  </w:style>
  <w:style w:type="paragraph" w:styleId="afc">
    <w:name w:val="annotation text"/>
    <w:basedOn w:val="a3"/>
    <w:semiHidden/>
    <w:rsid w:val="00116610"/>
    <w:pPr>
      <w:jc w:val="left"/>
    </w:pPr>
  </w:style>
  <w:style w:type="paragraph" w:styleId="afd">
    <w:name w:val="annotation subject"/>
    <w:basedOn w:val="afc"/>
    <w:next w:val="afc"/>
    <w:semiHidden/>
    <w:rsid w:val="00116610"/>
    <w:rPr>
      <w:b/>
      <w:bCs/>
    </w:rPr>
  </w:style>
  <w:style w:type="paragraph" w:styleId="afe">
    <w:name w:val="Balloon Text"/>
    <w:basedOn w:val="a3"/>
    <w:semiHidden/>
    <w:rsid w:val="00116610"/>
    <w:rPr>
      <w:rFonts w:ascii="Arial" w:eastAsia="ＭＳ ゴシック" w:hAnsi="Arial"/>
      <w:sz w:val="18"/>
      <w:szCs w:val="18"/>
    </w:rPr>
  </w:style>
  <w:style w:type="character" w:styleId="aff">
    <w:name w:val="FollowedHyperlink"/>
    <w:rsid w:val="00CC090C"/>
    <w:rPr>
      <w:color w:val="800080"/>
      <w:u w:val="single"/>
    </w:rPr>
  </w:style>
  <w:style w:type="paragraph" w:customStyle="1" w:styleId="17">
    <w:name w:val="スタイル1"/>
    <w:basedOn w:val="af7"/>
    <w:link w:val="18"/>
    <w:qFormat/>
    <w:rsid w:val="0004772C"/>
    <w:pPr>
      <w:ind w:firstLine="0"/>
      <w:jc w:val="left"/>
    </w:pPr>
    <w:rPr>
      <w:rFonts w:hAnsi="ＭＳ 明朝"/>
      <w:sz w:val="18"/>
      <w:szCs w:val="18"/>
      <w:vertAlign w:val="superscript"/>
    </w:rPr>
  </w:style>
  <w:style w:type="paragraph" w:styleId="aff0">
    <w:name w:val="List Paragraph"/>
    <w:aliases w:val="節タイトル-情報教育ジャーナル"/>
    <w:basedOn w:val="a3"/>
    <w:qFormat/>
    <w:rsid w:val="00040722"/>
    <w:pPr>
      <w:ind w:leftChars="400" w:left="840"/>
    </w:pPr>
  </w:style>
  <w:style w:type="character" w:customStyle="1" w:styleId="a9">
    <w:name w:val="署名 (文字)"/>
    <w:link w:val="a8"/>
    <w:rsid w:val="0004772C"/>
    <w:rPr>
      <w:rFonts w:ascii="ＭＳ 明朝" w:eastAsia="HGS教科書体"/>
      <w:spacing w:val="-6"/>
      <w:kern w:val="2"/>
    </w:rPr>
  </w:style>
  <w:style w:type="character" w:customStyle="1" w:styleId="ac">
    <w:name w:val="著者氏名 (文字)"/>
    <w:link w:val="ab"/>
    <w:rsid w:val="0058296F"/>
    <w:rPr>
      <w:rFonts w:ascii="ＭＳ 明朝" w:eastAsia="ＭＳ ゴシック"/>
      <w:spacing w:val="-6"/>
      <w:kern w:val="2"/>
      <w:sz w:val="24"/>
    </w:rPr>
  </w:style>
  <w:style w:type="character" w:customStyle="1" w:styleId="af8">
    <w:name w:val="著者所属 (文字)"/>
    <w:link w:val="af7"/>
    <w:rsid w:val="0004772C"/>
    <w:rPr>
      <w:rFonts w:ascii="ＭＳ 明朝" w:eastAsia="ＭＳ ゴシック"/>
      <w:spacing w:val="-6"/>
      <w:kern w:val="2"/>
      <w:sz w:val="21"/>
    </w:rPr>
  </w:style>
  <w:style w:type="character" w:customStyle="1" w:styleId="18">
    <w:name w:val="スタイル1 (文字)"/>
    <w:link w:val="17"/>
    <w:rsid w:val="0004772C"/>
    <w:rPr>
      <w:rFonts w:ascii="ＭＳ 明朝" w:eastAsia="ＭＳ ゴシック" w:hAnsi="ＭＳ 明朝"/>
      <w:spacing w:val="-6"/>
      <w:kern w:val="2"/>
      <w:sz w:val="18"/>
      <w:szCs w:val="18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872ad4b3-380f-44c9-b9da-22f32533d82e">
      <Terms xmlns="http://schemas.microsoft.com/office/infopath/2007/PartnerControls">
        <TermInfo xmlns="http://schemas.microsoft.com/office/infopath/2007/PartnerControls">
          <TermName xmlns="http://schemas.microsoft.com/office/infopath/2007/PartnerControls">投稿要領、スタイルと書式、テンプレート</TermName>
          <TermId xmlns="http://schemas.microsoft.com/office/infopath/2007/PartnerControls">a6d20535-86a1-495a-a8e5-80a7f99a9cc5</TermId>
        </TermInfo>
      </Terms>
    </TaxKeywordTaxHTField>
    <TaxCatchAll xmlns="872ad4b3-380f-44c9-b9da-22f32533d82e">
      <Value>13</Value>
    </TaxCatchAll>
    <SharedWithUsers xmlns="872ad4b3-380f-44c9-b9da-22f32533d82e">
      <UserInfo>
        <DisplayName>R3 技術科教育コース メンバー</DisplayName>
        <AccountId>52</AccountId>
        <AccountType/>
      </UserInfo>
    </SharedWithUsers>
    <CultureName xmlns="a9ac2f74-b11a-494d-aa17-54a4825e0be1" xsi:nil="true"/>
    <Distribution_Groups xmlns="a9ac2f74-b11a-494d-aa17-54a4825e0be1" xsi:nil="true"/>
    <IsNotebookLocked xmlns="a9ac2f74-b11a-494d-aa17-54a4825e0be1" xsi:nil="true"/>
    <Teams_Channel_Section_Location xmlns="a9ac2f74-b11a-494d-aa17-54a4825e0be1" xsi:nil="true"/>
    <Has_Teacher_Only_SectionGroup xmlns="a9ac2f74-b11a-494d-aa17-54a4825e0be1" xsi:nil="true"/>
    <Owner xmlns="a9ac2f74-b11a-494d-aa17-54a4825e0be1">
      <UserInfo>
        <DisplayName/>
        <AccountId xsi:nil="true"/>
        <AccountType/>
      </UserInfo>
    </Owner>
    <Invited_Teachers xmlns="a9ac2f74-b11a-494d-aa17-54a4825e0be1" xsi:nil="true"/>
    <lcf76f155ced4ddcb4097134ff3c332f xmlns="a9ac2f74-b11a-494d-aa17-54a4825e0be1">
      <Terms xmlns="http://schemas.microsoft.com/office/infopath/2007/PartnerControls"/>
    </lcf76f155ced4ddcb4097134ff3c332f>
    <NotebookType xmlns="a9ac2f74-b11a-494d-aa17-54a4825e0be1" xsi:nil="true"/>
    <Is_Collaboration_Space_Locked xmlns="a9ac2f74-b11a-494d-aa17-54a4825e0be1" xsi:nil="true"/>
    <Math_Settings xmlns="a9ac2f74-b11a-494d-aa17-54a4825e0be1" xsi:nil="true"/>
    <Self_Registration_Enabled xmlns="a9ac2f74-b11a-494d-aa17-54a4825e0be1" xsi:nil="true"/>
    <LMS_Mappings xmlns="a9ac2f74-b11a-494d-aa17-54a4825e0be1" xsi:nil="true"/>
    <Invited_Students xmlns="a9ac2f74-b11a-494d-aa17-54a4825e0be1" xsi:nil="true"/>
    <DefaultSectionNames xmlns="a9ac2f74-b11a-494d-aa17-54a4825e0be1" xsi:nil="true"/>
    <Templates xmlns="a9ac2f74-b11a-494d-aa17-54a4825e0be1" xsi:nil="true"/>
    <FolderType xmlns="a9ac2f74-b11a-494d-aa17-54a4825e0be1" xsi:nil="true"/>
    <Teachers xmlns="a9ac2f74-b11a-494d-aa17-54a4825e0be1">
      <UserInfo>
        <DisplayName/>
        <AccountId xsi:nil="true"/>
        <AccountType/>
      </UserInfo>
    </Teachers>
    <Students xmlns="a9ac2f74-b11a-494d-aa17-54a4825e0be1">
      <UserInfo>
        <DisplayName/>
        <AccountId xsi:nil="true"/>
        <AccountType/>
      </UserInfo>
    </Students>
    <Student_Groups xmlns="a9ac2f74-b11a-494d-aa17-54a4825e0be1">
      <UserInfo>
        <DisplayName/>
        <AccountId xsi:nil="true"/>
        <AccountType/>
      </UserInfo>
    </Student_Groups>
    <AppVersion xmlns="a9ac2f74-b11a-494d-aa17-54a4825e0be1" xsi:nil="true"/>
    <TeamsChannelId xmlns="a9ac2f74-b11a-494d-aa17-54a4825e0be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32A22F44E4F1D48A0F31BD2C7534ABD" ma:contentTypeVersion="44" ma:contentTypeDescription="新しいドキュメントを作成します。" ma:contentTypeScope="" ma:versionID="a705af64b22fe5b6d5c9f02bfb505c3a">
  <xsd:schema xmlns:xsd="http://www.w3.org/2001/XMLSchema" xmlns:xs="http://www.w3.org/2001/XMLSchema" xmlns:p="http://schemas.microsoft.com/office/2006/metadata/properties" xmlns:ns2="a9ac2f74-b11a-494d-aa17-54a4825e0be1" xmlns:ns3="872ad4b3-380f-44c9-b9da-22f32533d82e" targetNamespace="http://schemas.microsoft.com/office/2006/metadata/properties" ma:root="true" ma:fieldsID="f485ca1601f9b79b6222fb74b35e2327" ns2:_="" ns3:_="">
    <xsd:import namespace="a9ac2f74-b11a-494d-aa17-54a4825e0be1"/>
    <xsd:import namespace="872ad4b3-380f-44c9-b9da-22f32533d8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3:TaxKeywordTaxHTField" minOccurs="0"/>
                <xsd:element ref="ns2:MediaLengthInSeconds" minOccurs="0"/>
                <xsd:element ref="ns2:lcf76f155ced4ddcb4097134ff3c332f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c2f74-b11a-494d-aa17-54a4825e0b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18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画像タグ" ma:readOnly="false" ma:fieldId="{5cf76f15-5ced-4ddc-b409-7134ff3c332f}" ma:taxonomyMulti="true" ma:sspId="cda57ab4-b24f-41f2-a2d6-d180350a35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bookType" ma:index="25" nillable="true" ma:displayName="Notebook Type" ma:internalName="NotebookType">
      <xsd:simpleType>
        <xsd:restriction base="dms:Text"/>
      </xsd:simpleType>
    </xsd:element>
    <xsd:element name="FolderType" ma:index="26" nillable="true" ma:displayName="Folder Type" ma:internalName="FolderType">
      <xsd:simpleType>
        <xsd:restriction base="dms:Text"/>
      </xsd:simpleType>
    </xsd:element>
    <xsd:element name="CultureName" ma:index="27" nillable="true" ma:displayName="Culture Name" ma:internalName="CultureName">
      <xsd:simpleType>
        <xsd:restriction base="dms:Text"/>
      </xsd:simpleType>
    </xsd:element>
    <xsd:element name="AppVersion" ma:index="28" nillable="true" ma:displayName="App Version" ma:internalName="AppVersion">
      <xsd:simpleType>
        <xsd:restriction base="dms:Text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Owner" ma:index="3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31" nillable="true" ma:displayName="Math Settings" ma:internalName="Math_Settings">
      <xsd:simpleType>
        <xsd:restriction base="dms:Text"/>
      </xsd:simpleType>
    </xsd:element>
    <xsd:element name="DefaultSectionNames" ma:index="3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41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42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3" nillable="true" ma:displayName="Is Collaboration Space Locked" ma:internalName="Is_Collaboration_Space_Locked">
      <xsd:simpleType>
        <xsd:restriction base="dms:Boolean"/>
      </xsd:simpleType>
    </xsd:element>
    <xsd:element name="IsNotebookLocked" ma:index="44" nillable="true" ma:displayName="Is Notebook Locked" ma:internalName="IsNotebookLocked">
      <xsd:simpleType>
        <xsd:restriction base="dms:Boolea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  <xsd:element name="MediaServiceObjectDetectorVersions" ma:index="4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2ad4b3-380f-44c9-b9da-22f32533d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hidden="true" ma:internalName="SharedWithDetails" ma:readOnly="true">
      <xsd:simpleType>
        <xsd:restriction base="dms:Note"/>
      </xsd:simpleType>
    </xsd:element>
    <xsd:element name="TaxCatchAll" ma:index="19" nillable="true" ma:displayName="Taxonomy Catch All Column" ma:hidden="true" ma:list="{504a991e-1c76-4275-a6f0-e35a0a6302a6}" ma:internalName="TaxCatchAll" ma:readOnly="false" ma:showField="CatchAllData" ma:web="872ad4b3-380f-44c9-b9da-22f32533d8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21" nillable="true" ma:taxonomy="true" ma:internalName="TaxKeywordTaxHTField" ma:taxonomyFieldName="TaxKeyword" ma:displayName="エンタープライズ キーワード" ma:fieldId="{23f27201-bee3-471e-b2e7-b64fd8b7ca38}" ma:taxonomyMulti="true" ma:sspId="cda57ab4-b24f-41f2-a2d6-d180350a351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コンテンツ タイプ"/>
        <xsd:element ref="dc:title" minOccurs="0" maxOccurs="1" ma:index="1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52E726-BA36-4D3F-9489-F052FBEED1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032E92-885E-456E-8EE0-4F8F73AE2F75}">
  <ds:schemaRefs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872ad4b3-380f-44c9-b9da-22f32533d82e"/>
    <ds:schemaRef ds:uri="a9ac2f74-b11a-494d-aa17-54a4825e0be1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1CE6F716-699C-4AF2-B945-4717E5670A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D5CFB31-0137-4CE6-B534-E5E53FCA271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638</Words>
  <Characters>491</Characters>
  <Application>Microsoft Office Word</Application>
  <DocSecurity>0</DocSecurity>
  <Lines>4</Lines>
  <Paragraphs>6</Paragraphs>
  <ScaleCrop>false</ScaleCrop>
  <Company>鳴門教育大学</Company>
  <LinksUpToDate>false</LinksUpToDate>
  <CharactersWithSpaces>31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情報教育ジャーナル投稿テンプレート</dc:title>
  <dc:creator>情報教育ジャーナル</dc:creator>
  <cp:keywords>投稿要領、スタイルと書式、テンプレート</cp:keywords>
  <cp:lastModifiedBy>福島 想</cp:lastModifiedBy>
  <cp:revision>13</cp:revision>
  <cp:lastPrinted>2022-09-09T04:43:00Z</cp:lastPrinted>
  <dcterms:created xsi:type="dcterms:W3CDTF">2021-09-06T08:28:00Z</dcterms:created>
  <dcterms:modified xsi:type="dcterms:W3CDTF">2024-09-12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雑誌名">
    <vt:lpwstr>鳴門教育大学情報教育ジャーナル</vt:lpwstr>
  </property>
  <property fmtid="{D5CDD505-2E9C-101B-9397-08002B2CF9AE}" pid="3" name="巻数">
    <vt:i4>6</vt:i4>
  </property>
  <property fmtid="{D5CDD505-2E9C-101B-9397-08002B2CF9AE}" pid="4" name="発行年">
    <vt:i4>2009</vt:i4>
  </property>
  <property fmtid="{D5CDD505-2E9C-101B-9397-08002B2CF9AE}" pid="5" name="ContentTypeId">
    <vt:lpwstr>0x010100532A22F44E4F1D48A0F31BD2C7534ABD</vt:lpwstr>
  </property>
  <property fmtid="{D5CDD505-2E9C-101B-9397-08002B2CF9AE}" pid="6" name="TaxKeyword">
    <vt:lpwstr>13;#投稿要領、スタイルと書式、テンプレート|a6d20535-86a1-495a-a8e5-80a7f99a9cc5</vt:lpwstr>
  </property>
  <property fmtid="{D5CDD505-2E9C-101B-9397-08002B2CF9AE}" pid="7" name="MediaServiceImageTags">
    <vt:lpwstr/>
  </property>
</Properties>
</file>